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4674C" w14:textId="15E26AE2" w:rsidR="00EA4629" w:rsidRPr="00E4482C" w:rsidRDefault="000D64C6" w:rsidP="00F87D82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auto"/>
        </w:rPr>
      </w:pPr>
      <w:r w:rsidRPr="00E4482C">
        <w:rPr>
          <w:rFonts w:asciiTheme="minorHAnsi" w:eastAsia="Times New Roman" w:hAnsiTheme="minorHAnsi" w:cs="Times New Roman"/>
          <w:color w:val="auto"/>
        </w:rPr>
        <w:t>Pine Valley Special Services District</w:t>
      </w:r>
    </w:p>
    <w:p w14:paraId="06806B98" w14:textId="4DF27B8C" w:rsidR="000D64C6" w:rsidRPr="00E4482C" w:rsidRDefault="000D64C6" w:rsidP="00F87D82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Meeting Minutes</w:t>
      </w:r>
    </w:p>
    <w:p w14:paraId="5D6F08C8" w14:textId="74F38059" w:rsidR="00147D1A" w:rsidRPr="00E4482C" w:rsidRDefault="00147D1A" w:rsidP="00F87D82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auto"/>
        </w:rPr>
      </w:pP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Pine Valley Fire Station, 680 E</w:t>
      </w:r>
      <w:r w:rsidR="00AD19AE"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ast</w:t>
      </w: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 xml:space="preserve"> Main St</w:t>
      </w:r>
      <w:r w:rsidR="00AD19AE"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reet</w:t>
      </w: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, Conference Room</w:t>
      </w:r>
    </w:p>
    <w:p w14:paraId="48CBDD58" w14:textId="3849DF92" w:rsidR="00E00FB1" w:rsidRPr="00E4482C" w:rsidRDefault="00977FB9" w:rsidP="00F87D82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 xml:space="preserve">Wednesday, </w:t>
      </w:r>
      <w:r w:rsidR="00B416DF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February 11</w:t>
      </w:r>
      <w:r w:rsidR="00810440"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, 2026</w:t>
      </w:r>
    </w:p>
    <w:p w14:paraId="42E6103D" w14:textId="77777777" w:rsidR="00CD574C" w:rsidRPr="00E4482C" w:rsidRDefault="00CD574C" w:rsidP="00F87D82">
      <w:pPr>
        <w:spacing w:after="0" w:line="240" w:lineRule="auto"/>
        <w:ind w:left="3600"/>
        <w:jc w:val="both"/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</w:p>
    <w:p w14:paraId="0479ACE2" w14:textId="18774AED" w:rsidR="00656FB1" w:rsidRPr="00E4482C" w:rsidRDefault="000D1E52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Board Members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>Bob Dalley, Chair</w:t>
      </w:r>
      <w:r w:rsidR="00F27116" w:rsidRPr="00E4482C">
        <w:rPr>
          <w:rFonts w:eastAsia="Times New Roman" w:cs="Times New Roman"/>
          <w:color w:val="000000" w:themeColor="text1"/>
          <w:sz w:val="24"/>
          <w:szCs w:val="24"/>
        </w:rPr>
        <w:t>man</w:t>
      </w:r>
    </w:p>
    <w:p w14:paraId="0B00B066" w14:textId="25203D84" w:rsidR="00656FB1" w:rsidRPr="00E4482C" w:rsidRDefault="000D1E52" w:rsidP="00F87D82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Emily Neilson</w:t>
      </w:r>
      <w:r w:rsidR="005235A8" w:rsidRPr="00E4482C">
        <w:rPr>
          <w:rFonts w:eastAsia="Times New Roman" w:cs="Times New Roman"/>
          <w:color w:val="000000" w:themeColor="text1"/>
          <w:sz w:val="24"/>
          <w:szCs w:val="24"/>
        </w:rPr>
        <w:t>, Vice-Chair</w:t>
      </w:r>
    </w:p>
    <w:p w14:paraId="16DDC2BC" w14:textId="77777777" w:rsidR="00B416DF" w:rsidRDefault="00B416DF" w:rsidP="00F87D82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Allen Cannon</w:t>
      </w:r>
    </w:p>
    <w:p w14:paraId="1B69CFB0" w14:textId="26E76A17" w:rsidR="00314961" w:rsidRPr="00E4482C" w:rsidRDefault="00314961" w:rsidP="00F87D82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Mark Owens</w:t>
      </w:r>
    </w:p>
    <w:p w14:paraId="5A7E2EFA" w14:textId="4FF02118" w:rsidR="000D1E52" w:rsidRPr="00E4482C" w:rsidRDefault="000D1E52" w:rsidP="00F87D82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Steve Shakespeare</w:t>
      </w:r>
      <w:r w:rsidR="00DB1E18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 (via Zoom)</w:t>
      </w:r>
    </w:p>
    <w:p w14:paraId="09298990" w14:textId="6433638D" w:rsidR="0023162A" w:rsidRPr="00E4482C" w:rsidRDefault="00A458CC" w:rsidP="00F87D82">
      <w:pPr>
        <w:spacing w:after="0" w:line="240" w:lineRule="auto"/>
        <w:jc w:val="both"/>
        <w:rPr>
          <w:rFonts w:eastAsia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</w:p>
    <w:p w14:paraId="2D852E85" w14:textId="350F9731" w:rsidR="00656FB1" w:rsidRPr="00E4482C" w:rsidRDefault="000D1E52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PVSSD Assistants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Rick Peetz, </w:t>
      </w:r>
      <w:r w:rsidR="00C5083F" w:rsidRPr="00E4482C">
        <w:rPr>
          <w:rFonts w:eastAsia="Times New Roman" w:cs="Times New Roman"/>
          <w:color w:val="000000" w:themeColor="text1"/>
          <w:sz w:val="24"/>
          <w:szCs w:val="24"/>
        </w:rPr>
        <w:t>Clerk</w:t>
      </w:r>
      <w:r w:rsidR="00B416DF">
        <w:rPr>
          <w:rFonts w:eastAsia="Times New Roman" w:cs="Times New Roman"/>
          <w:color w:val="000000" w:themeColor="text1"/>
          <w:sz w:val="24"/>
          <w:szCs w:val="24"/>
        </w:rPr>
        <w:t xml:space="preserve"> (via Zoom)</w:t>
      </w:r>
    </w:p>
    <w:p w14:paraId="562E7E48" w14:textId="4932DEC7" w:rsidR="00656FB1" w:rsidRDefault="005622A6" w:rsidP="00F87D82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Teri Forbes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, </w:t>
      </w:r>
      <w:r w:rsidR="00C5083F" w:rsidRPr="00E4482C">
        <w:rPr>
          <w:rFonts w:eastAsia="Times New Roman" w:cs="Times New Roman"/>
          <w:color w:val="000000" w:themeColor="text1"/>
          <w:sz w:val="24"/>
          <w:szCs w:val="24"/>
        </w:rPr>
        <w:t>Treasurer</w:t>
      </w:r>
    </w:p>
    <w:p w14:paraId="7A2F9A28" w14:textId="77777777" w:rsidR="00B416DF" w:rsidRPr="00E4482C" w:rsidRDefault="00B416DF" w:rsidP="00F87D82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34873F1" w14:textId="36CB1BDD" w:rsidR="0067358D" w:rsidRPr="00C13CA1" w:rsidRDefault="0023162A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Others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7358D" w:rsidRPr="00C13CA1">
        <w:rPr>
          <w:rFonts w:eastAsia="Times New Roman" w:cs="Times New Roman"/>
          <w:color w:val="000000" w:themeColor="text1"/>
          <w:sz w:val="24"/>
          <w:szCs w:val="24"/>
        </w:rPr>
        <w:t>Frank Davie</w:t>
      </w:r>
    </w:p>
    <w:p w14:paraId="2C1C692A" w14:textId="01C378A8" w:rsidR="002B6665" w:rsidRPr="00C13CA1" w:rsidRDefault="002B6665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  <w:t>Robert Hardy</w:t>
      </w:r>
    </w:p>
    <w:p w14:paraId="14BAC7BC" w14:textId="77777777" w:rsidR="00AD12B4" w:rsidRPr="00C13CA1" w:rsidRDefault="002B6665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="00AD12B4" w:rsidRPr="00C13CA1">
        <w:rPr>
          <w:rFonts w:eastAsia="Times New Roman" w:cs="Times New Roman"/>
          <w:color w:val="000000" w:themeColor="text1"/>
          <w:sz w:val="24"/>
          <w:szCs w:val="24"/>
        </w:rPr>
        <w:t>Duane Krohn</w:t>
      </w:r>
    </w:p>
    <w:p w14:paraId="72BCD5D0" w14:textId="0FAC7745" w:rsidR="00AD12B4" w:rsidRPr="00C13CA1" w:rsidRDefault="00AD12B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  <w:t>Audrey Krohn</w:t>
      </w:r>
    </w:p>
    <w:p w14:paraId="4C90B104" w14:textId="66284957" w:rsidR="00AD12B4" w:rsidRPr="00C13CA1" w:rsidRDefault="00AD12B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  <w:t>Tom Nielsen</w:t>
      </w:r>
    </w:p>
    <w:p w14:paraId="489716AE" w14:textId="0E8631C9" w:rsidR="00C13CA1" w:rsidRPr="00C13CA1" w:rsidRDefault="00C13CA1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  <w:t>Marc Rose (via Zoom)</w:t>
      </w:r>
    </w:p>
    <w:p w14:paraId="6E432327" w14:textId="64853783" w:rsidR="00C13CA1" w:rsidRDefault="00C13CA1" w:rsidP="00F87D82">
      <w:pPr>
        <w:spacing w:after="0" w:line="240" w:lineRule="auto"/>
        <w:jc w:val="both"/>
        <w:rPr>
          <w:rFonts w:eastAsia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C13CA1">
        <w:rPr>
          <w:rFonts w:eastAsia="Times New Roman" w:cs="Times New Roman"/>
          <w:color w:val="000000" w:themeColor="text1"/>
          <w:sz w:val="24"/>
          <w:szCs w:val="24"/>
        </w:rPr>
        <w:tab/>
        <w:t>Claudia Davis</w:t>
      </w:r>
    </w:p>
    <w:p w14:paraId="68BEAD66" w14:textId="77777777" w:rsidR="00231D6B" w:rsidRPr="00E4482C" w:rsidRDefault="00231D6B" w:rsidP="00F87D82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Fonts w:asciiTheme="minorHAnsi" w:hAnsiTheme="minorHAnsi"/>
          <w:sz w:val="18"/>
          <w:szCs w:val="18"/>
        </w:rPr>
      </w:pPr>
    </w:p>
    <w:p w14:paraId="719EDDCC" w14:textId="33F08158" w:rsidR="00F0648D" w:rsidRPr="00BA49DA" w:rsidRDefault="00C13CA1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Welcome – Chairman Bob Dalley.</w:t>
      </w:r>
    </w:p>
    <w:p w14:paraId="165BBCD8" w14:textId="77777777" w:rsidR="00BA49DA" w:rsidRDefault="00BA49DA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7C90C965" w14:textId="59F289ED" w:rsidR="00272E44" w:rsidRDefault="00272E4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Chair Bob Dalley called the meeting to order at </w:t>
      </w:r>
      <w:r w:rsidR="00345919">
        <w:rPr>
          <w:rFonts w:eastAsia="Times New Roman" w:cs="Times New Roman"/>
          <w:color w:val="000000" w:themeColor="text1"/>
        </w:rPr>
        <w:t xml:space="preserve">7:10 PM.  </w:t>
      </w:r>
    </w:p>
    <w:p w14:paraId="57900599" w14:textId="77777777" w:rsidR="00272E44" w:rsidRPr="00BA49DA" w:rsidRDefault="00272E4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5B07820B" w14:textId="7F505F5B" w:rsidR="00BA49DA" w:rsidRPr="00E4482C" w:rsidRDefault="00BA49DA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Meeting Minutes.</w:t>
      </w:r>
    </w:p>
    <w:p w14:paraId="76AFD89C" w14:textId="77777777" w:rsidR="00F0648D" w:rsidRPr="00E4482C" w:rsidRDefault="00F0648D" w:rsidP="00F87D82">
      <w:pPr>
        <w:pStyle w:val="ListParagraph"/>
        <w:spacing w:after="0" w:line="240" w:lineRule="auto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5002C574" w14:textId="19F3188F" w:rsidR="00F0648D" w:rsidRPr="00E4482C" w:rsidRDefault="00F0648D" w:rsidP="00F87D82">
      <w:pPr>
        <w:pStyle w:val="ListParagraph"/>
        <w:numPr>
          <w:ilvl w:val="0"/>
          <w:numId w:val="16"/>
        </w:numPr>
        <w:spacing w:after="0" w:line="240" w:lineRule="auto"/>
        <w:ind w:left="1440" w:hanging="720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Approval of the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January 14, 2026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, PVSSSD Meeting Minutes.</w:t>
      </w:r>
    </w:p>
    <w:p w14:paraId="2A0BCF87" w14:textId="77777777" w:rsidR="00683390" w:rsidRPr="00E4482C" w:rsidRDefault="00683390" w:rsidP="00F87D82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26CA891B" w14:textId="50EEDDF4" w:rsidR="00E6230F" w:rsidRPr="00E4482C" w:rsidRDefault="00345919" w:rsidP="00F87D82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llen Cannon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 w:rsidR="001D4A7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PPROVE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</w:t>
      </w:r>
      <w:r w:rsidR="00F0648D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minutes of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January 14, 2026</w:t>
      </w:r>
      <w:r w:rsidR="00F0648D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seconded the motion</w:t>
      </w:r>
      <w:r w:rsidR="00E6230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.  The motion passed with the unanimous consent of the Board</w:t>
      </w:r>
      <w:r w:rsidR="009B6B9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6230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</w:p>
    <w:p w14:paraId="42FA8E06" w14:textId="77777777" w:rsidR="00E6230F" w:rsidRPr="00E4482C" w:rsidRDefault="00E6230F" w:rsidP="00F87D82">
      <w:pPr>
        <w:pStyle w:val="ListParagraph"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A1A1242" w14:textId="107574B8" w:rsidR="003840DF" w:rsidRPr="00E4482C" w:rsidRDefault="00E6230F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Flooding and Mitigation Efforts – Mark Owens.</w:t>
      </w:r>
    </w:p>
    <w:p w14:paraId="1446B06C" w14:textId="77777777" w:rsidR="00E6230F" w:rsidRDefault="00E6230F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70380156" w14:textId="77777777" w:rsidR="00351BCD" w:rsidRDefault="00102756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Mark Owens reported that the process has been slow but offered firm dates </w:t>
      </w:r>
      <w:r w:rsidR="00351BCD">
        <w:rPr>
          <w:rFonts w:eastAsia="Times New Roman" w:cs="Times New Roman"/>
          <w:color w:val="000000" w:themeColor="text1"/>
        </w:rPr>
        <w:t xml:space="preserve">as follows </w:t>
      </w:r>
      <w:r>
        <w:rPr>
          <w:rFonts w:eastAsia="Times New Roman" w:cs="Times New Roman"/>
          <w:color w:val="000000" w:themeColor="text1"/>
        </w:rPr>
        <w:t>from the U.S. Forest Service</w:t>
      </w:r>
      <w:r w:rsidR="00351BCD">
        <w:rPr>
          <w:rFonts w:eastAsia="Times New Roman" w:cs="Times New Roman"/>
          <w:color w:val="000000" w:themeColor="text1"/>
        </w:rPr>
        <w:t>:</w:t>
      </w:r>
    </w:p>
    <w:p w14:paraId="7B1BD321" w14:textId="77777777" w:rsidR="00351BCD" w:rsidRDefault="00351BC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180AB84D" w14:textId="26C29968" w:rsidR="00345919" w:rsidRPr="00351BCD" w:rsidRDefault="00102756" w:rsidP="00F87D8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 w:rsidRPr="00351BCD">
        <w:rPr>
          <w:rFonts w:eastAsia="Times New Roman" w:cs="Times New Roman"/>
          <w:color w:val="000000" w:themeColor="text1"/>
        </w:rPr>
        <w:t xml:space="preserve">February 26, </w:t>
      </w:r>
      <w:r w:rsidR="0082676F" w:rsidRPr="00351BCD">
        <w:rPr>
          <w:rFonts w:eastAsia="Times New Roman" w:cs="Times New Roman"/>
          <w:color w:val="000000" w:themeColor="text1"/>
        </w:rPr>
        <w:t>2026,</w:t>
      </w:r>
      <w:r w:rsidRPr="00351BCD">
        <w:rPr>
          <w:rFonts w:eastAsia="Times New Roman" w:cs="Times New Roman"/>
          <w:color w:val="000000" w:themeColor="text1"/>
        </w:rPr>
        <w:t xml:space="preserve"> from</w:t>
      </w:r>
      <w:r w:rsidR="00351BCD">
        <w:rPr>
          <w:rFonts w:eastAsia="Times New Roman" w:cs="Times New Roman"/>
          <w:color w:val="000000" w:themeColor="text1"/>
        </w:rPr>
        <w:t xml:space="preserve"> </w:t>
      </w:r>
      <w:r w:rsidRPr="00351BCD">
        <w:rPr>
          <w:rFonts w:eastAsia="Times New Roman" w:cs="Times New Roman"/>
          <w:color w:val="000000" w:themeColor="text1"/>
        </w:rPr>
        <w:t xml:space="preserve">12:00 PM to 4:00 </w:t>
      </w:r>
      <w:r w:rsidR="00912BBE" w:rsidRPr="00351BCD">
        <w:rPr>
          <w:rFonts w:eastAsia="Times New Roman" w:cs="Times New Roman"/>
          <w:color w:val="000000" w:themeColor="text1"/>
        </w:rPr>
        <w:t xml:space="preserve">PM </w:t>
      </w:r>
      <w:r w:rsidR="00351BCD">
        <w:rPr>
          <w:rFonts w:eastAsia="Times New Roman" w:cs="Times New Roman"/>
          <w:color w:val="000000" w:themeColor="text1"/>
        </w:rPr>
        <w:t xml:space="preserve">will be </w:t>
      </w:r>
      <w:r w:rsidR="00912BBE" w:rsidRPr="00351BCD">
        <w:rPr>
          <w:rFonts w:eastAsia="Times New Roman" w:cs="Times New Roman"/>
          <w:color w:val="000000" w:themeColor="text1"/>
        </w:rPr>
        <w:t xml:space="preserve">a </w:t>
      </w:r>
      <w:r w:rsidR="00351BCD">
        <w:rPr>
          <w:rFonts w:eastAsia="Times New Roman" w:cs="Times New Roman"/>
          <w:color w:val="000000" w:themeColor="text1"/>
        </w:rPr>
        <w:t>V</w:t>
      </w:r>
      <w:r w:rsidR="00912BBE" w:rsidRPr="00351BCD">
        <w:rPr>
          <w:rFonts w:eastAsia="Times New Roman" w:cs="Times New Roman"/>
          <w:color w:val="000000" w:themeColor="text1"/>
        </w:rPr>
        <w:t xml:space="preserve">olunteer </w:t>
      </w:r>
      <w:r w:rsidR="00351BCD">
        <w:rPr>
          <w:rFonts w:eastAsia="Times New Roman" w:cs="Times New Roman"/>
          <w:color w:val="000000" w:themeColor="text1"/>
        </w:rPr>
        <w:t>C</w:t>
      </w:r>
      <w:r w:rsidR="00912BBE" w:rsidRPr="00351BCD">
        <w:rPr>
          <w:rFonts w:eastAsia="Times New Roman" w:cs="Times New Roman"/>
          <w:color w:val="000000" w:themeColor="text1"/>
        </w:rPr>
        <w:t xml:space="preserve">leanup at the Heritage Center.  </w:t>
      </w:r>
      <w:r w:rsidR="00105ACD" w:rsidRPr="00351BCD">
        <w:rPr>
          <w:rFonts w:eastAsia="Times New Roman" w:cs="Times New Roman"/>
          <w:color w:val="000000" w:themeColor="text1"/>
        </w:rPr>
        <w:t xml:space="preserve">Volunteers </w:t>
      </w:r>
      <w:r w:rsidR="00B94B8C">
        <w:rPr>
          <w:rFonts w:eastAsia="Times New Roman" w:cs="Times New Roman"/>
          <w:color w:val="000000" w:themeColor="text1"/>
        </w:rPr>
        <w:t>we</w:t>
      </w:r>
      <w:r w:rsidR="00105ACD" w:rsidRPr="00351BCD">
        <w:rPr>
          <w:rFonts w:eastAsia="Times New Roman" w:cs="Times New Roman"/>
          <w:color w:val="000000" w:themeColor="text1"/>
        </w:rPr>
        <w:t>re asked to bring rakes, shovels, pruners, and other tools needed</w:t>
      </w:r>
      <w:r w:rsidR="00254C2D" w:rsidRPr="00351BCD">
        <w:rPr>
          <w:rFonts w:eastAsia="Times New Roman" w:cs="Times New Roman"/>
          <w:color w:val="000000" w:themeColor="text1"/>
        </w:rPr>
        <w:t xml:space="preserve"> to clean the grounds</w:t>
      </w:r>
      <w:r w:rsidR="00105ACD" w:rsidRPr="00351BCD">
        <w:rPr>
          <w:rFonts w:eastAsia="Times New Roman" w:cs="Times New Roman"/>
          <w:color w:val="000000" w:themeColor="text1"/>
        </w:rPr>
        <w:t xml:space="preserve">.  </w:t>
      </w:r>
    </w:p>
    <w:p w14:paraId="268E042C" w14:textId="72464341" w:rsidR="00105ACD" w:rsidRDefault="00105AC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602188A3" w14:textId="395E7502" w:rsidR="00254C2D" w:rsidRPr="00351BCD" w:rsidRDefault="00105ACD" w:rsidP="00F87D8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 w:rsidRPr="00351BCD">
        <w:rPr>
          <w:rFonts w:eastAsia="Times New Roman" w:cs="Times New Roman"/>
          <w:color w:val="000000" w:themeColor="text1"/>
        </w:rPr>
        <w:t>June 6</w:t>
      </w:r>
      <w:r w:rsidR="00254C2D" w:rsidRPr="00351BCD">
        <w:rPr>
          <w:rFonts w:eastAsia="Times New Roman" w:cs="Times New Roman"/>
          <w:color w:val="000000" w:themeColor="text1"/>
        </w:rPr>
        <w:t xml:space="preserve"> is  National Trails Day</w:t>
      </w:r>
      <w:r w:rsidR="008D1A67" w:rsidRPr="00351BCD">
        <w:rPr>
          <w:rFonts w:eastAsia="Times New Roman" w:cs="Times New Roman"/>
          <w:color w:val="000000" w:themeColor="text1"/>
        </w:rPr>
        <w:t xml:space="preserve">.  </w:t>
      </w:r>
      <w:r w:rsidR="00CB23F9" w:rsidRPr="00351BCD">
        <w:rPr>
          <w:rFonts w:eastAsia="Times New Roman" w:cs="Times New Roman"/>
          <w:color w:val="000000" w:themeColor="text1"/>
        </w:rPr>
        <w:t>Training and certifications are needed to volunteer.  The work will involve cl</w:t>
      </w:r>
      <w:r w:rsidR="00254C2D" w:rsidRPr="00351BCD">
        <w:rPr>
          <w:rFonts w:eastAsia="Times New Roman" w:cs="Times New Roman"/>
          <w:color w:val="000000" w:themeColor="text1"/>
        </w:rPr>
        <w:t>eaning trails affected by the Forsyth Fire</w:t>
      </w:r>
      <w:r w:rsidR="00CB23F9" w:rsidRPr="00351BCD">
        <w:rPr>
          <w:rFonts w:eastAsia="Times New Roman" w:cs="Times New Roman"/>
          <w:color w:val="000000" w:themeColor="text1"/>
        </w:rPr>
        <w:t xml:space="preserve">.  </w:t>
      </w:r>
    </w:p>
    <w:p w14:paraId="2A609CA4" w14:textId="77777777" w:rsidR="00CB23F9" w:rsidRDefault="00CB23F9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17DC0DB1" w14:textId="31689820" w:rsidR="00CB23F9" w:rsidRPr="00351BCD" w:rsidRDefault="00CB23F9" w:rsidP="00F87D8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 w:rsidRPr="00351BCD">
        <w:rPr>
          <w:rFonts w:eastAsia="Times New Roman" w:cs="Times New Roman"/>
          <w:color w:val="000000" w:themeColor="text1"/>
        </w:rPr>
        <w:lastRenderedPageBreak/>
        <w:t>J</w:t>
      </w:r>
      <w:r w:rsidR="00254C2D" w:rsidRPr="00351BCD">
        <w:rPr>
          <w:rFonts w:eastAsia="Times New Roman" w:cs="Times New Roman"/>
          <w:color w:val="000000" w:themeColor="text1"/>
        </w:rPr>
        <w:t>uly 25</w:t>
      </w:r>
      <w:r w:rsidRPr="00351BCD">
        <w:rPr>
          <w:rFonts w:eastAsia="Times New Roman" w:cs="Times New Roman"/>
          <w:color w:val="000000" w:themeColor="text1"/>
        </w:rPr>
        <w:t xml:space="preserve"> is </w:t>
      </w:r>
      <w:r w:rsidR="00254C2D" w:rsidRPr="00351BCD">
        <w:rPr>
          <w:rFonts w:eastAsia="Times New Roman" w:cs="Times New Roman"/>
          <w:color w:val="000000" w:themeColor="text1"/>
        </w:rPr>
        <w:t>Heritage Day at Heritage Center</w:t>
      </w:r>
      <w:r w:rsidRPr="00351BCD">
        <w:rPr>
          <w:rFonts w:eastAsia="Times New Roman" w:cs="Times New Roman"/>
          <w:color w:val="000000" w:themeColor="text1"/>
        </w:rPr>
        <w:t xml:space="preserve"> and will feature food, booths, and demonstrations.  </w:t>
      </w:r>
    </w:p>
    <w:p w14:paraId="762FDE51" w14:textId="77777777" w:rsidR="00254C2D" w:rsidRPr="00254C2D" w:rsidRDefault="00254C2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718CA779" w14:textId="1283F15E" w:rsidR="00254C2D" w:rsidRPr="00351BCD" w:rsidRDefault="00254C2D" w:rsidP="00F87D8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 w:rsidRPr="00351BCD">
        <w:rPr>
          <w:rFonts w:eastAsia="Times New Roman" w:cs="Times New Roman"/>
          <w:color w:val="000000" w:themeColor="text1"/>
        </w:rPr>
        <w:t>September 26</w:t>
      </w:r>
      <w:r w:rsidR="00CB23F9" w:rsidRPr="00351BCD">
        <w:rPr>
          <w:rFonts w:eastAsia="Times New Roman" w:cs="Times New Roman"/>
          <w:color w:val="000000" w:themeColor="text1"/>
        </w:rPr>
        <w:t xml:space="preserve"> is </w:t>
      </w:r>
      <w:r w:rsidRPr="00351BCD">
        <w:rPr>
          <w:rFonts w:eastAsia="Times New Roman" w:cs="Times New Roman"/>
          <w:color w:val="000000" w:themeColor="text1"/>
        </w:rPr>
        <w:t>National Public Lands Day</w:t>
      </w:r>
      <w:r w:rsidR="00CB23F9" w:rsidRPr="00351BCD">
        <w:rPr>
          <w:rFonts w:eastAsia="Times New Roman" w:cs="Times New Roman"/>
          <w:color w:val="000000" w:themeColor="text1"/>
        </w:rPr>
        <w:t xml:space="preserve"> where there will be a cleanup to areas impacted </w:t>
      </w:r>
      <w:r w:rsidRPr="00351BCD">
        <w:rPr>
          <w:rFonts w:eastAsia="Times New Roman" w:cs="Times New Roman"/>
          <w:color w:val="000000" w:themeColor="text1"/>
        </w:rPr>
        <w:t>by the Forsyth Fire.</w:t>
      </w:r>
    </w:p>
    <w:p w14:paraId="3628F6F2" w14:textId="77777777" w:rsidR="00254C2D" w:rsidRDefault="00254C2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40F7562D" w14:textId="7D09DF24" w:rsidR="00067777" w:rsidRDefault="00067777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>The events were to be posted on Nextdoor</w:t>
      </w:r>
      <w:r w:rsidR="005247D2">
        <w:rPr>
          <w:rFonts w:eastAsia="Times New Roman" w:cs="Times New Roman"/>
          <w:color w:val="000000" w:themeColor="text1"/>
        </w:rPr>
        <w:t>.</w:t>
      </w:r>
    </w:p>
    <w:p w14:paraId="1E98AA50" w14:textId="77777777" w:rsidR="00345919" w:rsidRDefault="00345919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265EFF4B" w14:textId="1B7B134E" w:rsidR="001B42CB" w:rsidRDefault="001B42CB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Mark reported that the Heritage Center can accommodate groups of up to </w:t>
      </w:r>
      <w:r w:rsidR="00922463">
        <w:rPr>
          <w:rFonts w:eastAsia="Times New Roman" w:cs="Times New Roman"/>
          <w:color w:val="000000" w:themeColor="text1"/>
        </w:rPr>
        <w:t>75</w:t>
      </w:r>
      <w:r w:rsidR="00653F9A">
        <w:rPr>
          <w:rFonts w:eastAsia="Times New Roman" w:cs="Times New Roman"/>
          <w:color w:val="000000" w:themeColor="text1"/>
        </w:rPr>
        <w:t xml:space="preserve">.  </w:t>
      </w:r>
    </w:p>
    <w:p w14:paraId="64757E8D" w14:textId="77777777" w:rsidR="00EC6A6E" w:rsidRPr="00E4482C" w:rsidRDefault="00EC6A6E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79465AD" w14:textId="52F91AB0" w:rsidR="00F633C4" w:rsidRPr="00E4482C" w:rsidRDefault="00EA0180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Report on Work Taking Place on the Dam</w:t>
      </w:r>
      <w:r w:rsidR="00F633C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Mark Owens.</w:t>
      </w:r>
    </w:p>
    <w:p w14:paraId="130D8EC5" w14:textId="77777777" w:rsidR="00F633C4" w:rsidRDefault="00F633C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C519297" w14:textId="6D4606EF" w:rsidR="009C6532" w:rsidRDefault="00653F9A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A total of 17 signs have been posted at </w:t>
      </w:r>
      <w:r w:rsidR="00B94B8C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campground.  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 xml:space="preserve">District Ranger,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Joe </w:t>
      </w:r>
      <w:r w:rsidR="00AD7C68">
        <w:rPr>
          <w:rFonts w:eastAsia="Times New Roman" w:cs="Times New Roman"/>
          <w:color w:val="000000" w:themeColor="text1"/>
          <w:sz w:val="24"/>
          <w:szCs w:val="24"/>
        </w:rPr>
        <w:t>Rechsteiner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591ED7">
        <w:rPr>
          <w:rFonts w:eastAsia="Times New Roman" w:cs="Times New Roman"/>
          <w:color w:val="000000" w:themeColor="text1"/>
          <w:sz w:val="24"/>
          <w:szCs w:val="24"/>
        </w:rPr>
        <w:t xml:space="preserve"> has asked that everyone stay out of the area.  Logging was expected to begin in the next few weeks.</w:t>
      </w:r>
      <w:r w:rsidR="005B5EF7">
        <w:rPr>
          <w:rFonts w:eastAsia="Times New Roman" w:cs="Times New Roman"/>
          <w:color w:val="000000" w:themeColor="text1"/>
          <w:sz w:val="24"/>
          <w:szCs w:val="24"/>
        </w:rPr>
        <w:t xml:space="preserve">  Fire Chief, Robert Hardy, indicated that he would post the closure information on the bulletin board next to the station.  </w:t>
      </w:r>
      <w:r w:rsidR="00B94B8C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9C6532">
        <w:rPr>
          <w:rFonts w:eastAsia="Times New Roman" w:cs="Times New Roman"/>
          <w:color w:val="000000" w:themeColor="text1"/>
          <w:sz w:val="24"/>
          <w:szCs w:val="24"/>
        </w:rPr>
        <w:t xml:space="preserve">his information has 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already been passed on to all the </w:t>
      </w:r>
      <w:r w:rsidR="009C6532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="009C6532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>epartment members</w:t>
      </w:r>
      <w:r w:rsidR="009C6532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2A2863">
        <w:rPr>
          <w:rFonts w:eastAsia="Times New Roman" w:cs="Times New Roman"/>
          <w:color w:val="000000" w:themeColor="text1"/>
          <w:sz w:val="24"/>
          <w:szCs w:val="24"/>
        </w:rPr>
        <w:t xml:space="preserve">Issues with the lock on the gate were discussed.  </w:t>
      </w:r>
    </w:p>
    <w:p w14:paraId="2BD41F5C" w14:textId="77777777" w:rsidR="00C07426" w:rsidRDefault="00C07426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09E1B86" w14:textId="7884BAD4" w:rsidR="002B4822" w:rsidRDefault="00C07426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reported that the logging contract is for 2026 and 2027.  More basin dredging will take place this year.  </w:t>
      </w:r>
      <w:r w:rsidR="00B94B8C">
        <w:rPr>
          <w:rFonts w:eastAsia="Times New Roman" w:cs="Times New Roman"/>
          <w:color w:val="000000" w:themeColor="text1"/>
          <w:sz w:val="24"/>
          <w:szCs w:val="24"/>
        </w:rPr>
        <w:t>A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contractor 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>breached the dam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it was not known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f they will 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do a change order or put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t 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out to bid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am reconstruction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was expected to 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take place in 2027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>It was noted that n</w:t>
      </w:r>
      <w:r w:rsidR="002B4822">
        <w:rPr>
          <w:rFonts w:eastAsia="Times New Roman" w:cs="Times New Roman"/>
          <w:color w:val="000000" w:themeColor="text1"/>
          <w:sz w:val="24"/>
          <w:szCs w:val="24"/>
        </w:rPr>
        <w:t xml:space="preserve">o 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firewood </w:t>
      </w:r>
      <w:r w:rsidR="002B4822">
        <w:rPr>
          <w:rFonts w:eastAsia="Times New Roman" w:cs="Times New Roman"/>
          <w:color w:val="000000" w:themeColor="text1"/>
          <w:sz w:val="24"/>
          <w:szCs w:val="24"/>
        </w:rPr>
        <w:t xml:space="preserve">is 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>available</w:t>
      </w:r>
      <w:r w:rsidR="00012B6E">
        <w:rPr>
          <w:rFonts w:eastAsia="Times New Roman" w:cs="Times New Roman"/>
          <w:color w:val="000000" w:themeColor="text1"/>
          <w:sz w:val="24"/>
          <w:szCs w:val="24"/>
        </w:rPr>
        <w:t xml:space="preserve"> for the community</w:t>
      </w:r>
      <w:r w:rsidR="00426A09" w:rsidRPr="00426A09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012B6E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4DC05429" w14:textId="77777777" w:rsidR="00591ED7" w:rsidRDefault="00591ED7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6E8A548" w14:textId="57D5C300" w:rsidR="00D1484D" w:rsidRPr="00D1484D" w:rsidRDefault="00D1484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Mark informed the Board that the F</w:t>
      </w:r>
      <w:r w:rsidRPr="00D1484D">
        <w:rPr>
          <w:rFonts w:eastAsia="Times New Roman" w:cs="Times New Roman"/>
          <w:color w:val="000000" w:themeColor="text1"/>
          <w:sz w:val="24"/>
          <w:szCs w:val="24"/>
        </w:rPr>
        <w:t xml:space="preserve">orest </w:t>
      </w:r>
      <w:r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D1484D">
        <w:rPr>
          <w:rFonts w:eastAsia="Times New Roman" w:cs="Times New Roman"/>
          <w:color w:val="000000" w:themeColor="text1"/>
          <w:sz w:val="24"/>
          <w:szCs w:val="24"/>
        </w:rPr>
        <w:t xml:space="preserve">ervice is going to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place </w:t>
      </w:r>
      <w:r w:rsidRPr="00D1484D">
        <w:rPr>
          <w:rFonts w:eastAsia="Times New Roman" w:cs="Times New Roman"/>
          <w:color w:val="000000" w:themeColor="text1"/>
          <w:sz w:val="24"/>
          <w:szCs w:val="24"/>
        </w:rPr>
        <w:t xml:space="preserve">a shed at the Heritage Center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Pr="00D1484D">
        <w:rPr>
          <w:rFonts w:eastAsia="Times New Roman" w:cs="Times New Roman"/>
          <w:color w:val="000000" w:themeColor="text1"/>
          <w:sz w:val="24"/>
          <w:szCs w:val="24"/>
        </w:rPr>
        <w:t>organize volunteer parties</w:t>
      </w:r>
      <w:r w:rsidR="007F7E22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07211D">
        <w:rPr>
          <w:rFonts w:eastAsia="Times New Roman" w:cs="Times New Roman"/>
          <w:color w:val="000000" w:themeColor="text1"/>
          <w:sz w:val="24"/>
          <w:szCs w:val="24"/>
        </w:rPr>
        <w:t>The Equestrian Area was expected to be open this year for horseback riding</w:t>
      </w:r>
      <w:r w:rsidR="00BD534C">
        <w:rPr>
          <w:rFonts w:eastAsia="Times New Roman" w:cs="Times New Roman"/>
          <w:color w:val="000000" w:themeColor="text1"/>
          <w:sz w:val="24"/>
          <w:szCs w:val="24"/>
        </w:rPr>
        <w:t xml:space="preserve">.  The fish platform has been removed and is being rebuilt as part of </w:t>
      </w:r>
      <w:r w:rsidRPr="00D1484D">
        <w:rPr>
          <w:rFonts w:eastAsia="Times New Roman" w:cs="Times New Roman"/>
          <w:color w:val="000000" w:themeColor="text1"/>
          <w:sz w:val="24"/>
          <w:szCs w:val="24"/>
        </w:rPr>
        <w:t>an Eagle Scout project.</w:t>
      </w:r>
    </w:p>
    <w:p w14:paraId="7C9015F4" w14:textId="77777777" w:rsidR="00BD534C" w:rsidRDefault="00BD534C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727210A" w14:textId="5F03075F" w:rsidR="00602F0E" w:rsidRDefault="00BD534C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One of the issues with the </w:t>
      </w:r>
      <w:r w:rsidR="00D1484D" w:rsidRPr="00D1484D">
        <w:rPr>
          <w:rFonts w:eastAsia="Times New Roman" w:cs="Times New Roman"/>
          <w:color w:val="000000" w:themeColor="text1"/>
          <w:sz w:val="24"/>
          <w:szCs w:val="24"/>
        </w:rPr>
        <w:t>project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is due to there being </w:t>
      </w:r>
      <w:r w:rsidR="00D1484D" w:rsidRPr="00D1484D">
        <w:rPr>
          <w:rFonts w:eastAsia="Times New Roman" w:cs="Times New Roman"/>
          <w:color w:val="000000" w:themeColor="text1"/>
          <w:sz w:val="24"/>
          <w:szCs w:val="24"/>
        </w:rPr>
        <w:t>so many reviewing agencies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 involved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140CDA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602F0E">
        <w:rPr>
          <w:rFonts w:eastAsia="Times New Roman" w:cs="Times New Roman"/>
          <w:color w:val="000000" w:themeColor="text1"/>
          <w:sz w:val="24"/>
          <w:szCs w:val="24"/>
        </w:rPr>
        <w:t xml:space="preserve">National Resources Conservation Service (“NCRS”) and the </w:t>
      </w:r>
      <w:r w:rsidR="00D1484D" w:rsidRPr="00D1484D">
        <w:rPr>
          <w:rFonts w:eastAsia="Times New Roman" w:cs="Times New Roman"/>
          <w:color w:val="000000" w:themeColor="text1"/>
          <w:sz w:val="24"/>
          <w:szCs w:val="24"/>
        </w:rPr>
        <w:t>Army Corps of Engineers</w:t>
      </w:r>
      <w:r w:rsidR="00602F0E">
        <w:rPr>
          <w:rFonts w:eastAsia="Times New Roman" w:cs="Times New Roman"/>
          <w:color w:val="000000" w:themeColor="text1"/>
          <w:sz w:val="24"/>
          <w:szCs w:val="24"/>
        </w:rPr>
        <w:t xml:space="preserve"> are </w:t>
      </w:r>
      <w:r w:rsidR="00D1484D" w:rsidRPr="00D1484D">
        <w:rPr>
          <w:rFonts w:eastAsia="Times New Roman" w:cs="Times New Roman"/>
          <w:color w:val="000000" w:themeColor="text1"/>
          <w:sz w:val="24"/>
          <w:szCs w:val="24"/>
        </w:rPr>
        <w:t>trying to get funding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D1484D" w:rsidRPr="00D1484D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02F0E">
        <w:rPr>
          <w:rFonts w:eastAsia="Times New Roman" w:cs="Times New Roman"/>
          <w:color w:val="000000" w:themeColor="text1"/>
          <w:sz w:val="24"/>
          <w:szCs w:val="24"/>
        </w:rPr>
        <w:t>so it may take some time</w:t>
      </w:r>
      <w:r w:rsidR="00D1484D" w:rsidRPr="00D1484D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602F0E">
        <w:rPr>
          <w:rFonts w:eastAsia="Times New Roman" w:cs="Times New Roman"/>
          <w:color w:val="000000" w:themeColor="text1"/>
          <w:sz w:val="24"/>
          <w:szCs w:val="24"/>
        </w:rPr>
        <w:t xml:space="preserve"> The plans were received</w:t>
      </w:r>
      <w:r w:rsidR="0067772C">
        <w:rPr>
          <w:rFonts w:eastAsia="Times New Roman" w:cs="Times New Roman"/>
          <w:color w:val="000000" w:themeColor="text1"/>
          <w:sz w:val="24"/>
          <w:szCs w:val="24"/>
        </w:rPr>
        <w:t xml:space="preserve"> for the Emergency Watershed Project (“EWP”)</w:t>
      </w:r>
      <w:r w:rsidR="00602F0E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9C636C">
        <w:rPr>
          <w:rFonts w:eastAsia="Times New Roman" w:cs="Times New Roman"/>
          <w:color w:val="000000" w:themeColor="text1"/>
          <w:sz w:val="24"/>
          <w:szCs w:val="24"/>
        </w:rPr>
        <w:t xml:space="preserve">There are now two water and sediment control basins because they increased the depth and size.  The Forest Service has begun </w:t>
      </w:r>
      <w:r w:rsidR="0004532D">
        <w:rPr>
          <w:rFonts w:eastAsia="Times New Roman" w:cs="Times New Roman"/>
          <w:color w:val="000000" w:themeColor="text1"/>
          <w:sz w:val="24"/>
          <w:szCs w:val="24"/>
        </w:rPr>
        <w:t xml:space="preserve">its </w:t>
      </w:r>
      <w:r w:rsidR="009C636C">
        <w:rPr>
          <w:rFonts w:eastAsia="Times New Roman" w:cs="Times New Roman"/>
          <w:color w:val="000000" w:themeColor="text1"/>
          <w:sz w:val="24"/>
          <w:szCs w:val="24"/>
        </w:rPr>
        <w:t xml:space="preserve">review.  </w:t>
      </w:r>
      <w:r w:rsidR="0004532D">
        <w:rPr>
          <w:rFonts w:eastAsia="Times New Roman" w:cs="Times New Roman"/>
          <w:color w:val="000000" w:themeColor="text1"/>
          <w:sz w:val="24"/>
          <w:szCs w:val="24"/>
        </w:rPr>
        <w:t xml:space="preserve">The delays are due to the environmental permitting process.  They hope to begin construction in April with the project going out to bid in March.  </w:t>
      </w:r>
    </w:p>
    <w:p w14:paraId="267B920A" w14:textId="77777777" w:rsidR="00A60B6C" w:rsidRDefault="00A60B6C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C5B98AB" w14:textId="1D69C4B4" w:rsidR="00A60B6C" w:rsidRDefault="00A60B6C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Property owners were encouraged to </w:t>
      </w:r>
      <w:r w:rsidR="001B288E">
        <w:rPr>
          <w:rFonts w:eastAsia="Times New Roman" w:cs="Times New Roman"/>
          <w:color w:val="000000" w:themeColor="text1"/>
          <w:sz w:val="24"/>
          <w:szCs w:val="24"/>
        </w:rPr>
        <w:t>clean up their own properties</w:t>
      </w:r>
      <w:r w:rsidR="00625ACC">
        <w:rPr>
          <w:rFonts w:eastAsia="Times New Roman" w:cs="Times New Roman"/>
          <w:color w:val="000000" w:themeColor="text1"/>
          <w:sz w:val="24"/>
          <w:szCs w:val="24"/>
        </w:rPr>
        <w:t xml:space="preserve"> and not wait for the County</w:t>
      </w:r>
      <w:r w:rsidR="001B288E">
        <w:rPr>
          <w:rFonts w:eastAsia="Times New Roman" w:cs="Times New Roman"/>
          <w:color w:val="000000" w:themeColor="text1"/>
          <w:sz w:val="24"/>
          <w:szCs w:val="24"/>
        </w:rPr>
        <w:t>.</w:t>
      </w:r>
      <w:r w:rsidR="001F287C">
        <w:rPr>
          <w:rFonts w:eastAsia="Times New Roman" w:cs="Times New Roman"/>
          <w:color w:val="000000" w:themeColor="text1"/>
          <w:sz w:val="24"/>
          <w:szCs w:val="24"/>
        </w:rPr>
        <w:t xml:space="preserve">  80,000 tre</w:t>
      </w:r>
      <w:r w:rsidR="00BD393E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1F287C">
        <w:rPr>
          <w:rFonts w:eastAsia="Times New Roman" w:cs="Times New Roman"/>
          <w:color w:val="000000" w:themeColor="text1"/>
          <w:sz w:val="24"/>
          <w:szCs w:val="24"/>
        </w:rPr>
        <w:t xml:space="preserve">s were planted in Gardner Peak and 60,000 in the Forsyth area.  </w:t>
      </w:r>
      <w:r w:rsidR="00BD393E">
        <w:rPr>
          <w:rFonts w:eastAsia="Times New Roman" w:cs="Times New Roman"/>
          <w:color w:val="000000" w:themeColor="text1"/>
          <w:sz w:val="24"/>
          <w:szCs w:val="24"/>
        </w:rPr>
        <w:t xml:space="preserve">Five-foot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>P</w:t>
      </w:r>
      <w:r w:rsidR="00BD393E">
        <w:rPr>
          <w:rFonts w:eastAsia="Times New Roman" w:cs="Times New Roman"/>
          <w:color w:val="000000" w:themeColor="text1"/>
          <w:sz w:val="24"/>
          <w:szCs w:val="24"/>
        </w:rPr>
        <w:t xml:space="preserve">onderosa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>P</w:t>
      </w:r>
      <w:r w:rsidR="00BD393E">
        <w:rPr>
          <w:rFonts w:eastAsia="Times New Roman" w:cs="Times New Roman"/>
          <w:color w:val="000000" w:themeColor="text1"/>
          <w:sz w:val="24"/>
          <w:szCs w:val="24"/>
        </w:rPr>
        <w:t xml:space="preserve">ines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can </w:t>
      </w:r>
      <w:r w:rsidR="00BD393E">
        <w:rPr>
          <w:rFonts w:eastAsia="Times New Roman" w:cs="Times New Roman"/>
          <w:color w:val="000000" w:themeColor="text1"/>
          <w:sz w:val="24"/>
          <w:szCs w:val="24"/>
        </w:rPr>
        <w:t>be purchased for $145</w:t>
      </w:r>
      <w:r w:rsidR="00A8665E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1B40DF56" w14:textId="77777777" w:rsidR="00591ED7" w:rsidRPr="00E4482C" w:rsidRDefault="00591ED7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F184A83" w14:textId="77CA9519" w:rsidR="005C2B5D" w:rsidRDefault="005C2B5D" w:rsidP="001E18BE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lastRenderedPageBreak/>
        <w:t>Webmaster Update – Robert Hardy.</w:t>
      </w:r>
    </w:p>
    <w:p w14:paraId="328C253D" w14:textId="77777777" w:rsidR="005C2B5D" w:rsidRDefault="005C2B5D" w:rsidP="001E18BE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EC8466E" w14:textId="6EF55405" w:rsidR="008B3953" w:rsidRPr="008B3953" w:rsidRDefault="008B3953" w:rsidP="001E18BE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Emily asked about the website and if the P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 xml:space="preserve">olicies and </w:t>
      </w:r>
      <w:r>
        <w:rPr>
          <w:rFonts w:eastAsia="Times New Roman" w:cs="Times New Roman"/>
          <w:color w:val="000000" w:themeColor="text1"/>
          <w:sz w:val="24"/>
          <w:szCs w:val="24"/>
        </w:rPr>
        <w:t>P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>rocedures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documents can be copied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got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ew members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access.  Chief Hardy suggested they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obtain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em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from the 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>public documents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 on the website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He noted that full access has been </w:t>
      </w:r>
      <w:r>
        <w:rPr>
          <w:rFonts w:eastAsia="Times New Roman" w:cs="Times New Roman"/>
          <w:color w:val="000000" w:themeColor="text1"/>
          <w:sz w:val="24"/>
          <w:szCs w:val="24"/>
        </w:rPr>
        <w:t>limited to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 xml:space="preserve"> six people.</w:t>
      </w:r>
      <w:r w:rsidR="001D27E8">
        <w:rPr>
          <w:rFonts w:eastAsia="Times New Roman" w:cs="Times New Roman"/>
          <w:color w:val="000000" w:themeColor="text1"/>
          <w:sz w:val="24"/>
          <w:szCs w:val="24"/>
        </w:rPr>
        <w:t xml:space="preserve">  Joseph Hunt was asked to 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>monitor the public document</w:t>
      </w:r>
      <w:r w:rsidR="001D27E8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 xml:space="preserve"> folder and update everything </w:t>
      </w:r>
      <w:r w:rsidR="001D27E8">
        <w:rPr>
          <w:rFonts w:eastAsia="Times New Roman" w:cs="Times New Roman"/>
          <w:color w:val="000000" w:themeColor="text1"/>
          <w:sz w:val="24"/>
          <w:szCs w:val="24"/>
        </w:rPr>
        <w:t xml:space="preserve">with a </w:t>
      </w:r>
      <w:r w:rsidRPr="008B3953">
        <w:rPr>
          <w:rFonts w:eastAsia="Times New Roman" w:cs="Times New Roman"/>
          <w:color w:val="000000" w:themeColor="text1"/>
          <w:sz w:val="24"/>
          <w:szCs w:val="24"/>
        </w:rPr>
        <w:t>link to the website.</w:t>
      </w:r>
    </w:p>
    <w:p w14:paraId="53CF295E" w14:textId="77777777" w:rsidR="005C2B5D" w:rsidRPr="005C2B5D" w:rsidRDefault="005C2B5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A2AC4DB" w14:textId="57AA36F4" w:rsidR="00F633C4" w:rsidRPr="00E4482C" w:rsidRDefault="00F633C4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Fire Department Report – Robert Hardy.</w:t>
      </w:r>
    </w:p>
    <w:p w14:paraId="25CEBC42" w14:textId="77777777" w:rsidR="00F633C4" w:rsidRDefault="00F633C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56DD39A" w14:textId="28FD965C" w:rsidR="00494A6F" w:rsidRDefault="00494A6F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Fire Chief, Robert Hardy, reported that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 most of the calls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last month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were cancelled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The department is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working on </w:t>
      </w:r>
      <w:r w:rsidR="00850CA5" w:rsidRPr="00A44405">
        <w:rPr>
          <w:rFonts w:eastAsia="Times New Roman" w:cs="Times New Roman"/>
          <w:color w:val="000000" w:themeColor="text1"/>
          <w:sz w:val="24"/>
          <w:szCs w:val="24"/>
        </w:rPr>
        <w:t>automatic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 aid for S</w:t>
      </w:r>
      <w:r>
        <w:rPr>
          <w:rFonts w:eastAsia="Times New Roman" w:cs="Times New Roman"/>
          <w:color w:val="000000" w:themeColor="text1"/>
          <w:sz w:val="24"/>
          <w:szCs w:val="24"/>
        </w:rPr>
        <w:t>R-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18 for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all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>structure fires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This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will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likely result in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more activity in the department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>I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formation will be </w:t>
      </w:r>
      <w:r w:rsidR="001E18BE">
        <w:rPr>
          <w:rFonts w:eastAsia="Times New Roman" w:cs="Times New Roman"/>
          <w:color w:val="000000" w:themeColor="text1"/>
          <w:sz w:val="24"/>
          <w:szCs w:val="24"/>
        </w:rPr>
        <w:t xml:space="preserve">updated </w:t>
      </w:r>
      <w:r w:rsidR="00E36B4B">
        <w:rPr>
          <w:rFonts w:eastAsia="Times New Roman" w:cs="Times New Roman"/>
          <w:color w:val="000000" w:themeColor="text1"/>
          <w:sz w:val="24"/>
          <w:szCs w:val="24"/>
        </w:rPr>
        <w:t>as it is received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5F4D39F1" w14:textId="77777777" w:rsidR="00F87D82" w:rsidRDefault="00F87D82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08D3948" w14:textId="79DC8DE8" w:rsidR="00CA2801" w:rsidRDefault="00F87D82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Chief Hardy stated that a</w:t>
      </w:r>
      <w:r w:rsidR="00494A6F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grateful family in the communit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has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offered to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purchase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furniture for the </w:t>
      </w:r>
      <w:r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>epartment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36B4B">
        <w:rPr>
          <w:rFonts w:eastAsia="Times New Roman" w:cs="Times New Roman"/>
          <w:color w:val="000000" w:themeColor="text1"/>
          <w:sz w:val="24"/>
          <w:szCs w:val="24"/>
        </w:rPr>
        <w:t xml:space="preserve">including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wo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>new electric reclining sofas</w:t>
      </w:r>
      <w:r w:rsidR="00E36B4B">
        <w:rPr>
          <w:rFonts w:eastAsia="Times New Roman" w:cs="Times New Roman"/>
          <w:color w:val="000000" w:themeColor="text1"/>
          <w:sz w:val="24"/>
          <w:szCs w:val="24"/>
        </w:rPr>
        <w:t>, c</w:t>
      </w:r>
      <w:r w:rsidR="004D1D07">
        <w:rPr>
          <w:rFonts w:eastAsia="Times New Roman" w:cs="Times New Roman"/>
          <w:color w:val="000000" w:themeColor="text1"/>
          <w:sz w:val="24"/>
          <w:szCs w:val="24"/>
        </w:rPr>
        <w:t xml:space="preserve">lerks chairs to go around the </w:t>
      </w:r>
      <w:r w:rsidR="00B86008">
        <w:rPr>
          <w:rFonts w:eastAsia="Times New Roman" w:cs="Times New Roman"/>
          <w:color w:val="000000" w:themeColor="text1"/>
          <w:sz w:val="24"/>
          <w:szCs w:val="24"/>
        </w:rPr>
        <w:t xml:space="preserve">meeting </w:t>
      </w:r>
      <w:r w:rsidR="004D1D07">
        <w:rPr>
          <w:rFonts w:eastAsia="Times New Roman" w:cs="Times New Roman"/>
          <w:color w:val="000000" w:themeColor="text1"/>
          <w:sz w:val="24"/>
          <w:szCs w:val="24"/>
        </w:rPr>
        <w:t>table</w:t>
      </w:r>
      <w:r w:rsidR="00E36B4B">
        <w:rPr>
          <w:rFonts w:eastAsia="Times New Roman" w:cs="Times New Roman"/>
          <w:color w:val="000000" w:themeColor="text1"/>
          <w:sz w:val="24"/>
          <w:szCs w:val="24"/>
        </w:rPr>
        <w:t>, new tables, a</w:t>
      </w:r>
      <w:r w:rsidR="00B86008">
        <w:rPr>
          <w:rFonts w:eastAsia="Times New Roman" w:cs="Times New Roman"/>
          <w:color w:val="000000" w:themeColor="text1"/>
          <w:sz w:val="24"/>
          <w:szCs w:val="24"/>
        </w:rPr>
        <w:t xml:space="preserve"> new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desk, new bookcases, </w:t>
      </w:r>
      <w:r w:rsidR="00B86008">
        <w:rPr>
          <w:rFonts w:eastAsia="Times New Roman" w:cs="Times New Roman"/>
          <w:color w:val="000000" w:themeColor="text1"/>
          <w:sz w:val="24"/>
          <w:szCs w:val="24"/>
        </w:rPr>
        <w:t xml:space="preserve">and a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new </w:t>
      </w:r>
      <w:r w:rsidR="00B86008">
        <w:rPr>
          <w:rFonts w:eastAsia="Times New Roman" w:cs="Times New Roman"/>
          <w:color w:val="000000" w:themeColor="text1"/>
          <w:sz w:val="24"/>
          <w:szCs w:val="24"/>
        </w:rPr>
        <w:t xml:space="preserve">printer </w:t>
      </w:r>
      <w:r w:rsidR="00A44405" w:rsidRPr="00A44405">
        <w:rPr>
          <w:rFonts w:eastAsia="Times New Roman" w:cs="Times New Roman"/>
          <w:color w:val="000000" w:themeColor="text1"/>
          <w:sz w:val="24"/>
          <w:szCs w:val="24"/>
        </w:rPr>
        <w:t xml:space="preserve">stand. </w:t>
      </w:r>
      <w:r w:rsidR="00B8600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CA280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FB4603">
        <w:rPr>
          <w:rFonts w:eastAsia="Times New Roman" w:cs="Times New Roman"/>
          <w:color w:val="000000" w:themeColor="text1"/>
          <w:sz w:val="24"/>
          <w:szCs w:val="24"/>
        </w:rPr>
        <w:t xml:space="preserve">items were </w:t>
      </w:r>
      <w:r w:rsidR="00CA2801">
        <w:rPr>
          <w:rFonts w:eastAsia="Times New Roman" w:cs="Times New Roman"/>
          <w:color w:val="000000" w:themeColor="text1"/>
          <w:sz w:val="24"/>
          <w:szCs w:val="24"/>
        </w:rPr>
        <w:t xml:space="preserve">expected to arrive in the next few weeks.  </w:t>
      </w:r>
    </w:p>
    <w:p w14:paraId="6EEC150E" w14:textId="77777777" w:rsidR="00CA2801" w:rsidRDefault="00CA2801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A3AD34A" w14:textId="097BB1A6" w:rsidR="00FD721D" w:rsidRDefault="00FD721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The furniture that is being replaced will be disposed of per the policy for disposing of surplus materials.  </w:t>
      </w:r>
      <w:r w:rsidR="00C92723">
        <w:rPr>
          <w:rFonts w:eastAsia="Times New Roman" w:cs="Times New Roman"/>
          <w:color w:val="000000" w:themeColor="text1"/>
          <w:sz w:val="24"/>
          <w:szCs w:val="24"/>
        </w:rPr>
        <w:t xml:space="preserve">He asked that Claudia Davis post a notice on Nextdoor with photos of the items to see if there is any interest.  </w:t>
      </w:r>
    </w:p>
    <w:p w14:paraId="147C56E7" w14:textId="77777777" w:rsidR="00C92723" w:rsidRDefault="00C92723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A31BC3D" w14:textId="45636353" w:rsidR="004B4844" w:rsidRDefault="00C32EE7" w:rsidP="00AF4CD1">
      <w:pPr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questioned how to deal with the </w:t>
      </w:r>
      <w:r w:rsidR="00850CA5">
        <w:rPr>
          <w:rFonts w:eastAsia="Times New Roman" w:cs="Times New Roman"/>
          <w:color w:val="000000" w:themeColor="text1"/>
          <w:sz w:val="24"/>
          <w:szCs w:val="24"/>
        </w:rPr>
        <w:t>potential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perception that </w:t>
      </w:r>
      <w:r w:rsidR="00EE0A82">
        <w:rPr>
          <w:rFonts w:eastAsia="Times New Roman" w:cs="Times New Roman"/>
          <w:color w:val="000000" w:themeColor="text1"/>
          <w:sz w:val="24"/>
          <w:szCs w:val="24"/>
        </w:rPr>
        <w:t>annual fees are being used to purchase furniture.</w:t>
      </w:r>
      <w:r w:rsidR="00AF4CD1">
        <w:rPr>
          <w:rFonts w:eastAsia="Times New Roman" w:cs="Times New Roman"/>
          <w:color w:val="000000" w:themeColor="text1"/>
          <w:sz w:val="24"/>
          <w:szCs w:val="24"/>
        </w:rPr>
        <w:t xml:space="preserve">  Chief </w:t>
      </w:r>
      <w:r w:rsidR="0082676F">
        <w:rPr>
          <w:rFonts w:eastAsia="Times New Roman" w:cs="Times New Roman"/>
          <w:color w:val="000000" w:themeColor="text1"/>
          <w:sz w:val="24"/>
          <w:szCs w:val="24"/>
        </w:rPr>
        <w:t>Hardy</w:t>
      </w:r>
      <w:r w:rsidR="00AF4CD1">
        <w:rPr>
          <w:rFonts w:eastAsia="Times New Roman" w:cs="Times New Roman"/>
          <w:color w:val="000000" w:themeColor="text1"/>
          <w:sz w:val="24"/>
          <w:szCs w:val="24"/>
        </w:rPr>
        <w:t xml:space="preserve"> stated that his letter to be sent out with the Annual Assessments will address mitigation effo</w:t>
      </w:r>
      <w:r w:rsidR="004B4844">
        <w:rPr>
          <w:rFonts w:eastAsia="Times New Roman" w:cs="Times New Roman"/>
          <w:color w:val="000000" w:themeColor="text1"/>
          <w:sz w:val="24"/>
          <w:szCs w:val="24"/>
        </w:rPr>
        <w:t xml:space="preserve">rts and mention the new donated furnishings.  </w:t>
      </w:r>
    </w:p>
    <w:p w14:paraId="3AD08F9D" w14:textId="46509B08" w:rsidR="00A44405" w:rsidRDefault="004B484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ief Hardy reported that two Fire Department members stepped down </w:t>
      </w:r>
      <w:r w:rsidR="00A92320">
        <w:rPr>
          <w:rFonts w:eastAsia="Times New Roman" w:cs="Times New Roman"/>
          <w:color w:val="000000" w:themeColor="text1"/>
          <w:sz w:val="24"/>
          <w:szCs w:val="24"/>
        </w:rPr>
        <w:t xml:space="preserve">recentl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and two new members joined.  </w:t>
      </w:r>
      <w:r w:rsidR="00544573">
        <w:rPr>
          <w:rFonts w:eastAsia="Times New Roman" w:cs="Times New Roman"/>
          <w:color w:val="000000" w:themeColor="text1"/>
          <w:sz w:val="24"/>
          <w:szCs w:val="24"/>
        </w:rPr>
        <w:t xml:space="preserve">The current membership is 21.  </w:t>
      </w:r>
    </w:p>
    <w:p w14:paraId="42A5F5BA" w14:textId="77777777" w:rsidR="00A44405" w:rsidRDefault="00A44405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152D58B" w14:textId="53CCCCB0" w:rsidR="00544573" w:rsidRPr="00544573" w:rsidRDefault="00544573" w:rsidP="00F87D82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 moved to </w:t>
      </w:r>
      <w:r w:rsidR="00A9232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OFFER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o the community through Nextdoor , the furniture that is being replaced with donations.  </w:t>
      </w:r>
      <w:r w:rsidR="00B759D7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llen Cannon seconded the motion.   The motion passed with the unanimous consent of the Board.  </w:t>
      </w:r>
    </w:p>
    <w:p w14:paraId="3B9C109C" w14:textId="77777777" w:rsidR="00F8510E" w:rsidRDefault="00F8510E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ED75472" w14:textId="18966891" w:rsidR="0051797D" w:rsidRDefault="006D6C71" w:rsidP="00A906B3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ief Hardy reported that fewer people attended </w:t>
      </w:r>
      <w:r w:rsidR="00290912">
        <w:rPr>
          <w:rFonts w:eastAsia="Times New Roman" w:cs="Times New Roman"/>
          <w:color w:val="000000" w:themeColor="text1"/>
          <w:sz w:val="24"/>
          <w:szCs w:val="24"/>
        </w:rPr>
        <w:t xml:space="preserve">Winter Fire School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is year.  The total hours were down to 267 this year compared to 410 last year.  </w:t>
      </w:r>
      <w:r w:rsidR="00386F43">
        <w:rPr>
          <w:rFonts w:eastAsia="Times New Roman" w:cs="Times New Roman"/>
          <w:color w:val="000000" w:themeColor="text1"/>
          <w:sz w:val="24"/>
          <w:szCs w:val="24"/>
        </w:rPr>
        <w:t xml:space="preserve">Checks were issued in December of 2024 and 2025.  It seemed to be working well.  </w:t>
      </w:r>
      <w:r w:rsidR="00A906B3">
        <w:rPr>
          <w:rFonts w:eastAsia="Times New Roman" w:cs="Times New Roman"/>
          <w:color w:val="000000" w:themeColor="text1"/>
          <w:sz w:val="24"/>
          <w:szCs w:val="24"/>
        </w:rPr>
        <w:t xml:space="preserve">All are aware that for their 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assessment </w:t>
      </w:r>
      <w:r w:rsidR="00A906B3">
        <w:rPr>
          <w:rFonts w:eastAsia="Times New Roman" w:cs="Times New Roman"/>
          <w:color w:val="000000" w:themeColor="text1"/>
          <w:sz w:val="24"/>
          <w:szCs w:val="24"/>
        </w:rPr>
        <w:t xml:space="preserve">to be 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returned, they </w:t>
      </w:r>
      <w:r w:rsidR="00850CA5">
        <w:rPr>
          <w:rFonts w:eastAsia="Times New Roman" w:cs="Times New Roman"/>
          <w:color w:val="000000" w:themeColor="text1"/>
          <w:sz w:val="24"/>
          <w:szCs w:val="24"/>
        </w:rPr>
        <w:t>must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 attend 50% of </w:t>
      </w:r>
      <w:r w:rsidR="00A906B3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trainings and 25% of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850CA5" w:rsidRPr="00A906B3">
        <w:rPr>
          <w:rFonts w:eastAsia="Times New Roman" w:cs="Times New Roman"/>
          <w:color w:val="000000" w:themeColor="text1"/>
          <w:sz w:val="24"/>
          <w:szCs w:val="24"/>
        </w:rPr>
        <w:t>callouts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A906B3">
        <w:rPr>
          <w:rFonts w:eastAsia="Times New Roman" w:cs="Times New Roman"/>
          <w:color w:val="000000" w:themeColor="text1"/>
          <w:sz w:val="24"/>
          <w:szCs w:val="24"/>
        </w:rPr>
        <w:t xml:space="preserve"> To receive the 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full amount </w:t>
      </w:r>
      <w:r w:rsidR="00A906B3">
        <w:rPr>
          <w:rFonts w:eastAsia="Times New Roman" w:cs="Times New Roman"/>
          <w:color w:val="000000" w:themeColor="text1"/>
          <w:sz w:val="24"/>
          <w:szCs w:val="24"/>
        </w:rPr>
        <w:t xml:space="preserve">of 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$599, they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 xml:space="preserve">must </w:t>
      </w:r>
      <w:r w:rsidR="00A906B3">
        <w:rPr>
          <w:rFonts w:eastAsia="Times New Roman" w:cs="Times New Roman"/>
          <w:color w:val="000000" w:themeColor="text1"/>
          <w:sz w:val="24"/>
          <w:szCs w:val="24"/>
        </w:rPr>
        <w:t xml:space="preserve">obtain 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>advanced certifications or be involved more than 25%</w:t>
      </w:r>
      <w:r w:rsidR="0051797D">
        <w:rPr>
          <w:rFonts w:eastAsia="Times New Roman" w:cs="Times New Roman"/>
          <w:color w:val="000000" w:themeColor="text1"/>
          <w:sz w:val="24"/>
          <w:szCs w:val="24"/>
        </w:rPr>
        <w:t xml:space="preserve"> of the calls.  Assistant Chief, Marc Rose,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 xml:space="preserve"> keeps track of </w:t>
      </w:r>
      <w:r w:rsidR="0051797D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A906B3" w:rsidRPr="00A906B3">
        <w:rPr>
          <w:rFonts w:eastAsia="Times New Roman" w:cs="Times New Roman"/>
          <w:color w:val="000000" w:themeColor="text1"/>
          <w:sz w:val="24"/>
          <w:szCs w:val="24"/>
        </w:rPr>
        <w:t>trainings</w:t>
      </w:r>
      <w:r w:rsidR="0051797D">
        <w:rPr>
          <w:rFonts w:eastAsia="Times New Roman" w:cs="Times New Roman"/>
          <w:color w:val="000000" w:themeColor="text1"/>
          <w:sz w:val="24"/>
          <w:szCs w:val="24"/>
        </w:rPr>
        <w:t xml:space="preserve"> and Chief Hardy track </w:t>
      </w:r>
      <w:r w:rsidR="00850CA5">
        <w:rPr>
          <w:rFonts w:eastAsia="Times New Roman" w:cs="Times New Roman"/>
          <w:color w:val="000000" w:themeColor="text1"/>
          <w:sz w:val="24"/>
          <w:szCs w:val="24"/>
        </w:rPr>
        <w:t>callouts</w:t>
      </w:r>
      <w:r w:rsidR="0051797D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B75202">
        <w:rPr>
          <w:rFonts w:eastAsia="Times New Roman" w:cs="Times New Roman"/>
          <w:color w:val="000000" w:themeColor="text1"/>
          <w:sz w:val="24"/>
          <w:szCs w:val="24"/>
        </w:rPr>
        <w:t xml:space="preserve">All call data is </w:t>
      </w:r>
      <w:r w:rsidR="00ED1F99">
        <w:rPr>
          <w:rFonts w:eastAsia="Times New Roman" w:cs="Times New Roman"/>
          <w:color w:val="000000" w:themeColor="text1"/>
          <w:sz w:val="24"/>
          <w:szCs w:val="24"/>
        </w:rPr>
        <w:t>provided to the National Emergency Response Information System (“NER</w:t>
      </w:r>
      <w:r w:rsidR="00B75202">
        <w:rPr>
          <w:rFonts w:eastAsia="Times New Roman" w:cs="Times New Roman"/>
          <w:color w:val="000000" w:themeColor="text1"/>
          <w:sz w:val="24"/>
          <w:szCs w:val="24"/>
        </w:rPr>
        <w:t>I</w:t>
      </w:r>
      <w:r w:rsidR="00ED1F99">
        <w:rPr>
          <w:rFonts w:eastAsia="Times New Roman" w:cs="Times New Roman"/>
          <w:color w:val="000000" w:themeColor="text1"/>
          <w:sz w:val="24"/>
          <w:szCs w:val="24"/>
        </w:rPr>
        <w:t>S”)</w:t>
      </w:r>
      <w:r w:rsidR="00B75202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67C502C6" w14:textId="77777777" w:rsidR="00A906B3" w:rsidRPr="00E4482C" w:rsidRDefault="00A906B3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315D31E" w14:textId="47C392AA" w:rsidR="005C2B5D" w:rsidRDefault="005C2B5D" w:rsidP="00FD3C54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lastRenderedPageBreak/>
        <w:t>Board Quarterly Bank Reconciliation Report – Bob Dalley and Allen Cannon.</w:t>
      </w:r>
    </w:p>
    <w:p w14:paraId="501B9AE0" w14:textId="77777777" w:rsidR="005C2B5D" w:rsidRDefault="005C2B5D" w:rsidP="00FD3C54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D08D368" w14:textId="29C9A819" w:rsidR="006A446C" w:rsidRDefault="00FF4D71" w:rsidP="00FD3C54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he, Allen Cannon, and Cortney Snow met with Rick and Teri on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>January 31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to review the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 bank reconciliations</w:t>
      </w:r>
      <w:r>
        <w:rPr>
          <w:rFonts w:eastAsia="Times New Roman" w:cs="Times New Roman"/>
          <w:color w:val="000000" w:themeColor="text1"/>
          <w:sz w:val="24"/>
          <w:szCs w:val="24"/>
        </w:rPr>
        <w:t>.  The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tate in </w:t>
      </w:r>
      <w:r>
        <w:rPr>
          <w:rFonts w:eastAsia="Times New Roman" w:cs="Times New Roman"/>
          <w:color w:val="000000" w:themeColor="text1"/>
          <w:sz w:val="24"/>
          <w:szCs w:val="24"/>
        </w:rPr>
        <w:t>its F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raud and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>R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isk </w:t>
      </w:r>
      <w:r>
        <w:rPr>
          <w:rFonts w:eastAsia="Times New Roman" w:cs="Times New Roman"/>
          <w:color w:val="000000" w:themeColor="text1"/>
          <w:sz w:val="24"/>
          <w:szCs w:val="24"/>
        </w:rPr>
        <w:t>A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>ssessment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requires this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be done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94F31">
        <w:rPr>
          <w:rFonts w:eastAsia="Times New Roman" w:cs="Times New Roman"/>
          <w:color w:val="000000" w:themeColor="text1"/>
          <w:sz w:val="24"/>
          <w:szCs w:val="24"/>
        </w:rPr>
        <w:t xml:space="preserve">They reviewed the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process </w:t>
      </w:r>
      <w:r w:rsidR="00094F31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observed </w:t>
      </w:r>
      <w:r w:rsidR="00094F3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>reconciled bank balance per the books</w:t>
      </w:r>
      <w:r w:rsidR="00094F31">
        <w:rPr>
          <w:rFonts w:eastAsia="Times New Roman" w:cs="Times New Roman"/>
          <w:color w:val="000000" w:themeColor="text1"/>
          <w:sz w:val="24"/>
          <w:szCs w:val="24"/>
        </w:rPr>
        <w:t xml:space="preserve">.  The intent was to ensure that the bank statements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 xml:space="preserve">are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tied to the book accounts. </w:t>
      </w:r>
      <w:r w:rsidR="00094F3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A446C">
        <w:rPr>
          <w:rFonts w:eastAsia="Times New Roman" w:cs="Times New Roman"/>
          <w:color w:val="000000" w:themeColor="text1"/>
          <w:sz w:val="24"/>
          <w:szCs w:val="24"/>
        </w:rPr>
        <w:t xml:space="preserve">They reviewed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 xml:space="preserve">one </w:t>
      </w:r>
      <w:r w:rsidR="006A446C">
        <w:rPr>
          <w:rFonts w:eastAsia="Times New Roman" w:cs="Times New Roman"/>
          <w:color w:val="000000" w:themeColor="text1"/>
          <w:sz w:val="24"/>
          <w:szCs w:val="24"/>
        </w:rPr>
        <w:t xml:space="preserve">LAD account and six SSD accounts and found no </w:t>
      </w:r>
      <w:r w:rsidRPr="00FF4D71">
        <w:rPr>
          <w:rFonts w:eastAsia="Times New Roman" w:cs="Times New Roman"/>
          <w:color w:val="000000" w:themeColor="text1"/>
          <w:sz w:val="24"/>
          <w:szCs w:val="24"/>
        </w:rPr>
        <w:t>exceptions</w:t>
      </w:r>
      <w:r w:rsidR="006A446C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757C2901" w14:textId="77777777" w:rsidR="005C2B5D" w:rsidRPr="005C2B5D" w:rsidRDefault="005C2B5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4394CE7" w14:textId="757B1B02" w:rsidR="001B5577" w:rsidRDefault="001B5577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Approve December Bank Reconciliations from January Board Meeting.</w:t>
      </w:r>
    </w:p>
    <w:p w14:paraId="29B43273" w14:textId="77777777" w:rsidR="001B5577" w:rsidRDefault="001B5577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F040676" w14:textId="54C694AF" w:rsidR="005A6C9A" w:rsidRDefault="005A6C9A" w:rsidP="005A6C9A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approval of the December bank reconciliations was postponed.  After meeting with Cortney and Allen he understood what took place.  </w:t>
      </w:r>
    </w:p>
    <w:p w14:paraId="714C7968" w14:textId="77777777" w:rsidR="005A6C9A" w:rsidRDefault="005A6C9A" w:rsidP="005A6C9A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47E756A" w14:textId="09FF11A3" w:rsidR="005A6C9A" w:rsidRPr="00544573" w:rsidRDefault="005A6C9A" w:rsidP="005A6C9A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Chair Dalley moved to APPROVE the bank reconciliations for December 2026.  </w:t>
      </w:r>
      <w:r w:rsidR="00D86D14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seconded the motion.   The motion passed with the unanimous consent of the Board.  </w:t>
      </w:r>
    </w:p>
    <w:p w14:paraId="60BFDD93" w14:textId="77777777" w:rsidR="005A6C9A" w:rsidRDefault="005A6C9A" w:rsidP="005A6C9A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718FA62" w14:textId="68F455C9" w:rsidR="00F633C4" w:rsidRPr="00E4482C" w:rsidRDefault="0026390F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Clerk and Treasurer’s Reports (</w:t>
      </w:r>
      <w:r w:rsidR="001B5577">
        <w:rPr>
          <w:rFonts w:eastAsia="Times New Roman" w:cs="Times New Roman"/>
          <w:b/>
          <w:bCs/>
          <w:color w:val="000000" w:themeColor="text1"/>
          <w:sz w:val="24"/>
          <w:szCs w:val="24"/>
        </w:rPr>
        <w:t>January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) – Rick Peetz and Teri Forbes.</w:t>
      </w:r>
    </w:p>
    <w:p w14:paraId="208A5676" w14:textId="0FD3B821" w:rsidR="00B733DE" w:rsidRDefault="00B733DE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849D501" w14:textId="0C4CEA4E" w:rsidR="00295EB9" w:rsidRDefault="00876BB1" w:rsidP="00085C21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ick Peetz </w:t>
      </w:r>
      <w:r w:rsidR="00085C21">
        <w:rPr>
          <w:rFonts w:eastAsia="Times New Roman" w:cs="Times New Roman"/>
          <w:color w:val="000000" w:themeColor="text1"/>
          <w:sz w:val="24"/>
          <w:szCs w:val="24"/>
        </w:rPr>
        <w:t xml:space="preserve">presented the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 xml:space="preserve">Clerk’s </w:t>
      </w:r>
      <w:r w:rsidR="00085C21">
        <w:rPr>
          <w:rFonts w:eastAsia="Times New Roman" w:cs="Times New Roman"/>
          <w:color w:val="000000" w:themeColor="text1"/>
          <w:sz w:val="24"/>
          <w:szCs w:val="24"/>
        </w:rPr>
        <w:t>Report</w:t>
      </w:r>
      <w:r w:rsidR="00602F12">
        <w:rPr>
          <w:rFonts w:eastAsia="Times New Roman" w:cs="Times New Roman"/>
          <w:color w:val="000000" w:themeColor="text1"/>
          <w:sz w:val="24"/>
          <w:szCs w:val="24"/>
        </w:rPr>
        <w:t xml:space="preserve"> and addressed key expenditures.  </w:t>
      </w:r>
    </w:p>
    <w:p w14:paraId="2F61EDE5" w14:textId="77777777" w:rsidR="00AF2079" w:rsidRDefault="00AF2079" w:rsidP="00085C21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0F5C7D7" w14:textId="3B1CDF62" w:rsidR="00E93DE3" w:rsidRDefault="00AF2079" w:rsidP="00085C21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asked if feedback had been received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 xml:space="preserve">regarding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e Funding Navigator app.  Chief Hardy stated </w:t>
      </w:r>
      <w:r w:rsidR="00D838B2">
        <w:rPr>
          <w:rFonts w:eastAsia="Times New Roman" w:cs="Times New Roman"/>
          <w:color w:val="000000" w:themeColor="text1"/>
          <w:sz w:val="24"/>
          <w:szCs w:val="24"/>
        </w:rPr>
        <w:t xml:space="preserve">they have presented ideas and the process is underway to find </w:t>
      </w:r>
      <w:r w:rsidR="00E4641D">
        <w:rPr>
          <w:rFonts w:eastAsia="Times New Roman" w:cs="Times New Roman"/>
          <w:color w:val="000000" w:themeColor="text1"/>
          <w:sz w:val="24"/>
          <w:szCs w:val="24"/>
        </w:rPr>
        <w:t xml:space="preserve">grant </w:t>
      </w:r>
      <w:r w:rsidR="00E93DE3">
        <w:rPr>
          <w:rFonts w:eastAsia="Times New Roman" w:cs="Times New Roman"/>
          <w:color w:val="000000" w:themeColor="text1"/>
          <w:sz w:val="24"/>
          <w:szCs w:val="24"/>
        </w:rPr>
        <w:t xml:space="preserve">funding options for various projects.  </w:t>
      </w:r>
      <w:r w:rsidR="001047DC">
        <w:rPr>
          <w:rFonts w:eastAsia="Times New Roman" w:cs="Times New Roman"/>
          <w:color w:val="000000" w:themeColor="text1"/>
          <w:sz w:val="24"/>
          <w:szCs w:val="24"/>
        </w:rPr>
        <w:t xml:space="preserve">One potential purchase </w:t>
      </w:r>
      <w:r w:rsidR="004C7CFC">
        <w:rPr>
          <w:rFonts w:eastAsia="Times New Roman" w:cs="Times New Roman"/>
          <w:color w:val="000000" w:themeColor="text1"/>
          <w:sz w:val="24"/>
          <w:szCs w:val="24"/>
        </w:rPr>
        <w:t xml:space="preserve">was a side-by-side to replace the Kubota to help in rescues and other work in areas that are hard to get to.  It will feature a 55-gallon water tank and a 75-foot hose.  </w:t>
      </w:r>
    </w:p>
    <w:p w14:paraId="655E9CCC" w14:textId="77777777" w:rsidR="001C5E18" w:rsidRDefault="001C5E18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5362A05" w14:textId="69DEF09A" w:rsidR="00670D74" w:rsidRDefault="00670D74" w:rsidP="00670D74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C209D9">
        <w:rPr>
          <w:rFonts w:eastAsia="Times New Roman" w:cs="Times New Roman"/>
          <w:color w:val="000000" w:themeColor="text1"/>
          <w:sz w:val="24"/>
          <w:szCs w:val="24"/>
        </w:rPr>
        <w:t xml:space="preserve">ick reported that the </w:t>
      </w:r>
      <w:r w:rsidR="00621E8A">
        <w:rPr>
          <w:rFonts w:eastAsia="Times New Roman" w:cs="Times New Roman"/>
          <w:color w:val="000000" w:themeColor="text1"/>
          <w:sz w:val="24"/>
          <w:szCs w:val="24"/>
        </w:rPr>
        <w:t>C</w:t>
      </w:r>
      <w:r w:rsidRPr="00670D74">
        <w:rPr>
          <w:rFonts w:eastAsia="Times New Roman" w:cs="Times New Roman"/>
          <w:color w:val="000000" w:themeColor="text1"/>
          <w:sz w:val="24"/>
          <w:szCs w:val="24"/>
        </w:rPr>
        <w:t>ounty did</w:t>
      </w:r>
      <w:r w:rsidR="00DC1822">
        <w:rPr>
          <w:rFonts w:eastAsia="Times New Roman" w:cs="Times New Roman"/>
          <w:color w:val="000000" w:themeColor="text1"/>
          <w:sz w:val="24"/>
          <w:szCs w:val="24"/>
        </w:rPr>
        <w:t xml:space="preserve"> a very </w:t>
      </w:r>
      <w:r w:rsidRPr="00670D74">
        <w:rPr>
          <w:rFonts w:eastAsia="Times New Roman" w:cs="Times New Roman"/>
          <w:color w:val="000000" w:themeColor="text1"/>
          <w:sz w:val="24"/>
          <w:szCs w:val="24"/>
        </w:rPr>
        <w:t xml:space="preserve">good job of collecting </w:t>
      </w:r>
      <w:r w:rsidR="00DC1822">
        <w:rPr>
          <w:rFonts w:eastAsia="Times New Roman" w:cs="Times New Roman"/>
          <w:color w:val="000000" w:themeColor="text1"/>
          <w:sz w:val="24"/>
          <w:szCs w:val="24"/>
        </w:rPr>
        <w:t xml:space="preserve">delinquent property taxes.  </w:t>
      </w:r>
      <w:r w:rsidR="005F1227">
        <w:rPr>
          <w:rFonts w:eastAsia="Times New Roman" w:cs="Times New Roman"/>
          <w:color w:val="000000" w:themeColor="text1"/>
          <w:sz w:val="24"/>
          <w:szCs w:val="24"/>
        </w:rPr>
        <w:t xml:space="preserve">Property owners are billed $30 for each invoice that is late and </w:t>
      </w:r>
      <w:r w:rsidR="002129FF">
        <w:rPr>
          <w:rFonts w:eastAsia="Times New Roman" w:cs="Times New Roman"/>
          <w:color w:val="000000" w:themeColor="text1"/>
          <w:sz w:val="24"/>
          <w:szCs w:val="24"/>
        </w:rPr>
        <w:t xml:space="preserve">it is </w:t>
      </w:r>
      <w:r w:rsidR="005F1227">
        <w:rPr>
          <w:rFonts w:eastAsia="Times New Roman" w:cs="Times New Roman"/>
          <w:color w:val="000000" w:themeColor="text1"/>
          <w:sz w:val="24"/>
          <w:szCs w:val="24"/>
        </w:rPr>
        <w:t xml:space="preserve">collected by the County.  </w:t>
      </w:r>
    </w:p>
    <w:p w14:paraId="1AFF6589" w14:textId="77777777" w:rsidR="005F1227" w:rsidRDefault="005F1227" w:rsidP="00670D74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7C3675F" w14:textId="12F3AA31" w:rsidR="00DC56D4" w:rsidRDefault="00DC56D4" w:rsidP="00670D74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A line item included the purchase of a computer for $200 by the former Treasurer</w:t>
      </w:r>
      <w:r w:rsidR="001E5CF7">
        <w:rPr>
          <w:rFonts w:eastAsia="Times New Roman" w:cs="Times New Roman"/>
          <w:color w:val="000000" w:themeColor="text1"/>
          <w:sz w:val="24"/>
          <w:szCs w:val="24"/>
        </w:rPr>
        <w:t xml:space="preserve"> that was approved by the </w:t>
      </w:r>
      <w:r w:rsidR="002129FF">
        <w:rPr>
          <w:rFonts w:eastAsia="Times New Roman" w:cs="Times New Roman"/>
          <w:color w:val="000000" w:themeColor="text1"/>
          <w:sz w:val="24"/>
          <w:szCs w:val="24"/>
        </w:rPr>
        <w:t xml:space="preserve">former </w:t>
      </w:r>
      <w:r w:rsidR="001E5CF7">
        <w:rPr>
          <w:rFonts w:eastAsia="Times New Roman" w:cs="Times New Roman"/>
          <w:color w:val="000000" w:themeColor="text1"/>
          <w:sz w:val="24"/>
          <w:szCs w:val="24"/>
        </w:rPr>
        <w:t xml:space="preserve">Chair outside the policy on surplus property.  </w:t>
      </w:r>
    </w:p>
    <w:p w14:paraId="03D0F9F1" w14:textId="77777777" w:rsidR="001E5CF7" w:rsidRDefault="001E5CF7" w:rsidP="00670D74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798D926" w14:textId="67609BAF" w:rsidR="001E5CF7" w:rsidRDefault="00A64517" w:rsidP="00670D74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asked about </w:t>
      </w:r>
      <w:r w:rsidR="00F861A5">
        <w:rPr>
          <w:rFonts w:eastAsia="Times New Roman" w:cs="Times New Roman"/>
          <w:color w:val="000000" w:themeColor="text1"/>
          <w:sz w:val="24"/>
          <w:szCs w:val="24"/>
        </w:rPr>
        <w:t>shirt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sales and donations.  Rick explained that Claudia Davis had a Zumba class </w:t>
      </w:r>
      <w:r w:rsidR="001C7EBD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donated money to the department.  </w:t>
      </w:r>
    </w:p>
    <w:p w14:paraId="4059166F" w14:textId="6279E8A9" w:rsidR="001C5E18" w:rsidRDefault="001C5E18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7C3565C" w14:textId="0FBBD2C7" w:rsidR="009335B0" w:rsidRDefault="00AE4CCB" w:rsidP="00AE4CCB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ick stated that money was moved </w:t>
      </w:r>
      <w:r w:rsidRPr="00AE4CCB">
        <w:rPr>
          <w:rFonts w:eastAsia="Times New Roman" w:cs="Times New Roman"/>
          <w:color w:val="000000" w:themeColor="text1"/>
          <w:sz w:val="24"/>
          <w:szCs w:val="24"/>
        </w:rPr>
        <w:t xml:space="preserve">from the interest-bearing operational fund to bring </w:t>
      </w:r>
      <w:r>
        <w:rPr>
          <w:rFonts w:eastAsia="Times New Roman" w:cs="Times New Roman"/>
          <w:color w:val="000000" w:themeColor="text1"/>
          <w:sz w:val="24"/>
          <w:szCs w:val="24"/>
        </w:rPr>
        <w:t>the capital</w:t>
      </w:r>
      <w:r w:rsidRPr="00AE4CCB">
        <w:rPr>
          <w:rFonts w:eastAsia="Times New Roman" w:cs="Times New Roman"/>
          <w:color w:val="000000" w:themeColor="text1"/>
          <w:sz w:val="24"/>
          <w:szCs w:val="24"/>
        </w:rPr>
        <w:t xml:space="preserve"> account to $100,000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335B0">
        <w:rPr>
          <w:rFonts w:eastAsia="Times New Roman" w:cs="Times New Roman"/>
          <w:color w:val="000000" w:themeColor="text1"/>
          <w:sz w:val="24"/>
          <w:szCs w:val="24"/>
        </w:rPr>
        <w:t xml:space="preserve">Currently, $200,000 </w:t>
      </w:r>
      <w:r w:rsidR="002129FF">
        <w:rPr>
          <w:rFonts w:eastAsia="Times New Roman" w:cs="Times New Roman"/>
          <w:color w:val="000000" w:themeColor="text1"/>
          <w:sz w:val="24"/>
          <w:szCs w:val="24"/>
        </w:rPr>
        <w:t xml:space="preserve">is </w:t>
      </w:r>
      <w:r w:rsidR="009335B0">
        <w:rPr>
          <w:rFonts w:eastAsia="Times New Roman" w:cs="Times New Roman"/>
          <w:color w:val="000000" w:themeColor="text1"/>
          <w:sz w:val="24"/>
          <w:szCs w:val="24"/>
        </w:rPr>
        <w:t xml:space="preserve">available to purchase equipment and $100,000 in impact fees. </w:t>
      </w:r>
      <w:r w:rsidR="00734C8A">
        <w:rPr>
          <w:rFonts w:eastAsia="Times New Roman" w:cs="Times New Roman"/>
          <w:color w:val="000000" w:themeColor="text1"/>
          <w:sz w:val="24"/>
          <w:szCs w:val="24"/>
        </w:rPr>
        <w:t xml:space="preserve">  Funds </w:t>
      </w:r>
      <w:r w:rsidR="002129FF">
        <w:rPr>
          <w:rFonts w:eastAsia="Times New Roman" w:cs="Times New Roman"/>
          <w:color w:val="000000" w:themeColor="text1"/>
          <w:sz w:val="24"/>
          <w:szCs w:val="24"/>
        </w:rPr>
        <w:t>we</w:t>
      </w:r>
      <w:r w:rsidR="00734C8A">
        <w:rPr>
          <w:rFonts w:eastAsia="Times New Roman" w:cs="Times New Roman"/>
          <w:color w:val="000000" w:themeColor="text1"/>
          <w:sz w:val="24"/>
          <w:szCs w:val="24"/>
        </w:rPr>
        <w:t xml:space="preserve">re being saved for capital purchases.  </w:t>
      </w:r>
      <w:r w:rsidR="009335B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0546E378" w14:textId="77777777" w:rsidR="00E463B6" w:rsidRDefault="00E463B6" w:rsidP="00AE4CCB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34E1E0F" w14:textId="52A74591" w:rsidR="00E463B6" w:rsidRPr="00E463B6" w:rsidRDefault="00E463B6" w:rsidP="008F70D1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Potential upcoming costs were discussed.  Chief Hardy stated that Engine 141 is 20 years old</w:t>
      </w:r>
      <w:r w:rsidR="008F70D1">
        <w:rPr>
          <w:rFonts w:eastAsia="Times New Roman" w:cs="Times New Roman"/>
          <w:color w:val="000000" w:themeColor="text1"/>
          <w:sz w:val="24"/>
          <w:szCs w:val="24"/>
        </w:rPr>
        <w:t xml:space="preserve"> and was purchased used.  </w:t>
      </w:r>
      <w:r w:rsidR="007B03A7">
        <w:rPr>
          <w:rFonts w:eastAsia="Times New Roman" w:cs="Times New Roman"/>
          <w:color w:val="000000" w:themeColor="text1"/>
          <w:sz w:val="24"/>
          <w:szCs w:val="24"/>
        </w:rPr>
        <w:t xml:space="preserve">He wanted to be sure to have funds available if something catastrophic were to happen to </w:t>
      </w:r>
      <w:r w:rsidR="008F70D1">
        <w:rPr>
          <w:rFonts w:eastAsia="Times New Roman" w:cs="Times New Roman"/>
          <w:color w:val="000000" w:themeColor="text1"/>
          <w:sz w:val="24"/>
          <w:szCs w:val="24"/>
        </w:rPr>
        <w:t>Engine 141</w:t>
      </w:r>
      <w:r w:rsidR="007B03A7">
        <w:rPr>
          <w:rFonts w:eastAsia="Times New Roman" w:cs="Times New Roman"/>
          <w:color w:val="000000" w:themeColor="text1"/>
          <w:sz w:val="24"/>
          <w:szCs w:val="24"/>
        </w:rPr>
        <w:t xml:space="preserve"> in terms of providing a replacement</w:t>
      </w:r>
      <w:r w:rsidRPr="00E463B6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6E4FF534" w14:textId="77777777" w:rsidR="008F70D1" w:rsidRDefault="008F70D1" w:rsidP="00AE4CCB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EAA0B03" w14:textId="79CE6984" w:rsidR="00476E5C" w:rsidRDefault="008F70D1" w:rsidP="00476E5C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Emily asked about the costs associated with the ambulance </w:t>
      </w:r>
      <w:r w:rsidR="007B03A7">
        <w:rPr>
          <w:rFonts w:eastAsia="Times New Roman" w:cs="Times New Roman"/>
          <w:color w:val="000000" w:themeColor="text1"/>
          <w:sz w:val="24"/>
          <w:szCs w:val="24"/>
        </w:rPr>
        <w:t>switch-over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with Enterprise.  </w:t>
      </w:r>
      <w:r w:rsidR="00E463B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e Chief stated that all that will need to be paid for is the conversion to the new radio.  </w:t>
      </w:r>
    </w:p>
    <w:p w14:paraId="1EC00F3D" w14:textId="77777777" w:rsidR="00476E5C" w:rsidRDefault="00476E5C" w:rsidP="00476E5C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593DC7B" w14:textId="01DB1995" w:rsidR="00476E5C" w:rsidRDefault="00476E5C" w:rsidP="00476E5C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ick was preparing 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>invoices and start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 xml:space="preserve">ing 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 xml:space="preserve">the billing process. 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 xml:space="preserve"> He needs 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 xml:space="preserve">inserts 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>consisting of letters from the F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>C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 xml:space="preserve">hief and the 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 xml:space="preserve">pecial 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 xml:space="preserve">ervice 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>D</w:t>
      </w:r>
      <w:r w:rsidRPr="00476E5C">
        <w:rPr>
          <w:rFonts w:eastAsia="Times New Roman" w:cs="Times New Roman"/>
          <w:color w:val="000000" w:themeColor="text1"/>
          <w:sz w:val="24"/>
          <w:szCs w:val="24"/>
        </w:rPr>
        <w:t xml:space="preserve">istrict. </w:t>
      </w:r>
      <w:r w:rsidR="00482503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29306E">
        <w:rPr>
          <w:rFonts w:eastAsia="Times New Roman" w:cs="Times New Roman"/>
          <w:color w:val="000000" w:themeColor="text1"/>
          <w:sz w:val="24"/>
          <w:szCs w:val="24"/>
        </w:rPr>
        <w:t>Chair Dalley offered to draft a letter and send it out to the board</w:t>
      </w:r>
      <w:r w:rsidR="004265F9">
        <w:rPr>
          <w:rFonts w:eastAsia="Times New Roman" w:cs="Times New Roman"/>
          <w:color w:val="000000" w:themeColor="text1"/>
          <w:sz w:val="24"/>
          <w:szCs w:val="24"/>
        </w:rPr>
        <w:t xml:space="preserve"> for review</w:t>
      </w:r>
      <w:r w:rsidR="0029306E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F64702">
        <w:rPr>
          <w:rFonts w:eastAsia="Times New Roman" w:cs="Times New Roman"/>
          <w:color w:val="000000" w:themeColor="text1"/>
          <w:sz w:val="24"/>
          <w:szCs w:val="24"/>
        </w:rPr>
        <w:t xml:space="preserve">Chief Hardy planned to focus briefly on the Forsyth Fire and the donations </w:t>
      </w:r>
      <w:r w:rsidR="00A02E8D">
        <w:rPr>
          <w:rFonts w:eastAsia="Times New Roman" w:cs="Times New Roman"/>
          <w:color w:val="000000" w:themeColor="text1"/>
          <w:sz w:val="24"/>
          <w:szCs w:val="24"/>
        </w:rPr>
        <w:t>used to make purchases in the fall.  He’ll not</w:t>
      </w:r>
      <w:r w:rsidR="004265F9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A02E8D">
        <w:rPr>
          <w:rFonts w:eastAsia="Times New Roman" w:cs="Times New Roman"/>
          <w:color w:val="000000" w:themeColor="text1"/>
          <w:sz w:val="24"/>
          <w:szCs w:val="24"/>
        </w:rPr>
        <w:t xml:space="preserve"> that there are no major capital plans for this year.  </w:t>
      </w:r>
    </w:p>
    <w:p w14:paraId="326F1A0A" w14:textId="77777777" w:rsidR="00455727" w:rsidRDefault="00455727" w:rsidP="00476E5C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32F9E56" w14:textId="77777777" w:rsidR="00256A1D" w:rsidRDefault="008C03AD" w:rsidP="00256A1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Assistant Chief Rose mentioned that this year they will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 try to push the importance of fire</w:t>
      </w:r>
      <w:r>
        <w:rPr>
          <w:rFonts w:eastAsia="Times New Roman" w:cs="Times New Roman"/>
          <w:color w:val="000000" w:themeColor="text1"/>
          <w:sz w:val="24"/>
          <w:szCs w:val="24"/>
        </w:rPr>
        <w:t>-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wis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landscaping, 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>being proactive</w:t>
      </w:r>
      <w:r>
        <w:rPr>
          <w:rFonts w:eastAsia="Times New Roman" w:cs="Times New Roman"/>
          <w:color w:val="000000" w:themeColor="text1"/>
          <w:sz w:val="24"/>
          <w:szCs w:val="24"/>
        </w:rPr>
        <w:t>,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 and working together as a community to be aware of the potential for another wildland fire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The 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>main concern is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Lloyd Canyon area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256A1D">
        <w:rPr>
          <w:rFonts w:eastAsia="Times New Roman" w:cs="Times New Roman"/>
          <w:color w:val="000000" w:themeColor="text1"/>
          <w:sz w:val="24"/>
          <w:szCs w:val="24"/>
        </w:rPr>
        <w:t xml:space="preserve">The officers have a 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plan </w:t>
      </w:r>
      <w:r w:rsidR="00256A1D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get volunteers to help clear vegetation </w:t>
      </w:r>
      <w:r w:rsidR="00256A1D">
        <w:rPr>
          <w:rFonts w:eastAsia="Times New Roman" w:cs="Times New Roman"/>
          <w:color w:val="000000" w:themeColor="text1"/>
          <w:sz w:val="24"/>
          <w:szCs w:val="24"/>
        </w:rPr>
        <w:t>in areas of concern.</w:t>
      </w:r>
    </w:p>
    <w:p w14:paraId="597913BF" w14:textId="77777777" w:rsidR="00256A1D" w:rsidRDefault="00256A1D" w:rsidP="00256A1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A8DE223" w14:textId="71FD12D1" w:rsidR="00DE788B" w:rsidRDefault="004A1874" w:rsidP="008C03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Chief Hardy mentioned that HB-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48 passed </w:t>
      </w:r>
      <w:r w:rsidR="004265F9">
        <w:rPr>
          <w:rFonts w:eastAsia="Times New Roman" w:cs="Times New Roman"/>
          <w:color w:val="000000" w:themeColor="text1"/>
          <w:sz w:val="24"/>
          <w:szCs w:val="24"/>
        </w:rPr>
        <w:t xml:space="preserve">during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eastAsia="Times New Roman" w:cs="Times New Roman"/>
          <w:color w:val="000000" w:themeColor="text1"/>
          <w:sz w:val="24"/>
          <w:szCs w:val="24"/>
        </w:rPr>
        <w:t>20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25 </w:t>
      </w:r>
      <w:r>
        <w:rPr>
          <w:rFonts w:eastAsia="Times New Roman" w:cs="Times New Roman"/>
          <w:color w:val="000000" w:themeColor="text1"/>
          <w:sz w:val="24"/>
          <w:szCs w:val="24"/>
        </w:rPr>
        <w:t>L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>egislat</w:t>
      </w:r>
      <w:r w:rsidR="004265F9">
        <w:rPr>
          <w:rFonts w:eastAsia="Times New Roman" w:cs="Times New Roman"/>
          <w:color w:val="000000" w:themeColor="text1"/>
          <w:sz w:val="24"/>
          <w:szCs w:val="24"/>
        </w:rPr>
        <w:t xml:space="preserve">iv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Session that will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>require high</w:t>
      </w:r>
      <w:r w:rsidR="004265F9">
        <w:rPr>
          <w:rFonts w:eastAsia="Times New Roman" w:cs="Times New Roman"/>
          <w:color w:val="000000" w:themeColor="text1"/>
          <w:sz w:val="24"/>
          <w:szCs w:val="24"/>
        </w:rPr>
        <w:t>-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>risk areas to be mitigated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avoid financial complications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3137CC">
        <w:rPr>
          <w:rFonts w:eastAsia="Times New Roman" w:cs="Times New Roman"/>
          <w:color w:val="000000" w:themeColor="text1"/>
          <w:sz w:val="24"/>
          <w:szCs w:val="24"/>
        </w:rPr>
        <w:t xml:space="preserve">Permission was granted by Joe Rechsteiner to utilize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>the area behind the burn</w:t>
      </w:r>
      <w:r w:rsidR="003137CC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stack vegetation instead of filling up dumpsters. </w:t>
      </w:r>
      <w:r w:rsidR="003137CC">
        <w:rPr>
          <w:rFonts w:eastAsia="Times New Roman" w:cs="Times New Roman"/>
          <w:color w:val="000000" w:themeColor="text1"/>
          <w:sz w:val="24"/>
          <w:szCs w:val="24"/>
        </w:rPr>
        <w:t xml:space="preserve"> They will use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the chipper shredder from the </w:t>
      </w:r>
      <w:r w:rsidR="003137CC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ounty </w:t>
      </w:r>
      <w:r w:rsidR="003137CC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="003137CC">
        <w:rPr>
          <w:rFonts w:eastAsia="Times New Roman" w:cs="Times New Roman"/>
          <w:color w:val="000000" w:themeColor="text1"/>
          <w:sz w:val="24"/>
          <w:szCs w:val="24"/>
        </w:rPr>
        <w:t>W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>arden</w:t>
      </w:r>
      <w:r w:rsidR="00F1776D">
        <w:rPr>
          <w:rFonts w:eastAsia="Times New Roman" w:cs="Times New Roman"/>
          <w:color w:val="000000" w:themeColor="text1"/>
          <w:sz w:val="24"/>
          <w:szCs w:val="24"/>
        </w:rPr>
        <w:t xml:space="preserve"> and make the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mulch available to </w:t>
      </w:r>
      <w:r w:rsidR="004265F9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8C03AD" w:rsidRPr="008C03AD">
        <w:rPr>
          <w:rFonts w:eastAsia="Times New Roman" w:cs="Times New Roman"/>
          <w:color w:val="000000" w:themeColor="text1"/>
          <w:sz w:val="24"/>
          <w:szCs w:val="24"/>
        </w:rPr>
        <w:t xml:space="preserve">community. </w:t>
      </w:r>
      <w:r w:rsidR="00F1776D">
        <w:rPr>
          <w:rFonts w:eastAsia="Times New Roman" w:cs="Times New Roman"/>
          <w:color w:val="000000" w:themeColor="text1"/>
          <w:sz w:val="24"/>
          <w:szCs w:val="24"/>
        </w:rPr>
        <w:t xml:space="preserve"> The rest will be hauled away.  </w:t>
      </w:r>
      <w:r w:rsidR="00BD420E">
        <w:rPr>
          <w:rFonts w:eastAsia="Times New Roman" w:cs="Times New Roman"/>
          <w:color w:val="000000" w:themeColor="text1"/>
          <w:sz w:val="24"/>
          <w:szCs w:val="24"/>
        </w:rPr>
        <w:t>This is one of the projects the Fire Department is working on to make the community more fire-wise and resilient to wildfires.</w:t>
      </w:r>
    </w:p>
    <w:p w14:paraId="62A5BB62" w14:textId="77777777" w:rsidR="00DE788B" w:rsidRDefault="00DE788B" w:rsidP="008C03AD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78AA0EF" w14:textId="3284F25D" w:rsidR="00A911FE" w:rsidRDefault="00D26EAF" w:rsidP="00F87D82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A911FE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ABLE approval of the Clerk’s Report to a date certain of March 11, 2026.  Allen Cannon </w:t>
      </w:r>
      <w:r w:rsidR="00A911FE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seconded the motion.  The motion passed with the unanimous consent of the Board.  </w:t>
      </w:r>
    </w:p>
    <w:p w14:paraId="688F2D0D" w14:textId="77777777" w:rsidR="00D26EAF" w:rsidRDefault="00D26EAF" w:rsidP="00F87D82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0228AE95" w14:textId="2E5D0EDF" w:rsidR="00D26EAF" w:rsidRDefault="00417D36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Treasurer </w:t>
      </w:r>
      <w:r w:rsidR="00FA7164">
        <w:rPr>
          <w:rFonts w:eastAsia="Times New Roman" w:cs="Times New Roman"/>
          <w:color w:val="000000" w:themeColor="text1"/>
        </w:rPr>
        <w:t xml:space="preserve">Teri </w:t>
      </w:r>
      <w:r>
        <w:rPr>
          <w:rFonts w:eastAsia="Times New Roman" w:cs="Times New Roman"/>
          <w:color w:val="000000" w:themeColor="text1"/>
        </w:rPr>
        <w:t xml:space="preserve">Forbes </w:t>
      </w:r>
      <w:r w:rsidR="00FA7164">
        <w:rPr>
          <w:rFonts w:eastAsia="Times New Roman" w:cs="Times New Roman"/>
          <w:color w:val="000000" w:themeColor="text1"/>
        </w:rPr>
        <w:t xml:space="preserve">reported that she reconciled each of the accounts and </w:t>
      </w:r>
      <w:r>
        <w:rPr>
          <w:rFonts w:eastAsia="Times New Roman" w:cs="Times New Roman"/>
          <w:color w:val="000000" w:themeColor="text1"/>
        </w:rPr>
        <w:t xml:space="preserve">found them to be </w:t>
      </w:r>
      <w:r w:rsidR="00FA7164">
        <w:rPr>
          <w:rFonts w:eastAsia="Times New Roman" w:cs="Times New Roman"/>
          <w:color w:val="000000" w:themeColor="text1"/>
        </w:rPr>
        <w:t>in order.</w:t>
      </w:r>
    </w:p>
    <w:p w14:paraId="5D5192BD" w14:textId="77777777" w:rsidR="00FA7164" w:rsidRDefault="00FA7164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0EAB7D86" w14:textId="5CCAED1F" w:rsidR="00FA7164" w:rsidRDefault="00AC0C71" w:rsidP="00FA7164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 </w:t>
      </w:r>
      <w:r w:rsidR="00FA716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PPROVE the Treasurer’s Report.  Mark Owens </w:t>
      </w:r>
      <w:r w:rsidR="00FA716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seconded the motion.  The motion passed with the unanimous consent of the Board.  </w:t>
      </w:r>
    </w:p>
    <w:p w14:paraId="1AE59400" w14:textId="77777777" w:rsidR="00B02508" w:rsidRPr="00E4482C" w:rsidRDefault="00B02508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18401D3" w14:textId="563D1642" w:rsidR="00AA68C0" w:rsidRDefault="00AA68C0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Discussion on Establishing a Business Venmo Account – Allen Cannon and Bob Dalley.</w:t>
      </w:r>
    </w:p>
    <w:p w14:paraId="0D579F97" w14:textId="77777777" w:rsidR="00AA68C0" w:rsidRDefault="00AA68C0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D39AA9E" w14:textId="599AE8DC" w:rsidR="00D94127" w:rsidRDefault="00F76E2E" w:rsidP="00F76E2E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</w:t>
      </w:r>
      <w:r w:rsidR="00D94127">
        <w:rPr>
          <w:rFonts w:eastAsia="Times New Roman" w:cs="Times New Roman"/>
          <w:color w:val="000000" w:themeColor="text1"/>
          <w:sz w:val="24"/>
          <w:szCs w:val="24"/>
        </w:rPr>
        <w:t xml:space="preserve">around 700 invoices are sent out each year.  Last year, 181 </w:t>
      </w:r>
      <w:r w:rsidR="00DE0684">
        <w:rPr>
          <w:rFonts w:eastAsia="Times New Roman" w:cs="Times New Roman"/>
          <w:color w:val="000000" w:themeColor="text1"/>
          <w:sz w:val="24"/>
          <w:szCs w:val="24"/>
        </w:rPr>
        <w:t>or 30%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DE0684">
        <w:rPr>
          <w:rFonts w:eastAsia="Times New Roman" w:cs="Times New Roman"/>
          <w:color w:val="000000" w:themeColor="text1"/>
          <w:sz w:val="24"/>
          <w:szCs w:val="24"/>
        </w:rPr>
        <w:t xml:space="preserve"> paid 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 xml:space="preserve">with </w:t>
      </w:r>
      <w:r w:rsidR="00D94127">
        <w:rPr>
          <w:rFonts w:eastAsia="Times New Roman" w:cs="Times New Roman"/>
          <w:color w:val="000000" w:themeColor="text1"/>
          <w:sz w:val="24"/>
          <w:szCs w:val="24"/>
        </w:rPr>
        <w:t>Venmo</w:t>
      </w:r>
      <w:r w:rsidR="00DE0684">
        <w:rPr>
          <w:rFonts w:eastAsia="Times New Roman" w:cs="Times New Roman"/>
          <w:color w:val="000000" w:themeColor="text1"/>
          <w:sz w:val="24"/>
          <w:szCs w:val="24"/>
        </w:rPr>
        <w:t xml:space="preserve">.  Rick noted that money was also received as donations to the Fire Department and for those who lost their homes.  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>Chair Dalley explained that a</w:t>
      </w:r>
      <w:r w:rsidR="0062045C">
        <w:rPr>
          <w:rFonts w:eastAsia="Times New Roman" w:cs="Times New Roman"/>
          <w:color w:val="000000" w:themeColor="text1"/>
          <w:sz w:val="24"/>
          <w:szCs w:val="24"/>
        </w:rPr>
        <w:t xml:space="preserve">lthough there has been absolutely no impropriety, the Venmo account has been tied to </w:t>
      </w:r>
      <w:r w:rsidR="00D15365">
        <w:rPr>
          <w:rFonts w:eastAsia="Times New Roman" w:cs="Times New Roman"/>
          <w:color w:val="000000" w:themeColor="text1"/>
          <w:sz w:val="24"/>
          <w:szCs w:val="24"/>
        </w:rPr>
        <w:t xml:space="preserve">the checking account but works through cell phone numbers.  The phone number associated with it was Rick and moved to 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 xml:space="preserve">former Treasurer, </w:t>
      </w:r>
      <w:r w:rsidR="00D15365">
        <w:rPr>
          <w:rFonts w:eastAsia="Times New Roman" w:cs="Times New Roman"/>
          <w:color w:val="000000" w:themeColor="text1"/>
          <w:sz w:val="24"/>
          <w:szCs w:val="24"/>
        </w:rPr>
        <w:t>LaDawn</w:t>
      </w:r>
      <w:r w:rsidR="0082676F">
        <w:rPr>
          <w:rFonts w:eastAsia="Times New Roman" w:cs="Times New Roman"/>
          <w:color w:val="000000" w:themeColor="text1"/>
          <w:sz w:val="24"/>
          <w:szCs w:val="24"/>
        </w:rPr>
        <w:t xml:space="preserve"> Christensen</w:t>
      </w:r>
      <w:r w:rsidR="00D15365">
        <w:rPr>
          <w:rFonts w:eastAsia="Times New Roman" w:cs="Times New Roman"/>
          <w:color w:val="000000" w:themeColor="text1"/>
          <w:sz w:val="24"/>
          <w:szCs w:val="24"/>
        </w:rPr>
        <w:t xml:space="preserve">.  Chair Dalley was troubled by the perception it could create.  Rick looked 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>into</w:t>
      </w:r>
      <w:r w:rsidR="00D15365">
        <w:rPr>
          <w:rFonts w:eastAsia="Times New Roman" w:cs="Times New Roman"/>
          <w:color w:val="000000" w:themeColor="text1"/>
          <w:sz w:val="24"/>
          <w:szCs w:val="24"/>
        </w:rPr>
        <w:t xml:space="preserve"> establishing a business Venmo account.  The difference is that there is a transaction fee 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 xml:space="preserve">with the </w:t>
      </w:r>
      <w:r w:rsidR="008807A7">
        <w:rPr>
          <w:rFonts w:eastAsia="Times New Roman" w:cs="Times New Roman"/>
          <w:color w:val="000000" w:themeColor="text1"/>
          <w:sz w:val="24"/>
          <w:szCs w:val="24"/>
        </w:rPr>
        <w:t xml:space="preserve">cost 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 xml:space="preserve">being </w:t>
      </w:r>
      <w:r w:rsidR="008807A7">
        <w:rPr>
          <w:rFonts w:eastAsia="Times New Roman" w:cs="Times New Roman"/>
          <w:color w:val="000000" w:themeColor="text1"/>
          <w:sz w:val="24"/>
          <w:szCs w:val="24"/>
        </w:rPr>
        <w:t>1.95</w:t>
      </w:r>
      <w:r w:rsidR="00417D36">
        <w:rPr>
          <w:rFonts w:eastAsia="Times New Roman" w:cs="Times New Roman"/>
          <w:color w:val="000000" w:themeColor="text1"/>
          <w:sz w:val="24"/>
          <w:szCs w:val="24"/>
        </w:rPr>
        <w:t>%</w:t>
      </w:r>
      <w:r w:rsidR="008807A7">
        <w:rPr>
          <w:rFonts w:eastAsia="Times New Roman" w:cs="Times New Roman"/>
          <w:color w:val="000000" w:themeColor="text1"/>
          <w:sz w:val="24"/>
          <w:szCs w:val="24"/>
        </w:rPr>
        <w:t xml:space="preserve"> of the dollar amount plus $.10.  On a $250 </w:t>
      </w:r>
      <w:r w:rsidR="008807A7">
        <w:rPr>
          <w:rFonts w:eastAsia="Times New Roman" w:cs="Times New Roman"/>
          <w:color w:val="000000" w:themeColor="text1"/>
          <w:sz w:val="24"/>
          <w:szCs w:val="24"/>
        </w:rPr>
        <w:lastRenderedPageBreak/>
        <w:t>assessment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8807A7">
        <w:rPr>
          <w:rFonts w:eastAsia="Times New Roman" w:cs="Times New Roman"/>
          <w:color w:val="000000" w:themeColor="text1"/>
          <w:sz w:val="24"/>
          <w:szCs w:val="24"/>
        </w:rPr>
        <w:t xml:space="preserve"> the fee would be around $4.  He as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>k</w:t>
      </w:r>
      <w:r w:rsidR="008807A7">
        <w:rPr>
          <w:rFonts w:eastAsia="Times New Roman" w:cs="Times New Roman"/>
          <w:color w:val="000000" w:themeColor="text1"/>
          <w:sz w:val="24"/>
          <w:szCs w:val="24"/>
        </w:rPr>
        <w:t>ed that the board decide whether to absorb th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8807A7">
        <w:rPr>
          <w:rFonts w:eastAsia="Times New Roman" w:cs="Times New Roman"/>
          <w:color w:val="000000" w:themeColor="text1"/>
          <w:sz w:val="24"/>
          <w:szCs w:val="24"/>
        </w:rPr>
        <w:t xml:space="preserve"> cost</w:t>
      </w:r>
      <w:r w:rsidR="003940C2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521414">
        <w:rPr>
          <w:rFonts w:eastAsia="Times New Roman" w:cs="Times New Roman"/>
          <w:color w:val="000000" w:themeColor="text1"/>
          <w:sz w:val="24"/>
          <w:szCs w:val="24"/>
        </w:rPr>
        <w:t xml:space="preserve">Possible options were discussed.  </w:t>
      </w:r>
    </w:p>
    <w:p w14:paraId="7717BE4E" w14:textId="77777777" w:rsidR="00B20BF7" w:rsidRDefault="00B20BF7" w:rsidP="00F76E2E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418CC6F" w14:textId="1F47C2F3" w:rsidR="00B20BF7" w:rsidRDefault="007D3182" w:rsidP="00F76E2E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Rick stressed that it is necessary to have a phone </w:t>
      </w:r>
      <w:r w:rsidR="0083147C">
        <w:rPr>
          <w:rFonts w:eastAsia="Times New Roman" w:cs="Times New Roman"/>
          <w:color w:val="000000" w:themeColor="text1"/>
          <w:sz w:val="24"/>
          <w:szCs w:val="24"/>
        </w:rPr>
        <w:t xml:space="preserve">and phon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umber to set up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account.  </w:t>
      </w:r>
    </w:p>
    <w:p w14:paraId="47AFC13E" w14:textId="4AA67787" w:rsidR="00521414" w:rsidRDefault="00521414" w:rsidP="00F76E2E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8707186" w14:textId="773BD8B1" w:rsidR="0083147C" w:rsidRDefault="0083147C" w:rsidP="00F76E2E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llen Cannon moved to </w:t>
      </w:r>
      <w:r w:rsidR="006654DD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CHANGE </w:t>
      </w:r>
      <w:r w:rsidR="009938E9">
        <w:rPr>
          <w:rFonts w:eastAsia="Times New Roman" w:cs="Times New Roman"/>
          <w:b/>
          <w:bCs/>
          <w:color w:val="000000" w:themeColor="text1"/>
          <w:sz w:val="24"/>
          <w:szCs w:val="24"/>
        </w:rPr>
        <w:t>to a business Venmo account</w:t>
      </w:r>
      <w:r w:rsidR="00174494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and </w:t>
      </w:r>
      <w:r w:rsidR="009938E9">
        <w:rPr>
          <w:rFonts w:eastAsia="Times New Roman" w:cs="Times New Roman"/>
          <w:b/>
          <w:bCs/>
          <w:color w:val="000000" w:themeColor="text1"/>
          <w:sz w:val="24"/>
          <w:szCs w:val="24"/>
        </w:rPr>
        <w:t>purchase a cell phone line for use by the Fire Department</w:t>
      </w:r>
      <w:r w:rsidR="00D800EF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66871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at will be used </w:t>
      </w:r>
      <w:r w:rsidR="00522AAF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for the business Venmo.  A service fee will be passed on to cover the cost of the Venmo transaction.  </w:t>
      </w:r>
      <w:r w:rsidR="00BD2C9F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5345E8">
        <w:rPr>
          <w:rFonts w:eastAsia="Times New Roman" w:cs="Times New Roman"/>
          <w:b/>
          <w:bCs/>
          <w:color w:val="000000" w:themeColor="text1"/>
          <w:sz w:val="24"/>
          <w:szCs w:val="24"/>
        </w:rPr>
        <w:t>seconded the motion.</w:t>
      </w:r>
    </w:p>
    <w:p w14:paraId="15AC9CA4" w14:textId="77777777" w:rsidR="005345E8" w:rsidRDefault="005345E8" w:rsidP="00F76E2E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57CAB246" w14:textId="7F3B1755" w:rsidR="005345E8" w:rsidRPr="005345E8" w:rsidRDefault="005345E8" w:rsidP="00F76E2E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laudia </w:t>
      </w:r>
      <w:r w:rsidR="00156DCF">
        <w:rPr>
          <w:rFonts w:eastAsia="Times New Roman" w:cs="Times New Roman"/>
          <w:color w:val="000000" w:themeColor="text1"/>
          <w:sz w:val="24"/>
          <w:szCs w:val="24"/>
        </w:rPr>
        <w:t xml:space="preserve">stressed that the payor must pay the fee.   </w:t>
      </w:r>
    </w:p>
    <w:p w14:paraId="5B4ABC11" w14:textId="77777777" w:rsidR="00D94127" w:rsidRDefault="00D94127" w:rsidP="00F76E2E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2424DC9" w14:textId="354A8901" w:rsidR="00BD2C9F" w:rsidRPr="00BD2C9F" w:rsidRDefault="00BD2C9F" w:rsidP="00F76E2E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The motion passed with the unanimous consent of the Board.</w:t>
      </w:r>
    </w:p>
    <w:p w14:paraId="41AD6458" w14:textId="77777777" w:rsidR="00AA68C0" w:rsidRPr="00AA68C0" w:rsidRDefault="00AA68C0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05EE657" w14:textId="385E7153" w:rsidR="00AA68C0" w:rsidRDefault="00AA68C0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Community Center Meeting with County – Allen Cannon.</w:t>
      </w:r>
    </w:p>
    <w:p w14:paraId="7F58F99B" w14:textId="77777777" w:rsidR="00AA68C0" w:rsidRDefault="00AA68C0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A9EDC43" w14:textId="365290E3" w:rsidR="004D1C70" w:rsidRDefault="00EE3B33" w:rsidP="004D1C70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Allen reported that </w:t>
      </w:r>
      <w:r w:rsidR="00164B07">
        <w:rPr>
          <w:rFonts w:eastAsia="Times New Roman" w:cs="Times New Roman"/>
          <w:color w:val="000000" w:themeColor="text1"/>
          <w:sz w:val="24"/>
          <w:szCs w:val="24"/>
        </w:rPr>
        <w:t xml:space="preserve">a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schedul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meeting </w:t>
      </w:r>
      <w:r w:rsidR="00164B07">
        <w:rPr>
          <w:rFonts w:eastAsia="Times New Roman" w:cs="Times New Roman"/>
          <w:color w:val="000000" w:themeColor="text1"/>
          <w:sz w:val="24"/>
          <w:szCs w:val="24"/>
        </w:rPr>
        <w:t xml:space="preserve">had to be rescheduled by County Commissioner, </w:t>
      </w:r>
      <w:r>
        <w:rPr>
          <w:rFonts w:eastAsia="Times New Roman" w:cs="Times New Roman"/>
          <w:color w:val="000000" w:themeColor="text1"/>
          <w:sz w:val="24"/>
          <w:szCs w:val="24"/>
        </w:rPr>
        <w:t>Gil Almquist</w:t>
      </w:r>
      <w:r w:rsidR="00164B07">
        <w:rPr>
          <w:rFonts w:eastAsia="Times New Roman" w:cs="Times New Roman"/>
          <w:color w:val="000000" w:themeColor="text1"/>
          <w:sz w:val="24"/>
          <w:szCs w:val="24"/>
        </w:rPr>
        <w:t>.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C47392">
        <w:rPr>
          <w:rFonts w:eastAsia="Times New Roman" w:cs="Times New Roman"/>
          <w:color w:val="000000" w:themeColor="text1"/>
          <w:sz w:val="24"/>
          <w:szCs w:val="24"/>
        </w:rPr>
        <w:t xml:space="preserve"> Commissioner Almquist asked that the Board find </w:t>
      </w:r>
      <w:r w:rsidR="00C47392" w:rsidRPr="00C47392">
        <w:rPr>
          <w:rFonts w:eastAsia="Times New Roman" w:cs="Times New Roman"/>
          <w:color w:val="000000" w:themeColor="text1"/>
          <w:sz w:val="24"/>
          <w:szCs w:val="24"/>
        </w:rPr>
        <w:t>some</w:t>
      </w:r>
      <w:r w:rsidR="004C17B7">
        <w:rPr>
          <w:rFonts w:eastAsia="Times New Roman" w:cs="Times New Roman"/>
          <w:color w:val="000000" w:themeColor="text1"/>
          <w:sz w:val="24"/>
          <w:szCs w:val="24"/>
        </w:rPr>
        <w:t xml:space="preserve">one to </w:t>
      </w:r>
      <w:r w:rsidR="00C47392" w:rsidRPr="00C47392">
        <w:rPr>
          <w:rFonts w:eastAsia="Times New Roman" w:cs="Times New Roman"/>
          <w:color w:val="000000" w:themeColor="text1"/>
          <w:sz w:val="24"/>
          <w:szCs w:val="24"/>
        </w:rPr>
        <w:t>provide a second appraisal of th</w:t>
      </w:r>
      <w:r w:rsidR="004C17B7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C47392" w:rsidRPr="00C47392">
        <w:rPr>
          <w:rFonts w:eastAsia="Times New Roman" w:cs="Times New Roman"/>
          <w:color w:val="000000" w:themeColor="text1"/>
          <w:sz w:val="24"/>
          <w:szCs w:val="24"/>
        </w:rPr>
        <w:t xml:space="preserve"> property</w:t>
      </w:r>
      <w:r w:rsidR="004C17B7">
        <w:rPr>
          <w:rFonts w:eastAsia="Times New Roman" w:cs="Times New Roman"/>
          <w:color w:val="000000" w:themeColor="text1"/>
          <w:sz w:val="24"/>
          <w:szCs w:val="24"/>
        </w:rPr>
        <w:t xml:space="preserve">.  He and Mark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Owens </w:t>
      </w:r>
      <w:r w:rsidR="004C17B7">
        <w:rPr>
          <w:rFonts w:eastAsia="Times New Roman" w:cs="Times New Roman"/>
          <w:color w:val="000000" w:themeColor="text1"/>
          <w:sz w:val="24"/>
          <w:szCs w:val="24"/>
        </w:rPr>
        <w:t xml:space="preserve">planned to prepare a </w:t>
      </w:r>
      <w:r w:rsidR="00C47392" w:rsidRPr="00C47392">
        <w:rPr>
          <w:rFonts w:eastAsia="Times New Roman" w:cs="Times New Roman"/>
          <w:color w:val="000000" w:themeColor="text1"/>
          <w:sz w:val="24"/>
          <w:szCs w:val="24"/>
        </w:rPr>
        <w:t xml:space="preserve">summary </w:t>
      </w:r>
      <w:r w:rsidR="004C17B7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F861A5" w:rsidRPr="00C47392">
        <w:rPr>
          <w:rFonts w:eastAsia="Times New Roman" w:cs="Times New Roman"/>
          <w:color w:val="000000" w:themeColor="text1"/>
          <w:sz w:val="24"/>
          <w:szCs w:val="24"/>
        </w:rPr>
        <w:t>provide</w:t>
      </w:r>
      <w:r w:rsidR="00C47392" w:rsidRPr="00C47392"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 w:rsidR="004C17B7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C47392" w:rsidRPr="00C47392">
        <w:rPr>
          <w:rFonts w:eastAsia="Times New Roman" w:cs="Times New Roman"/>
          <w:color w:val="000000" w:themeColor="text1"/>
          <w:sz w:val="24"/>
          <w:szCs w:val="24"/>
        </w:rPr>
        <w:t xml:space="preserve">ommissioners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regarding </w:t>
      </w:r>
      <w:r w:rsidR="004C17B7">
        <w:rPr>
          <w:rFonts w:eastAsia="Times New Roman" w:cs="Times New Roman"/>
          <w:color w:val="000000" w:themeColor="text1"/>
          <w:sz w:val="24"/>
          <w:szCs w:val="24"/>
        </w:rPr>
        <w:t>what has taken plac</w:t>
      </w:r>
      <w:r w:rsidR="00A77CEB">
        <w:rPr>
          <w:rFonts w:eastAsia="Times New Roman" w:cs="Times New Roman"/>
          <w:color w:val="000000" w:themeColor="text1"/>
          <w:sz w:val="24"/>
          <w:szCs w:val="24"/>
        </w:rPr>
        <w:t xml:space="preserve">e and discuss it at the next follow-up meeting.  </w:t>
      </w:r>
      <w:r w:rsidR="004D1C70">
        <w:rPr>
          <w:rFonts w:eastAsia="Times New Roman" w:cs="Times New Roman"/>
          <w:color w:val="000000" w:themeColor="text1"/>
          <w:sz w:val="24"/>
          <w:szCs w:val="24"/>
        </w:rPr>
        <w:t>Mark stated that the County C</w:t>
      </w:r>
      <w:r w:rsidR="004D1C70" w:rsidRPr="004D1C70">
        <w:rPr>
          <w:rFonts w:eastAsia="Times New Roman" w:cs="Times New Roman"/>
          <w:color w:val="000000" w:themeColor="text1"/>
          <w:sz w:val="24"/>
          <w:szCs w:val="24"/>
        </w:rPr>
        <w:t>ommissioners ha</w:t>
      </w:r>
      <w:r w:rsidR="004D1C70">
        <w:rPr>
          <w:rFonts w:eastAsia="Times New Roman" w:cs="Times New Roman"/>
          <w:color w:val="000000" w:themeColor="text1"/>
          <w:sz w:val="24"/>
          <w:szCs w:val="24"/>
        </w:rPr>
        <w:t>ve</w:t>
      </w:r>
      <w:r w:rsidR="004D1C70" w:rsidRPr="004D1C70">
        <w:rPr>
          <w:rFonts w:eastAsia="Times New Roman" w:cs="Times New Roman"/>
          <w:color w:val="000000" w:themeColor="text1"/>
          <w:sz w:val="24"/>
          <w:szCs w:val="24"/>
        </w:rPr>
        <w:t xml:space="preserve"> never written a letter expressing a desire to purchase th</w:t>
      </w:r>
      <w:r w:rsidR="004D1C70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4D1C70" w:rsidRPr="004D1C70">
        <w:rPr>
          <w:rFonts w:eastAsia="Times New Roman" w:cs="Times New Roman"/>
          <w:color w:val="000000" w:themeColor="text1"/>
          <w:sz w:val="24"/>
          <w:szCs w:val="24"/>
        </w:rPr>
        <w:t xml:space="preserve"> property. </w:t>
      </w:r>
      <w:r w:rsidR="004D1C70">
        <w:rPr>
          <w:rFonts w:eastAsia="Times New Roman" w:cs="Times New Roman"/>
          <w:color w:val="000000" w:themeColor="text1"/>
          <w:sz w:val="24"/>
          <w:szCs w:val="24"/>
        </w:rPr>
        <w:t xml:space="preserve"> He planned to approach </w:t>
      </w:r>
      <w:r w:rsidR="004D1C70" w:rsidRPr="004D1C70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4D1C70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4D1C70" w:rsidRPr="004D1C70">
        <w:rPr>
          <w:rFonts w:eastAsia="Times New Roman" w:cs="Times New Roman"/>
          <w:color w:val="000000" w:themeColor="text1"/>
          <w:sz w:val="24"/>
          <w:szCs w:val="24"/>
        </w:rPr>
        <w:t xml:space="preserve">ssistant </w:t>
      </w:r>
      <w:r w:rsidR="004D1C70"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4D1C70" w:rsidRPr="004D1C70">
        <w:rPr>
          <w:rFonts w:eastAsia="Times New Roman" w:cs="Times New Roman"/>
          <w:color w:val="000000" w:themeColor="text1"/>
          <w:sz w:val="24"/>
          <w:szCs w:val="24"/>
        </w:rPr>
        <w:t xml:space="preserve">ounty </w:t>
      </w:r>
      <w:r w:rsidR="004D1C70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4D1C70" w:rsidRPr="004D1C70">
        <w:rPr>
          <w:rFonts w:eastAsia="Times New Roman" w:cs="Times New Roman"/>
          <w:color w:val="000000" w:themeColor="text1"/>
          <w:sz w:val="24"/>
          <w:szCs w:val="24"/>
        </w:rPr>
        <w:t>ttorney to push the letter through.</w:t>
      </w:r>
    </w:p>
    <w:p w14:paraId="4D125224" w14:textId="2B1A92CA" w:rsidR="00C65EFC" w:rsidRPr="00C65EFC" w:rsidRDefault="00C65EFC" w:rsidP="00C65EFC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29A31FF4" w14:textId="58DDB915" w:rsidR="00496380" w:rsidRPr="00E4482C" w:rsidRDefault="00F633C4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Citizen Requests.</w:t>
      </w:r>
    </w:p>
    <w:p w14:paraId="4D203C47" w14:textId="38291D4C" w:rsidR="00125F33" w:rsidRDefault="00125F33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3289307" w14:textId="61E2C018" w:rsidR="009C48E2" w:rsidRDefault="009C48E2" w:rsidP="009C48E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Claudia suggested that w</w:t>
      </w:r>
      <w:r w:rsidRPr="009C48E2">
        <w:rPr>
          <w:rFonts w:eastAsia="Times New Roman" w:cs="Times New Roman"/>
          <w:color w:val="000000" w:themeColor="text1"/>
          <w:sz w:val="24"/>
          <w:szCs w:val="24"/>
        </w:rPr>
        <w:t xml:space="preserve">hen sending out </w:t>
      </w:r>
      <w:r w:rsidR="00F861A5" w:rsidRPr="009C48E2">
        <w:rPr>
          <w:rFonts w:eastAsia="Times New Roman" w:cs="Times New Roman"/>
          <w:color w:val="000000" w:themeColor="text1"/>
          <w:sz w:val="24"/>
          <w:szCs w:val="24"/>
        </w:rPr>
        <w:t>letters to</w:t>
      </w:r>
      <w:r w:rsidRPr="009C48E2">
        <w:rPr>
          <w:rFonts w:eastAsia="Times New Roman" w:cs="Times New Roman"/>
          <w:color w:val="000000" w:themeColor="text1"/>
          <w:sz w:val="24"/>
          <w:szCs w:val="24"/>
        </w:rPr>
        <w:t xml:space="preserve"> all </w:t>
      </w:r>
      <w:r w:rsidR="00F861A5" w:rsidRPr="009C48E2">
        <w:rPr>
          <w:rFonts w:eastAsia="Times New Roman" w:cs="Times New Roman"/>
          <w:color w:val="000000" w:themeColor="text1"/>
          <w:sz w:val="24"/>
          <w:szCs w:val="24"/>
        </w:rPr>
        <w:t>homeowners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>,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they remind them that it is their </w:t>
      </w:r>
      <w:r w:rsidRPr="009C48E2">
        <w:rPr>
          <w:rFonts w:eastAsia="Times New Roman" w:cs="Times New Roman"/>
          <w:color w:val="000000" w:themeColor="text1"/>
          <w:sz w:val="24"/>
          <w:szCs w:val="24"/>
        </w:rPr>
        <w:t xml:space="preserve">responsibility to 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 xml:space="preserve">clean up around their </w:t>
      </w:r>
      <w:r w:rsidRPr="009C48E2">
        <w:rPr>
          <w:rFonts w:eastAsia="Times New Roman" w:cs="Times New Roman"/>
          <w:color w:val="000000" w:themeColor="text1"/>
          <w:sz w:val="24"/>
          <w:szCs w:val="24"/>
        </w:rPr>
        <w:t>propert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>ies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 xml:space="preserve">.  The desire is to </w:t>
      </w:r>
      <w:r w:rsidRPr="009C48E2">
        <w:rPr>
          <w:rFonts w:eastAsia="Times New Roman" w:cs="Times New Roman"/>
          <w:color w:val="000000" w:themeColor="text1"/>
          <w:sz w:val="24"/>
          <w:szCs w:val="24"/>
        </w:rPr>
        <w:t>get everyone to mak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>e</w:t>
      </w:r>
      <w:r w:rsidRPr="009C48E2">
        <w:rPr>
          <w:rFonts w:eastAsia="Times New Roman" w:cs="Times New Roman"/>
          <w:color w:val="000000" w:themeColor="text1"/>
          <w:sz w:val="24"/>
          <w:szCs w:val="24"/>
        </w:rPr>
        <w:t xml:space="preserve"> their property fire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>-</w:t>
      </w:r>
      <w:r w:rsidRPr="009C48E2">
        <w:rPr>
          <w:rFonts w:eastAsia="Times New Roman" w:cs="Times New Roman"/>
          <w:color w:val="000000" w:themeColor="text1"/>
          <w:sz w:val="24"/>
          <w:szCs w:val="24"/>
        </w:rPr>
        <w:t>wise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6821C8">
        <w:rPr>
          <w:rFonts w:eastAsia="Times New Roman" w:cs="Times New Roman"/>
          <w:color w:val="000000" w:themeColor="text1"/>
          <w:sz w:val="24"/>
          <w:szCs w:val="24"/>
        </w:rPr>
        <w:t xml:space="preserve">Since the fire,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there are </w:t>
      </w:r>
      <w:r w:rsidR="006821C8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 xml:space="preserve">ome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who have still 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>not visited their propert</w:t>
      </w:r>
      <w:r w:rsidR="006821C8">
        <w:rPr>
          <w:rFonts w:eastAsia="Times New Roman" w:cs="Times New Roman"/>
          <w:color w:val="000000" w:themeColor="text1"/>
          <w:sz w:val="24"/>
          <w:szCs w:val="24"/>
        </w:rPr>
        <w:t>ies</w:t>
      </w:r>
      <w:r w:rsidR="00F26348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</w:p>
    <w:p w14:paraId="3B60FFBD" w14:textId="77777777" w:rsidR="006821C8" w:rsidRPr="009C48E2" w:rsidRDefault="006821C8" w:rsidP="009C48E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B940FD1" w14:textId="78625771" w:rsidR="007C5846" w:rsidRPr="00E4482C" w:rsidRDefault="007C5846" w:rsidP="00F87D82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Other Business.</w:t>
      </w:r>
    </w:p>
    <w:p w14:paraId="7700BF3F" w14:textId="77777777" w:rsidR="00125F33" w:rsidRDefault="00125F33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16C736E" w14:textId="6C315994" w:rsidR="00F365E3" w:rsidRDefault="00F365E3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A question was raised about the audit</w:t>
      </w:r>
      <w:r w:rsidR="00960676">
        <w:rPr>
          <w:rFonts w:eastAsia="Times New Roman" w:cs="Times New Roman"/>
          <w:color w:val="000000" w:themeColor="text1"/>
          <w:sz w:val="24"/>
          <w:szCs w:val="24"/>
        </w:rPr>
        <w:t xml:space="preserve">, which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>wa</w:t>
      </w:r>
      <w:r w:rsidR="00960676">
        <w:rPr>
          <w:rFonts w:eastAsia="Times New Roman" w:cs="Times New Roman"/>
          <w:color w:val="000000" w:themeColor="text1"/>
          <w:sz w:val="24"/>
          <w:szCs w:val="24"/>
        </w:rPr>
        <w:t xml:space="preserve">s still in process.  Chair Dalley offered to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reach out to </w:t>
      </w:r>
      <w:r w:rsidR="00960676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960676">
        <w:rPr>
          <w:rFonts w:eastAsia="Times New Roman" w:cs="Times New Roman"/>
          <w:color w:val="000000" w:themeColor="text1"/>
          <w:sz w:val="24"/>
          <w:szCs w:val="24"/>
        </w:rPr>
        <w:t xml:space="preserve">uditor to make sure she has </w:t>
      </w:r>
      <w:r w:rsidR="00174494">
        <w:rPr>
          <w:rFonts w:eastAsia="Times New Roman" w:cs="Times New Roman"/>
          <w:color w:val="000000" w:themeColor="text1"/>
          <w:sz w:val="24"/>
          <w:szCs w:val="24"/>
        </w:rPr>
        <w:t xml:space="preserve">everything </w:t>
      </w:r>
      <w:r w:rsidR="00960676">
        <w:rPr>
          <w:rFonts w:eastAsia="Times New Roman" w:cs="Times New Roman"/>
          <w:color w:val="000000" w:themeColor="text1"/>
          <w:sz w:val="24"/>
          <w:szCs w:val="24"/>
        </w:rPr>
        <w:t>she needs.</w:t>
      </w:r>
    </w:p>
    <w:p w14:paraId="5578B0B8" w14:textId="77777777" w:rsidR="00960676" w:rsidRPr="00E4482C" w:rsidRDefault="00960676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DC965BD" w14:textId="0ABD03B8" w:rsidR="007C5846" w:rsidRPr="00E4482C" w:rsidRDefault="007C5846" w:rsidP="00174494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Adjournment.</w:t>
      </w:r>
    </w:p>
    <w:p w14:paraId="2585087A" w14:textId="77777777" w:rsidR="009D57AA" w:rsidRPr="00E4482C" w:rsidRDefault="009D57AA" w:rsidP="00174494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593BDE6" w14:textId="6A6EACFE" w:rsidR="00F731AC" w:rsidRPr="00E4482C" w:rsidRDefault="00A26B74" w:rsidP="00174494">
      <w:pPr>
        <w:keepNext/>
        <w:keepLines/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 </w:t>
      </w:r>
      <w:r w:rsidR="00F731AC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moved to ADJOURN.  The motion passed with the unanimous consent of the Board.</w:t>
      </w:r>
    </w:p>
    <w:p w14:paraId="292DF71B" w14:textId="77777777" w:rsidR="00F731AC" w:rsidRPr="00E4482C" w:rsidRDefault="00F731AC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A96E0D" w14:textId="7A074891" w:rsidR="00496380" w:rsidRPr="00E4482C" w:rsidRDefault="00496380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The meeting adjourned at </w:t>
      </w:r>
      <w:r w:rsidR="00A26B74">
        <w:rPr>
          <w:rFonts w:eastAsia="Times New Roman" w:cs="Times New Roman"/>
          <w:color w:val="000000" w:themeColor="text1"/>
          <w:sz w:val="24"/>
          <w:szCs w:val="24"/>
        </w:rPr>
        <w:t xml:space="preserve">8:40 </w:t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>PM.</w:t>
      </w:r>
    </w:p>
    <w:p w14:paraId="626BF696" w14:textId="77777777" w:rsidR="0041762D" w:rsidRPr="00E4482C" w:rsidRDefault="0041762D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B9C47BA" w14:textId="3F1AB09A" w:rsidR="00683390" w:rsidRPr="00E4482C" w:rsidRDefault="00E12966" w:rsidP="00F87D82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>he next PVSSD meeting will be on</w:t>
      </w:r>
      <w:r w:rsidR="00496380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 Wednesday, </w:t>
      </w:r>
      <w:r w:rsidR="00210AD6">
        <w:rPr>
          <w:rFonts w:eastAsia="Times New Roman" w:cs="Times New Roman"/>
          <w:color w:val="000000" w:themeColor="text1"/>
          <w:sz w:val="24"/>
          <w:szCs w:val="24"/>
        </w:rPr>
        <w:t>March 11</w:t>
      </w:r>
      <w:r w:rsidR="00BF1E56" w:rsidRPr="00E4482C">
        <w:rPr>
          <w:rFonts w:eastAsia="Times New Roman" w:cs="Times New Roman"/>
          <w:color w:val="000000" w:themeColor="text1"/>
          <w:sz w:val="24"/>
          <w:szCs w:val="24"/>
        </w:rPr>
        <w:t>, 2026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>.</w:t>
      </w:r>
    </w:p>
    <w:sectPr w:rsidR="00683390" w:rsidRPr="00E4482C" w:rsidSect="00FD3C54">
      <w:headerReference w:type="default" r:id="rId7"/>
      <w:footerReference w:type="default" r:id="rId8"/>
      <w:pgSz w:w="12240" w:h="15840"/>
      <w:pgMar w:top="1296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3B861" w14:textId="77777777" w:rsidR="00AA3762" w:rsidRDefault="00AA3762" w:rsidP="00A7108C">
      <w:pPr>
        <w:spacing w:after="0" w:line="240" w:lineRule="auto"/>
      </w:pPr>
      <w:r>
        <w:separator/>
      </w:r>
    </w:p>
  </w:endnote>
  <w:endnote w:type="continuationSeparator" w:id="0">
    <w:p w14:paraId="09904237" w14:textId="77777777" w:rsidR="00AA3762" w:rsidRDefault="00AA3762" w:rsidP="00A71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17016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0BE7E7" w14:textId="07568935" w:rsidR="00A7108C" w:rsidRDefault="00A710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DD36B" w14:textId="77777777" w:rsidR="00A7108C" w:rsidRDefault="00A710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FFA45" w14:textId="77777777" w:rsidR="00AA3762" w:rsidRDefault="00AA3762" w:rsidP="00A7108C">
      <w:pPr>
        <w:spacing w:after="0" w:line="240" w:lineRule="auto"/>
      </w:pPr>
      <w:r>
        <w:separator/>
      </w:r>
    </w:p>
  </w:footnote>
  <w:footnote w:type="continuationSeparator" w:id="0">
    <w:p w14:paraId="751BC83F" w14:textId="77777777" w:rsidR="00AA3762" w:rsidRDefault="00AA3762" w:rsidP="00A71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CF575" w14:textId="1AD9EB4C" w:rsidR="00A7108C" w:rsidRPr="00236563" w:rsidRDefault="00A7108C">
    <w:pPr>
      <w:pStyle w:val="Header"/>
      <w:rPr>
        <w:rFonts w:cs="Times New Roman"/>
      </w:rPr>
    </w:pPr>
    <w:r w:rsidRPr="00236563">
      <w:rPr>
        <w:rFonts w:cs="Times New Roman"/>
      </w:rPr>
      <w:t>Pine Valley Special Service District Meeting</w:t>
    </w:r>
  </w:p>
  <w:p w14:paraId="57146AA6" w14:textId="1C123249" w:rsidR="00A7108C" w:rsidRPr="00236563" w:rsidRDefault="00EA0180">
    <w:pPr>
      <w:pStyle w:val="Header"/>
      <w:rPr>
        <w:rFonts w:cs="Times New Roman"/>
      </w:rPr>
    </w:pPr>
    <w:r w:rsidRPr="00236563">
      <w:rPr>
        <w:rFonts w:cs="Times New Roman"/>
      </w:rPr>
      <w:t>February 11</w:t>
    </w:r>
    <w:r w:rsidR="00D4703C" w:rsidRPr="00236563">
      <w:rPr>
        <w:rFonts w:cs="Times New Roman"/>
      </w:rPr>
      <w:t>, 2026</w:t>
    </w:r>
  </w:p>
  <w:p w14:paraId="20C5213C" w14:textId="77777777" w:rsidR="00934980" w:rsidRDefault="00934980">
    <w:pPr>
      <w:pStyle w:val="Header"/>
    </w:pPr>
  </w:p>
  <w:p w14:paraId="11B25372" w14:textId="77777777" w:rsidR="00934980" w:rsidRDefault="00934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9273B"/>
    <w:multiLevelType w:val="hybridMultilevel"/>
    <w:tmpl w:val="4C90AAC2"/>
    <w:lvl w:ilvl="0" w:tplc="02909D9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C1793"/>
    <w:multiLevelType w:val="hybridMultilevel"/>
    <w:tmpl w:val="57C20D96"/>
    <w:lvl w:ilvl="0" w:tplc="0BD4260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D1B8F"/>
    <w:multiLevelType w:val="hybridMultilevel"/>
    <w:tmpl w:val="C9C2B4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E3DDC"/>
    <w:multiLevelType w:val="hybridMultilevel"/>
    <w:tmpl w:val="E0746B4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21B174B"/>
    <w:multiLevelType w:val="hybridMultilevel"/>
    <w:tmpl w:val="82DA897A"/>
    <w:lvl w:ilvl="0" w:tplc="53CC4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3147AB"/>
    <w:multiLevelType w:val="hybridMultilevel"/>
    <w:tmpl w:val="69B26126"/>
    <w:lvl w:ilvl="0" w:tplc="8ED2AE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F520E7"/>
    <w:multiLevelType w:val="multilevel"/>
    <w:tmpl w:val="ECF8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B0FD7"/>
    <w:multiLevelType w:val="hybridMultilevel"/>
    <w:tmpl w:val="883CDA7E"/>
    <w:lvl w:ilvl="0" w:tplc="53D6BC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41CBD"/>
    <w:multiLevelType w:val="hybridMultilevel"/>
    <w:tmpl w:val="17FEAC00"/>
    <w:lvl w:ilvl="0" w:tplc="1F0A46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C93E0F"/>
    <w:multiLevelType w:val="hybridMultilevel"/>
    <w:tmpl w:val="CD363516"/>
    <w:lvl w:ilvl="0" w:tplc="0409000F">
      <w:start w:val="1"/>
      <w:numFmt w:val="decimal"/>
      <w:lvlText w:val="%1."/>
      <w:lvlJc w:val="left"/>
      <w:pPr>
        <w:ind w:left="540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0" w15:restartNumberingAfterBreak="0">
    <w:nsid w:val="4AB258D6"/>
    <w:multiLevelType w:val="multilevel"/>
    <w:tmpl w:val="A31CD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982D10"/>
    <w:multiLevelType w:val="hybridMultilevel"/>
    <w:tmpl w:val="2FFEA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825C4"/>
    <w:multiLevelType w:val="hybridMultilevel"/>
    <w:tmpl w:val="C1A6A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A726C6"/>
    <w:multiLevelType w:val="hybridMultilevel"/>
    <w:tmpl w:val="9B4C52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653ABD"/>
    <w:multiLevelType w:val="multilevel"/>
    <w:tmpl w:val="325C6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6F3525"/>
    <w:multiLevelType w:val="hybridMultilevel"/>
    <w:tmpl w:val="60E6E3E6"/>
    <w:lvl w:ilvl="0" w:tplc="682851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80239EB"/>
    <w:multiLevelType w:val="hybridMultilevel"/>
    <w:tmpl w:val="481A8FC0"/>
    <w:lvl w:ilvl="0" w:tplc="8EACC30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426862">
    <w:abstractNumId w:val="3"/>
  </w:num>
  <w:num w:numId="2" w16cid:durableId="719867555">
    <w:abstractNumId w:val="2"/>
  </w:num>
  <w:num w:numId="3" w16cid:durableId="1576279031">
    <w:abstractNumId w:val="0"/>
  </w:num>
  <w:num w:numId="4" w16cid:durableId="998733296">
    <w:abstractNumId w:val="9"/>
  </w:num>
  <w:num w:numId="5" w16cid:durableId="1075123865">
    <w:abstractNumId w:val="4"/>
  </w:num>
  <w:num w:numId="6" w16cid:durableId="204561833">
    <w:abstractNumId w:val="13"/>
  </w:num>
  <w:num w:numId="7" w16cid:durableId="953363096">
    <w:abstractNumId w:val="16"/>
  </w:num>
  <w:num w:numId="8" w16cid:durableId="1770199485">
    <w:abstractNumId w:val="8"/>
  </w:num>
  <w:num w:numId="9" w16cid:durableId="427236294">
    <w:abstractNumId w:val="15"/>
  </w:num>
  <w:num w:numId="10" w16cid:durableId="1505167359">
    <w:abstractNumId w:val="14"/>
  </w:num>
  <w:num w:numId="11" w16cid:durableId="1229536808">
    <w:abstractNumId w:val="6"/>
  </w:num>
  <w:num w:numId="12" w16cid:durableId="2103143543">
    <w:abstractNumId w:val="10"/>
  </w:num>
  <w:num w:numId="13" w16cid:durableId="710541412">
    <w:abstractNumId w:val="7"/>
  </w:num>
  <w:num w:numId="14" w16cid:durableId="1666861013">
    <w:abstractNumId w:val="11"/>
  </w:num>
  <w:num w:numId="15" w16cid:durableId="1741757244">
    <w:abstractNumId w:val="1"/>
  </w:num>
  <w:num w:numId="16" w16cid:durableId="477841417">
    <w:abstractNumId w:val="5"/>
  </w:num>
  <w:num w:numId="17" w16cid:durableId="14787128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jA1NTAyNDI3szBS0lEKTi0uzszPAykwrwUAD6YzsCwAAAA="/>
  </w:docVars>
  <w:rsids>
    <w:rsidRoot w:val="000D1E52"/>
    <w:rsid w:val="000007F6"/>
    <w:rsid w:val="00000A96"/>
    <w:rsid w:val="00005731"/>
    <w:rsid w:val="00006002"/>
    <w:rsid w:val="00006812"/>
    <w:rsid w:val="00006C9D"/>
    <w:rsid w:val="00007E2A"/>
    <w:rsid w:val="00010E45"/>
    <w:rsid w:val="00011681"/>
    <w:rsid w:val="00011F3D"/>
    <w:rsid w:val="000125B4"/>
    <w:rsid w:val="00012603"/>
    <w:rsid w:val="00012B40"/>
    <w:rsid w:val="00012B6E"/>
    <w:rsid w:val="000131D8"/>
    <w:rsid w:val="0001467D"/>
    <w:rsid w:val="0001583C"/>
    <w:rsid w:val="0001585B"/>
    <w:rsid w:val="0001772F"/>
    <w:rsid w:val="000200D8"/>
    <w:rsid w:val="00020F88"/>
    <w:rsid w:val="00024431"/>
    <w:rsid w:val="00025E5C"/>
    <w:rsid w:val="000266E0"/>
    <w:rsid w:val="0003005A"/>
    <w:rsid w:val="00031408"/>
    <w:rsid w:val="00032D21"/>
    <w:rsid w:val="0003345E"/>
    <w:rsid w:val="00033B4F"/>
    <w:rsid w:val="00033FE4"/>
    <w:rsid w:val="00036A61"/>
    <w:rsid w:val="000375E1"/>
    <w:rsid w:val="00040244"/>
    <w:rsid w:val="00041590"/>
    <w:rsid w:val="00042E90"/>
    <w:rsid w:val="00044703"/>
    <w:rsid w:val="00044F59"/>
    <w:rsid w:val="0004532D"/>
    <w:rsid w:val="00046C20"/>
    <w:rsid w:val="0004725F"/>
    <w:rsid w:val="00047417"/>
    <w:rsid w:val="000475EA"/>
    <w:rsid w:val="00047A2D"/>
    <w:rsid w:val="00051DA6"/>
    <w:rsid w:val="000527D3"/>
    <w:rsid w:val="000529C8"/>
    <w:rsid w:val="00052C14"/>
    <w:rsid w:val="000544E2"/>
    <w:rsid w:val="0005463B"/>
    <w:rsid w:val="000562F6"/>
    <w:rsid w:val="000568C7"/>
    <w:rsid w:val="00057A16"/>
    <w:rsid w:val="00060CDD"/>
    <w:rsid w:val="0006101E"/>
    <w:rsid w:val="00061A49"/>
    <w:rsid w:val="000624B6"/>
    <w:rsid w:val="00065A97"/>
    <w:rsid w:val="00066839"/>
    <w:rsid w:val="00066E52"/>
    <w:rsid w:val="000676E9"/>
    <w:rsid w:val="00067777"/>
    <w:rsid w:val="00070395"/>
    <w:rsid w:val="000709DA"/>
    <w:rsid w:val="0007167D"/>
    <w:rsid w:val="00071E27"/>
    <w:rsid w:val="0007211D"/>
    <w:rsid w:val="000727EB"/>
    <w:rsid w:val="0007296D"/>
    <w:rsid w:val="00072A3B"/>
    <w:rsid w:val="00072B50"/>
    <w:rsid w:val="00072ED2"/>
    <w:rsid w:val="00073CF4"/>
    <w:rsid w:val="00074E10"/>
    <w:rsid w:val="00077663"/>
    <w:rsid w:val="00077704"/>
    <w:rsid w:val="000811E3"/>
    <w:rsid w:val="0008190A"/>
    <w:rsid w:val="00084814"/>
    <w:rsid w:val="00085246"/>
    <w:rsid w:val="00085C21"/>
    <w:rsid w:val="000869FB"/>
    <w:rsid w:val="00090564"/>
    <w:rsid w:val="00091CE6"/>
    <w:rsid w:val="000921E3"/>
    <w:rsid w:val="0009327C"/>
    <w:rsid w:val="000940AE"/>
    <w:rsid w:val="00094397"/>
    <w:rsid w:val="00094F31"/>
    <w:rsid w:val="000966A4"/>
    <w:rsid w:val="00096B36"/>
    <w:rsid w:val="00097718"/>
    <w:rsid w:val="000A2124"/>
    <w:rsid w:val="000A2DD6"/>
    <w:rsid w:val="000A3B3E"/>
    <w:rsid w:val="000A53C5"/>
    <w:rsid w:val="000A5BB1"/>
    <w:rsid w:val="000A68E5"/>
    <w:rsid w:val="000A6990"/>
    <w:rsid w:val="000B000E"/>
    <w:rsid w:val="000B048F"/>
    <w:rsid w:val="000B05A3"/>
    <w:rsid w:val="000B2054"/>
    <w:rsid w:val="000B3F5E"/>
    <w:rsid w:val="000B4094"/>
    <w:rsid w:val="000B46A8"/>
    <w:rsid w:val="000B4D9C"/>
    <w:rsid w:val="000B59A3"/>
    <w:rsid w:val="000C1327"/>
    <w:rsid w:val="000C4C04"/>
    <w:rsid w:val="000C6658"/>
    <w:rsid w:val="000D070E"/>
    <w:rsid w:val="000D0CD9"/>
    <w:rsid w:val="000D1091"/>
    <w:rsid w:val="000D14C4"/>
    <w:rsid w:val="000D1E52"/>
    <w:rsid w:val="000D2FCD"/>
    <w:rsid w:val="000D359A"/>
    <w:rsid w:val="000D387A"/>
    <w:rsid w:val="000D4E7E"/>
    <w:rsid w:val="000D530F"/>
    <w:rsid w:val="000D5471"/>
    <w:rsid w:val="000D64C6"/>
    <w:rsid w:val="000D70BA"/>
    <w:rsid w:val="000D7356"/>
    <w:rsid w:val="000D779D"/>
    <w:rsid w:val="000D7958"/>
    <w:rsid w:val="000E03BF"/>
    <w:rsid w:val="000E38A1"/>
    <w:rsid w:val="000E5226"/>
    <w:rsid w:val="000E524E"/>
    <w:rsid w:val="000E7233"/>
    <w:rsid w:val="000F1A10"/>
    <w:rsid w:val="000F2E2B"/>
    <w:rsid w:val="000F2E65"/>
    <w:rsid w:val="000F3241"/>
    <w:rsid w:val="000F7907"/>
    <w:rsid w:val="000F7B0F"/>
    <w:rsid w:val="000F7F9F"/>
    <w:rsid w:val="00100213"/>
    <w:rsid w:val="00100D81"/>
    <w:rsid w:val="0010197C"/>
    <w:rsid w:val="00102756"/>
    <w:rsid w:val="00102D21"/>
    <w:rsid w:val="001047DC"/>
    <w:rsid w:val="001057EB"/>
    <w:rsid w:val="00105ACD"/>
    <w:rsid w:val="0010650E"/>
    <w:rsid w:val="001076A5"/>
    <w:rsid w:val="00107E05"/>
    <w:rsid w:val="0011039E"/>
    <w:rsid w:val="00110D5B"/>
    <w:rsid w:val="0011137C"/>
    <w:rsid w:val="00111A98"/>
    <w:rsid w:val="0011206A"/>
    <w:rsid w:val="00112679"/>
    <w:rsid w:val="00113060"/>
    <w:rsid w:val="00114217"/>
    <w:rsid w:val="001156A1"/>
    <w:rsid w:val="00115D64"/>
    <w:rsid w:val="00115FAC"/>
    <w:rsid w:val="001162E0"/>
    <w:rsid w:val="00117682"/>
    <w:rsid w:val="001200E3"/>
    <w:rsid w:val="00120112"/>
    <w:rsid w:val="00120728"/>
    <w:rsid w:val="001218D9"/>
    <w:rsid w:val="00121C4A"/>
    <w:rsid w:val="00125192"/>
    <w:rsid w:val="00125F33"/>
    <w:rsid w:val="0012679B"/>
    <w:rsid w:val="001309EB"/>
    <w:rsid w:val="00134B37"/>
    <w:rsid w:val="00136391"/>
    <w:rsid w:val="00137008"/>
    <w:rsid w:val="00140CDA"/>
    <w:rsid w:val="00142426"/>
    <w:rsid w:val="001431F8"/>
    <w:rsid w:val="00144195"/>
    <w:rsid w:val="00144846"/>
    <w:rsid w:val="00145C43"/>
    <w:rsid w:val="0014724F"/>
    <w:rsid w:val="0014768D"/>
    <w:rsid w:val="0014785A"/>
    <w:rsid w:val="00147873"/>
    <w:rsid w:val="00147C71"/>
    <w:rsid w:val="00147D1A"/>
    <w:rsid w:val="001502EB"/>
    <w:rsid w:val="00151ED1"/>
    <w:rsid w:val="00152013"/>
    <w:rsid w:val="00152862"/>
    <w:rsid w:val="0015293B"/>
    <w:rsid w:val="00153782"/>
    <w:rsid w:val="00154ECE"/>
    <w:rsid w:val="001558BD"/>
    <w:rsid w:val="00155C27"/>
    <w:rsid w:val="001569DB"/>
    <w:rsid w:val="00156DCF"/>
    <w:rsid w:val="0015747D"/>
    <w:rsid w:val="001575CD"/>
    <w:rsid w:val="00157967"/>
    <w:rsid w:val="00157A0F"/>
    <w:rsid w:val="00161468"/>
    <w:rsid w:val="00161C15"/>
    <w:rsid w:val="00161E42"/>
    <w:rsid w:val="001624C2"/>
    <w:rsid w:val="0016327E"/>
    <w:rsid w:val="00163340"/>
    <w:rsid w:val="00163525"/>
    <w:rsid w:val="001644AF"/>
    <w:rsid w:val="00164B07"/>
    <w:rsid w:val="001665B1"/>
    <w:rsid w:val="00166EB4"/>
    <w:rsid w:val="00167547"/>
    <w:rsid w:val="0016786D"/>
    <w:rsid w:val="0017194A"/>
    <w:rsid w:val="001725A2"/>
    <w:rsid w:val="00174494"/>
    <w:rsid w:val="0017532F"/>
    <w:rsid w:val="00176CFE"/>
    <w:rsid w:val="0017767F"/>
    <w:rsid w:val="0018046A"/>
    <w:rsid w:val="001805E7"/>
    <w:rsid w:val="00180EB5"/>
    <w:rsid w:val="001817E3"/>
    <w:rsid w:val="00182128"/>
    <w:rsid w:val="0018288E"/>
    <w:rsid w:val="00183047"/>
    <w:rsid w:val="001845C8"/>
    <w:rsid w:val="00185816"/>
    <w:rsid w:val="00185DEF"/>
    <w:rsid w:val="00186677"/>
    <w:rsid w:val="001869E4"/>
    <w:rsid w:val="001873FF"/>
    <w:rsid w:val="00187434"/>
    <w:rsid w:val="00187F96"/>
    <w:rsid w:val="001907D5"/>
    <w:rsid w:val="0019151F"/>
    <w:rsid w:val="00192193"/>
    <w:rsid w:val="00193845"/>
    <w:rsid w:val="00193E45"/>
    <w:rsid w:val="001963E6"/>
    <w:rsid w:val="001A026C"/>
    <w:rsid w:val="001A0754"/>
    <w:rsid w:val="001A18AD"/>
    <w:rsid w:val="001A3E74"/>
    <w:rsid w:val="001A4F83"/>
    <w:rsid w:val="001A6658"/>
    <w:rsid w:val="001A77B7"/>
    <w:rsid w:val="001B014A"/>
    <w:rsid w:val="001B01BD"/>
    <w:rsid w:val="001B246B"/>
    <w:rsid w:val="001B26E8"/>
    <w:rsid w:val="001B288E"/>
    <w:rsid w:val="001B33DF"/>
    <w:rsid w:val="001B3C09"/>
    <w:rsid w:val="001B3EEC"/>
    <w:rsid w:val="001B42CB"/>
    <w:rsid w:val="001B5577"/>
    <w:rsid w:val="001B5C48"/>
    <w:rsid w:val="001B6A9D"/>
    <w:rsid w:val="001B6AEE"/>
    <w:rsid w:val="001B7E96"/>
    <w:rsid w:val="001C08C0"/>
    <w:rsid w:val="001C0B76"/>
    <w:rsid w:val="001C1B40"/>
    <w:rsid w:val="001C2292"/>
    <w:rsid w:val="001C2C8B"/>
    <w:rsid w:val="001C2DE2"/>
    <w:rsid w:val="001C31EE"/>
    <w:rsid w:val="001C324E"/>
    <w:rsid w:val="001C5E18"/>
    <w:rsid w:val="001C7779"/>
    <w:rsid w:val="001C7B92"/>
    <w:rsid w:val="001C7EBD"/>
    <w:rsid w:val="001D0362"/>
    <w:rsid w:val="001D0CF7"/>
    <w:rsid w:val="001D1411"/>
    <w:rsid w:val="001D17A6"/>
    <w:rsid w:val="001D27E8"/>
    <w:rsid w:val="001D3380"/>
    <w:rsid w:val="001D34A0"/>
    <w:rsid w:val="001D3B9E"/>
    <w:rsid w:val="001D3DED"/>
    <w:rsid w:val="001D3EDF"/>
    <w:rsid w:val="001D40A9"/>
    <w:rsid w:val="001D4A7F"/>
    <w:rsid w:val="001D4BDD"/>
    <w:rsid w:val="001D535B"/>
    <w:rsid w:val="001D6115"/>
    <w:rsid w:val="001D78F4"/>
    <w:rsid w:val="001E18BE"/>
    <w:rsid w:val="001E200B"/>
    <w:rsid w:val="001E4C36"/>
    <w:rsid w:val="001E5CF7"/>
    <w:rsid w:val="001E7052"/>
    <w:rsid w:val="001F13B8"/>
    <w:rsid w:val="001F21CC"/>
    <w:rsid w:val="001F27BC"/>
    <w:rsid w:val="001F287C"/>
    <w:rsid w:val="001F33EB"/>
    <w:rsid w:val="001F3D0B"/>
    <w:rsid w:val="001F48B1"/>
    <w:rsid w:val="001F4F45"/>
    <w:rsid w:val="001F6233"/>
    <w:rsid w:val="001F6F59"/>
    <w:rsid w:val="00200897"/>
    <w:rsid w:val="00203591"/>
    <w:rsid w:val="002036CD"/>
    <w:rsid w:val="00203BCE"/>
    <w:rsid w:val="00204DC8"/>
    <w:rsid w:val="00206092"/>
    <w:rsid w:val="00206559"/>
    <w:rsid w:val="0020756D"/>
    <w:rsid w:val="002105D8"/>
    <w:rsid w:val="00210AD6"/>
    <w:rsid w:val="00211998"/>
    <w:rsid w:val="002129FF"/>
    <w:rsid w:val="00214740"/>
    <w:rsid w:val="00220C95"/>
    <w:rsid w:val="0022235D"/>
    <w:rsid w:val="00223218"/>
    <w:rsid w:val="00223787"/>
    <w:rsid w:val="00224515"/>
    <w:rsid w:val="00230841"/>
    <w:rsid w:val="00230872"/>
    <w:rsid w:val="0023162A"/>
    <w:rsid w:val="00231D6B"/>
    <w:rsid w:val="00232431"/>
    <w:rsid w:val="002334E8"/>
    <w:rsid w:val="0023447F"/>
    <w:rsid w:val="00236563"/>
    <w:rsid w:val="00240EED"/>
    <w:rsid w:val="00241108"/>
    <w:rsid w:val="0024151C"/>
    <w:rsid w:val="00244800"/>
    <w:rsid w:val="0024515C"/>
    <w:rsid w:val="00245710"/>
    <w:rsid w:val="002469E0"/>
    <w:rsid w:val="002469FE"/>
    <w:rsid w:val="00246AE9"/>
    <w:rsid w:val="00247B34"/>
    <w:rsid w:val="00251E4E"/>
    <w:rsid w:val="00252280"/>
    <w:rsid w:val="00252657"/>
    <w:rsid w:val="002542F1"/>
    <w:rsid w:val="00254B1D"/>
    <w:rsid w:val="00254C2D"/>
    <w:rsid w:val="0025528E"/>
    <w:rsid w:val="002555A9"/>
    <w:rsid w:val="002564C6"/>
    <w:rsid w:val="00256A1D"/>
    <w:rsid w:val="002572F5"/>
    <w:rsid w:val="00257761"/>
    <w:rsid w:val="00261235"/>
    <w:rsid w:val="00261904"/>
    <w:rsid w:val="00261AC4"/>
    <w:rsid w:val="0026290D"/>
    <w:rsid w:val="00262CB5"/>
    <w:rsid w:val="00262E1E"/>
    <w:rsid w:val="002631B6"/>
    <w:rsid w:val="00263277"/>
    <w:rsid w:val="0026390F"/>
    <w:rsid w:val="00263E59"/>
    <w:rsid w:val="00265130"/>
    <w:rsid w:val="00266096"/>
    <w:rsid w:val="00272E44"/>
    <w:rsid w:val="00273120"/>
    <w:rsid w:val="00273CBA"/>
    <w:rsid w:val="002749A9"/>
    <w:rsid w:val="00274AF7"/>
    <w:rsid w:val="00274C99"/>
    <w:rsid w:val="002751F1"/>
    <w:rsid w:val="002761F2"/>
    <w:rsid w:val="00276A62"/>
    <w:rsid w:val="00281B56"/>
    <w:rsid w:val="002822D5"/>
    <w:rsid w:val="00283DA3"/>
    <w:rsid w:val="002847DD"/>
    <w:rsid w:val="00284A76"/>
    <w:rsid w:val="0028528A"/>
    <w:rsid w:val="00285504"/>
    <w:rsid w:val="00286C99"/>
    <w:rsid w:val="00287926"/>
    <w:rsid w:val="002879AF"/>
    <w:rsid w:val="0029066C"/>
    <w:rsid w:val="00290912"/>
    <w:rsid w:val="00291CB0"/>
    <w:rsid w:val="00292DF1"/>
    <w:rsid w:val="0029306E"/>
    <w:rsid w:val="00294794"/>
    <w:rsid w:val="0029523F"/>
    <w:rsid w:val="002957B7"/>
    <w:rsid w:val="00295EB9"/>
    <w:rsid w:val="00296435"/>
    <w:rsid w:val="00296605"/>
    <w:rsid w:val="002A1A6B"/>
    <w:rsid w:val="002A230D"/>
    <w:rsid w:val="002A25E8"/>
    <w:rsid w:val="002A2863"/>
    <w:rsid w:val="002A380A"/>
    <w:rsid w:val="002A4611"/>
    <w:rsid w:val="002A4D8B"/>
    <w:rsid w:val="002A4D9B"/>
    <w:rsid w:val="002A5583"/>
    <w:rsid w:val="002A58BC"/>
    <w:rsid w:val="002A6270"/>
    <w:rsid w:val="002A638F"/>
    <w:rsid w:val="002A7821"/>
    <w:rsid w:val="002B0BA4"/>
    <w:rsid w:val="002B1C75"/>
    <w:rsid w:val="002B1EBC"/>
    <w:rsid w:val="002B3E96"/>
    <w:rsid w:val="002B4822"/>
    <w:rsid w:val="002B4B1B"/>
    <w:rsid w:val="002B50F3"/>
    <w:rsid w:val="002B6665"/>
    <w:rsid w:val="002B7F4B"/>
    <w:rsid w:val="002C10E1"/>
    <w:rsid w:val="002C1B11"/>
    <w:rsid w:val="002C1E74"/>
    <w:rsid w:val="002C24E0"/>
    <w:rsid w:val="002C26EA"/>
    <w:rsid w:val="002C345D"/>
    <w:rsid w:val="002C7AD7"/>
    <w:rsid w:val="002D021F"/>
    <w:rsid w:val="002D17F0"/>
    <w:rsid w:val="002D1EBA"/>
    <w:rsid w:val="002D2EEB"/>
    <w:rsid w:val="002D3BC0"/>
    <w:rsid w:val="002D4B78"/>
    <w:rsid w:val="002D63C0"/>
    <w:rsid w:val="002E004C"/>
    <w:rsid w:val="002E01C2"/>
    <w:rsid w:val="002E0DE1"/>
    <w:rsid w:val="002E10C6"/>
    <w:rsid w:val="002E2DA3"/>
    <w:rsid w:val="002E370B"/>
    <w:rsid w:val="002E4232"/>
    <w:rsid w:val="002E5254"/>
    <w:rsid w:val="002E5388"/>
    <w:rsid w:val="002E6294"/>
    <w:rsid w:val="002F11AA"/>
    <w:rsid w:val="002F172B"/>
    <w:rsid w:val="002F1895"/>
    <w:rsid w:val="002F2A29"/>
    <w:rsid w:val="002F39FB"/>
    <w:rsid w:val="002F3BFA"/>
    <w:rsid w:val="002F3E49"/>
    <w:rsid w:val="002F4F28"/>
    <w:rsid w:val="002F71A4"/>
    <w:rsid w:val="002F7A5E"/>
    <w:rsid w:val="00300350"/>
    <w:rsid w:val="003010FF"/>
    <w:rsid w:val="00302AD3"/>
    <w:rsid w:val="00303488"/>
    <w:rsid w:val="00303C49"/>
    <w:rsid w:val="00303C4C"/>
    <w:rsid w:val="003044B4"/>
    <w:rsid w:val="00304682"/>
    <w:rsid w:val="003047C8"/>
    <w:rsid w:val="00311319"/>
    <w:rsid w:val="0031200D"/>
    <w:rsid w:val="0031248D"/>
    <w:rsid w:val="00312FDC"/>
    <w:rsid w:val="003137CC"/>
    <w:rsid w:val="00313A2F"/>
    <w:rsid w:val="00314961"/>
    <w:rsid w:val="003170D7"/>
    <w:rsid w:val="00317AEA"/>
    <w:rsid w:val="00320407"/>
    <w:rsid w:val="00321522"/>
    <w:rsid w:val="00323AF8"/>
    <w:rsid w:val="00324027"/>
    <w:rsid w:val="0032409D"/>
    <w:rsid w:val="0032490C"/>
    <w:rsid w:val="00325F9B"/>
    <w:rsid w:val="003266D8"/>
    <w:rsid w:val="003269A8"/>
    <w:rsid w:val="003276A5"/>
    <w:rsid w:val="003277ED"/>
    <w:rsid w:val="00327A53"/>
    <w:rsid w:val="0033065F"/>
    <w:rsid w:val="003337F5"/>
    <w:rsid w:val="00333A52"/>
    <w:rsid w:val="003344A3"/>
    <w:rsid w:val="00334F0B"/>
    <w:rsid w:val="003357B6"/>
    <w:rsid w:val="0033776E"/>
    <w:rsid w:val="00340847"/>
    <w:rsid w:val="00340DF7"/>
    <w:rsid w:val="003419CA"/>
    <w:rsid w:val="00342488"/>
    <w:rsid w:val="00344471"/>
    <w:rsid w:val="00345919"/>
    <w:rsid w:val="00347298"/>
    <w:rsid w:val="00350422"/>
    <w:rsid w:val="0035152A"/>
    <w:rsid w:val="00351BCD"/>
    <w:rsid w:val="003524FA"/>
    <w:rsid w:val="00354397"/>
    <w:rsid w:val="00355E7A"/>
    <w:rsid w:val="00356406"/>
    <w:rsid w:val="0035653A"/>
    <w:rsid w:val="00356940"/>
    <w:rsid w:val="00357C0E"/>
    <w:rsid w:val="00360476"/>
    <w:rsid w:val="00361DC3"/>
    <w:rsid w:val="00362462"/>
    <w:rsid w:val="00362499"/>
    <w:rsid w:val="00362BA2"/>
    <w:rsid w:val="0036370F"/>
    <w:rsid w:val="00363876"/>
    <w:rsid w:val="003639C9"/>
    <w:rsid w:val="00363AAC"/>
    <w:rsid w:val="00363D2F"/>
    <w:rsid w:val="00365985"/>
    <w:rsid w:val="00365DF1"/>
    <w:rsid w:val="00366808"/>
    <w:rsid w:val="00366E83"/>
    <w:rsid w:val="003701DC"/>
    <w:rsid w:val="00371116"/>
    <w:rsid w:val="00371C4B"/>
    <w:rsid w:val="003721FB"/>
    <w:rsid w:val="0037276A"/>
    <w:rsid w:val="00372A71"/>
    <w:rsid w:val="00375D06"/>
    <w:rsid w:val="00380012"/>
    <w:rsid w:val="00380C73"/>
    <w:rsid w:val="00380DCC"/>
    <w:rsid w:val="00381BF5"/>
    <w:rsid w:val="00382298"/>
    <w:rsid w:val="003829DE"/>
    <w:rsid w:val="00383464"/>
    <w:rsid w:val="003840DF"/>
    <w:rsid w:val="003847C6"/>
    <w:rsid w:val="003858C8"/>
    <w:rsid w:val="00386844"/>
    <w:rsid w:val="00386A3E"/>
    <w:rsid w:val="00386BE8"/>
    <w:rsid w:val="00386F43"/>
    <w:rsid w:val="003900BE"/>
    <w:rsid w:val="00391081"/>
    <w:rsid w:val="003940C2"/>
    <w:rsid w:val="0039424F"/>
    <w:rsid w:val="0039469D"/>
    <w:rsid w:val="003949FA"/>
    <w:rsid w:val="003A07DE"/>
    <w:rsid w:val="003A1D72"/>
    <w:rsid w:val="003A2109"/>
    <w:rsid w:val="003A317C"/>
    <w:rsid w:val="003A3410"/>
    <w:rsid w:val="003A3FCF"/>
    <w:rsid w:val="003A57CB"/>
    <w:rsid w:val="003A660C"/>
    <w:rsid w:val="003A76F6"/>
    <w:rsid w:val="003B055B"/>
    <w:rsid w:val="003B1EB9"/>
    <w:rsid w:val="003B2441"/>
    <w:rsid w:val="003B35E3"/>
    <w:rsid w:val="003B3F52"/>
    <w:rsid w:val="003B48E9"/>
    <w:rsid w:val="003B5AE2"/>
    <w:rsid w:val="003B5FD0"/>
    <w:rsid w:val="003C26D4"/>
    <w:rsid w:val="003C2E55"/>
    <w:rsid w:val="003C31CE"/>
    <w:rsid w:val="003C34ED"/>
    <w:rsid w:val="003C4D30"/>
    <w:rsid w:val="003C4F4C"/>
    <w:rsid w:val="003C6AEA"/>
    <w:rsid w:val="003C71AA"/>
    <w:rsid w:val="003D0184"/>
    <w:rsid w:val="003D14DB"/>
    <w:rsid w:val="003D1778"/>
    <w:rsid w:val="003D3DF5"/>
    <w:rsid w:val="003D3F7A"/>
    <w:rsid w:val="003D6FB6"/>
    <w:rsid w:val="003D75D8"/>
    <w:rsid w:val="003E0CAA"/>
    <w:rsid w:val="003E0ED2"/>
    <w:rsid w:val="003E1135"/>
    <w:rsid w:val="003E19E3"/>
    <w:rsid w:val="003E2937"/>
    <w:rsid w:val="003E53F4"/>
    <w:rsid w:val="003E6C69"/>
    <w:rsid w:val="003E770E"/>
    <w:rsid w:val="003F029B"/>
    <w:rsid w:val="003F0564"/>
    <w:rsid w:val="003F20D2"/>
    <w:rsid w:val="003F3AD6"/>
    <w:rsid w:val="003F54FB"/>
    <w:rsid w:val="003F5DDC"/>
    <w:rsid w:val="003F5E75"/>
    <w:rsid w:val="003F6518"/>
    <w:rsid w:val="003F77BE"/>
    <w:rsid w:val="00401EE0"/>
    <w:rsid w:val="00405548"/>
    <w:rsid w:val="00407E33"/>
    <w:rsid w:val="0041207D"/>
    <w:rsid w:val="00413C12"/>
    <w:rsid w:val="00414387"/>
    <w:rsid w:val="004153C8"/>
    <w:rsid w:val="00415A40"/>
    <w:rsid w:val="004168D8"/>
    <w:rsid w:val="00416FFE"/>
    <w:rsid w:val="0041762D"/>
    <w:rsid w:val="004179DE"/>
    <w:rsid w:val="00417D36"/>
    <w:rsid w:val="00417E9D"/>
    <w:rsid w:val="00422C1B"/>
    <w:rsid w:val="0042349B"/>
    <w:rsid w:val="00423B9C"/>
    <w:rsid w:val="00424A72"/>
    <w:rsid w:val="00425D70"/>
    <w:rsid w:val="004265F9"/>
    <w:rsid w:val="00426A09"/>
    <w:rsid w:val="00426D43"/>
    <w:rsid w:val="004270D9"/>
    <w:rsid w:val="0042736B"/>
    <w:rsid w:val="0043060D"/>
    <w:rsid w:val="004308C0"/>
    <w:rsid w:val="00433018"/>
    <w:rsid w:val="00433D98"/>
    <w:rsid w:val="0043543F"/>
    <w:rsid w:val="00436059"/>
    <w:rsid w:val="00436129"/>
    <w:rsid w:val="004366DB"/>
    <w:rsid w:val="00436F61"/>
    <w:rsid w:val="00437FB1"/>
    <w:rsid w:val="004415E3"/>
    <w:rsid w:val="00441B7A"/>
    <w:rsid w:val="00444017"/>
    <w:rsid w:val="00444241"/>
    <w:rsid w:val="0044447D"/>
    <w:rsid w:val="0044651A"/>
    <w:rsid w:val="00450003"/>
    <w:rsid w:val="004503A4"/>
    <w:rsid w:val="004513E6"/>
    <w:rsid w:val="004525F7"/>
    <w:rsid w:val="00452C40"/>
    <w:rsid w:val="00453D98"/>
    <w:rsid w:val="004547BA"/>
    <w:rsid w:val="00455727"/>
    <w:rsid w:val="00457D81"/>
    <w:rsid w:val="00461151"/>
    <w:rsid w:val="004615AE"/>
    <w:rsid w:val="0046237F"/>
    <w:rsid w:val="0046420E"/>
    <w:rsid w:val="00465A3B"/>
    <w:rsid w:val="00466079"/>
    <w:rsid w:val="00466DB1"/>
    <w:rsid w:val="00466F10"/>
    <w:rsid w:val="0046733E"/>
    <w:rsid w:val="004675A2"/>
    <w:rsid w:val="004703C4"/>
    <w:rsid w:val="00470A71"/>
    <w:rsid w:val="00471A1B"/>
    <w:rsid w:val="00471ACD"/>
    <w:rsid w:val="00472178"/>
    <w:rsid w:val="00472549"/>
    <w:rsid w:val="00472F24"/>
    <w:rsid w:val="00473433"/>
    <w:rsid w:val="004764BE"/>
    <w:rsid w:val="00476E5C"/>
    <w:rsid w:val="00477E79"/>
    <w:rsid w:val="0048070C"/>
    <w:rsid w:val="00480771"/>
    <w:rsid w:val="00482097"/>
    <w:rsid w:val="00482503"/>
    <w:rsid w:val="00482C09"/>
    <w:rsid w:val="0048708D"/>
    <w:rsid w:val="004879D3"/>
    <w:rsid w:val="00490B49"/>
    <w:rsid w:val="00490BCF"/>
    <w:rsid w:val="004926CE"/>
    <w:rsid w:val="0049282F"/>
    <w:rsid w:val="00492ACB"/>
    <w:rsid w:val="00494A6F"/>
    <w:rsid w:val="00494C76"/>
    <w:rsid w:val="00494F7D"/>
    <w:rsid w:val="00494FA1"/>
    <w:rsid w:val="004951D5"/>
    <w:rsid w:val="0049551E"/>
    <w:rsid w:val="00496380"/>
    <w:rsid w:val="00496E2E"/>
    <w:rsid w:val="004A0760"/>
    <w:rsid w:val="004A1874"/>
    <w:rsid w:val="004A4824"/>
    <w:rsid w:val="004A601F"/>
    <w:rsid w:val="004A7058"/>
    <w:rsid w:val="004B02BC"/>
    <w:rsid w:val="004B0471"/>
    <w:rsid w:val="004B1FE3"/>
    <w:rsid w:val="004B2240"/>
    <w:rsid w:val="004B3EB2"/>
    <w:rsid w:val="004B46A4"/>
    <w:rsid w:val="004B4844"/>
    <w:rsid w:val="004B55C3"/>
    <w:rsid w:val="004B7B47"/>
    <w:rsid w:val="004C0CB8"/>
    <w:rsid w:val="004C0EE4"/>
    <w:rsid w:val="004C129C"/>
    <w:rsid w:val="004C17B7"/>
    <w:rsid w:val="004C30B9"/>
    <w:rsid w:val="004C36B9"/>
    <w:rsid w:val="004C3B01"/>
    <w:rsid w:val="004C61A8"/>
    <w:rsid w:val="004C6F5C"/>
    <w:rsid w:val="004C7CFC"/>
    <w:rsid w:val="004D01ED"/>
    <w:rsid w:val="004D07BB"/>
    <w:rsid w:val="004D1C1D"/>
    <w:rsid w:val="004D1C70"/>
    <w:rsid w:val="004D1D07"/>
    <w:rsid w:val="004D2337"/>
    <w:rsid w:val="004D2B2E"/>
    <w:rsid w:val="004D3B47"/>
    <w:rsid w:val="004D3BC0"/>
    <w:rsid w:val="004D3C81"/>
    <w:rsid w:val="004D5668"/>
    <w:rsid w:val="004D5FA0"/>
    <w:rsid w:val="004D64F0"/>
    <w:rsid w:val="004D7664"/>
    <w:rsid w:val="004D7A5A"/>
    <w:rsid w:val="004D7C46"/>
    <w:rsid w:val="004E0151"/>
    <w:rsid w:val="004E2289"/>
    <w:rsid w:val="004E2527"/>
    <w:rsid w:val="004E2E34"/>
    <w:rsid w:val="004E38B1"/>
    <w:rsid w:val="004E3999"/>
    <w:rsid w:val="004E445A"/>
    <w:rsid w:val="004E44D6"/>
    <w:rsid w:val="004E612B"/>
    <w:rsid w:val="004E62C9"/>
    <w:rsid w:val="004E6DFA"/>
    <w:rsid w:val="004F0CD4"/>
    <w:rsid w:val="004F1E33"/>
    <w:rsid w:val="004F2968"/>
    <w:rsid w:val="004F2A4C"/>
    <w:rsid w:val="004F4653"/>
    <w:rsid w:val="004F5143"/>
    <w:rsid w:val="004F7E1F"/>
    <w:rsid w:val="00502277"/>
    <w:rsid w:val="005023FC"/>
    <w:rsid w:val="00502FF0"/>
    <w:rsid w:val="00503D59"/>
    <w:rsid w:val="00504EF2"/>
    <w:rsid w:val="00505D53"/>
    <w:rsid w:val="00506511"/>
    <w:rsid w:val="00507B60"/>
    <w:rsid w:val="005104BB"/>
    <w:rsid w:val="0051083F"/>
    <w:rsid w:val="005125C6"/>
    <w:rsid w:val="00513158"/>
    <w:rsid w:val="00513424"/>
    <w:rsid w:val="00513A04"/>
    <w:rsid w:val="00514773"/>
    <w:rsid w:val="00515B34"/>
    <w:rsid w:val="00515DFD"/>
    <w:rsid w:val="005163A4"/>
    <w:rsid w:val="00517834"/>
    <w:rsid w:val="0051797D"/>
    <w:rsid w:val="00517C7F"/>
    <w:rsid w:val="00520135"/>
    <w:rsid w:val="005203F6"/>
    <w:rsid w:val="005204BB"/>
    <w:rsid w:val="00520866"/>
    <w:rsid w:val="00521414"/>
    <w:rsid w:val="00521955"/>
    <w:rsid w:val="00522AAF"/>
    <w:rsid w:val="005235A8"/>
    <w:rsid w:val="005247D2"/>
    <w:rsid w:val="00524AC5"/>
    <w:rsid w:val="00524F10"/>
    <w:rsid w:val="00525577"/>
    <w:rsid w:val="005258A4"/>
    <w:rsid w:val="00525A70"/>
    <w:rsid w:val="00526C4D"/>
    <w:rsid w:val="00527F8C"/>
    <w:rsid w:val="00530B6B"/>
    <w:rsid w:val="00530F57"/>
    <w:rsid w:val="00532C1C"/>
    <w:rsid w:val="0053457C"/>
    <w:rsid w:val="005345E8"/>
    <w:rsid w:val="00535C99"/>
    <w:rsid w:val="00535CC8"/>
    <w:rsid w:val="00536D25"/>
    <w:rsid w:val="005425E6"/>
    <w:rsid w:val="00542E06"/>
    <w:rsid w:val="00543643"/>
    <w:rsid w:val="00543A5D"/>
    <w:rsid w:val="00544573"/>
    <w:rsid w:val="0054470D"/>
    <w:rsid w:val="005462A9"/>
    <w:rsid w:val="005476B5"/>
    <w:rsid w:val="005476CD"/>
    <w:rsid w:val="00547A1A"/>
    <w:rsid w:val="00550665"/>
    <w:rsid w:val="00550DD2"/>
    <w:rsid w:val="00552E9D"/>
    <w:rsid w:val="005540F9"/>
    <w:rsid w:val="005541B5"/>
    <w:rsid w:val="00555CF7"/>
    <w:rsid w:val="00556326"/>
    <w:rsid w:val="00556507"/>
    <w:rsid w:val="00556E51"/>
    <w:rsid w:val="00557F6C"/>
    <w:rsid w:val="00560311"/>
    <w:rsid w:val="0056104C"/>
    <w:rsid w:val="00561AC9"/>
    <w:rsid w:val="005622A6"/>
    <w:rsid w:val="00563089"/>
    <w:rsid w:val="00563AEE"/>
    <w:rsid w:val="00564194"/>
    <w:rsid w:val="00564D53"/>
    <w:rsid w:val="00564F72"/>
    <w:rsid w:val="00564FD6"/>
    <w:rsid w:val="0056558C"/>
    <w:rsid w:val="00565CE9"/>
    <w:rsid w:val="00566267"/>
    <w:rsid w:val="005663B2"/>
    <w:rsid w:val="005664E1"/>
    <w:rsid w:val="0056680D"/>
    <w:rsid w:val="00566884"/>
    <w:rsid w:val="00566C09"/>
    <w:rsid w:val="00571413"/>
    <w:rsid w:val="00571A88"/>
    <w:rsid w:val="00571E99"/>
    <w:rsid w:val="00572098"/>
    <w:rsid w:val="005757EA"/>
    <w:rsid w:val="00576733"/>
    <w:rsid w:val="0057716D"/>
    <w:rsid w:val="005771E5"/>
    <w:rsid w:val="00580A43"/>
    <w:rsid w:val="00580AE5"/>
    <w:rsid w:val="00581172"/>
    <w:rsid w:val="00581C99"/>
    <w:rsid w:val="00581DA2"/>
    <w:rsid w:val="0058246A"/>
    <w:rsid w:val="00582928"/>
    <w:rsid w:val="00582DD1"/>
    <w:rsid w:val="00583330"/>
    <w:rsid w:val="005839F4"/>
    <w:rsid w:val="00583D01"/>
    <w:rsid w:val="00584022"/>
    <w:rsid w:val="0058473F"/>
    <w:rsid w:val="00586610"/>
    <w:rsid w:val="005870B0"/>
    <w:rsid w:val="00590511"/>
    <w:rsid w:val="00591163"/>
    <w:rsid w:val="00591827"/>
    <w:rsid w:val="00591ED7"/>
    <w:rsid w:val="00592304"/>
    <w:rsid w:val="00592A10"/>
    <w:rsid w:val="00592EF7"/>
    <w:rsid w:val="00593B0D"/>
    <w:rsid w:val="00594A3E"/>
    <w:rsid w:val="0059566C"/>
    <w:rsid w:val="0059595B"/>
    <w:rsid w:val="00595A5E"/>
    <w:rsid w:val="00595FB2"/>
    <w:rsid w:val="00596085"/>
    <w:rsid w:val="00596F2A"/>
    <w:rsid w:val="005A0305"/>
    <w:rsid w:val="005A09AA"/>
    <w:rsid w:val="005A0B3F"/>
    <w:rsid w:val="005A176D"/>
    <w:rsid w:val="005A238E"/>
    <w:rsid w:val="005A3BA0"/>
    <w:rsid w:val="005A67BD"/>
    <w:rsid w:val="005A6C9A"/>
    <w:rsid w:val="005B149A"/>
    <w:rsid w:val="005B1C6B"/>
    <w:rsid w:val="005B24F5"/>
    <w:rsid w:val="005B25E6"/>
    <w:rsid w:val="005B3180"/>
    <w:rsid w:val="005B3953"/>
    <w:rsid w:val="005B5EF7"/>
    <w:rsid w:val="005B5F83"/>
    <w:rsid w:val="005B5FB2"/>
    <w:rsid w:val="005B6B7C"/>
    <w:rsid w:val="005C07AD"/>
    <w:rsid w:val="005C0FB2"/>
    <w:rsid w:val="005C12BD"/>
    <w:rsid w:val="005C2B5D"/>
    <w:rsid w:val="005C2BAD"/>
    <w:rsid w:val="005C4000"/>
    <w:rsid w:val="005C410D"/>
    <w:rsid w:val="005C4779"/>
    <w:rsid w:val="005C6211"/>
    <w:rsid w:val="005C658B"/>
    <w:rsid w:val="005C7F9D"/>
    <w:rsid w:val="005D06F2"/>
    <w:rsid w:val="005D0CAE"/>
    <w:rsid w:val="005D3789"/>
    <w:rsid w:val="005D537A"/>
    <w:rsid w:val="005D703F"/>
    <w:rsid w:val="005D7B28"/>
    <w:rsid w:val="005D7F1B"/>
    <w:rsid w:val="005E14C5"/>
    <w:rsid w:val="005E2068"/>
    <w:rsid w:val="005E2A7B"/>
    <w:rsid w:val="005E2E58"/>
    <w:rsid w:val="005E3D59"/>
    <w:rsid w:val="005E44FF"/>
    <w:rsid w:val="005E547F"/>
    <w:rsid w:val="005E5956"/>
    <w:rsid w:val="005E5E15"/>
    <w:rsid w:val="005E6B86"/>
    <w:rsid w:val="005F1227"/>
    <w:rsid w:val="005F3DF3"/>
    <w:rsid w:val="005F437A"/>
    <w:rsid w:val="005F53FD"/>
    <w:rsid w:val="005F5C7D"/>
    <w:rsid w:val="005F751C"/>
    <w:rsid w:val="00600870"/>
    <w:rsid w:val="0060235B"/>
    <w:rsid w:val="006025D7"/>
    <w:rsid w:val="00602676"/>
    <w:rsid w:val="00602F0E"/>
    <w:rsid w:val="00602F12"/>
    <w:rsid w:val="00602F99"/>
    <w:rsid w:val="006031BB"/>
    <w:rsid w:val="00603911"/>
    <w:rsid w:val="00603F87"/>
    <w:rsid w:val="00605C05"/>
    <w:rsid w:val="00607584"/>
    <w:rsid w:val="00607D7A"/>
    <w:rsid w:val="00610CE2"/>
    <w:rsid w:val="00612208"/>
    <w:rsid w:val="006124AC"/>
    <w:rsid w:val="006144D5"/>
    <w:rsid w:val="00614638"/>
    <w:rsid w:val="00614742"/>
    <w:rsid w:val="00615150"/>
    <w:rsid w:val="00615317"/>
    <w:rsid w:val="00615911"/>
    <w:rsid w:val="00615B08"/>
    <w:rsid w:val="00616E17"/>
    <w:rsid w:val="00617913"/>
    <w:rsid w:val="0062045C"/>
    <w:rsid w:val="006205E9"/>
    <w:rsid w:val="006206EC"/>
    <w:rsid w:val="006208F0"/>
    <w:rsid w:val="00621E8A"/>
    <w:rsid w:val="00621F33"/>
    <w:rsid w:val="00622AC0"/>
    <w:rsid w:val="006239C4"/>
    <w:rsid w:val="0062562B"/>
    <w:rsid w:val="00625ACC"/>
    <w:rsid w:val="006263E6"/>
    <w:rsid w:val="00626EF1"/>
    <w:rsid w:val="0062757D"/>
    <w:rsid w:val="00627F1F"/>
    <w:rsid w:val="00630ED7"/>
    <w:rsid w:val="00631198"/>
    <w:rsid w:val="0063187E"/>
    <w:rsid w:val="00634546"/>
    <w:rsid w:val="006348DA"/>
    <w:rsid w:val="00634D06"/>
    <w:rsid w:val="006352D6"/>
    <w:rsid w:val="00637077"/>
    <w:rsid w:val="00637FA4"/>
    <w:rsid w:val="0064012D"/>
    <w:rsid w:val="00640604"/>
    <w:rsid w:val="00640FC8"/>
    <w:rsid w:val="00641CBA"/>
    <w:rsid w:val="0064208A"/>
    <w:rsid w:val="00642B13"/>
    <w:rsid w:val="00642FB3"/>
    <w:rsid w:val="00644717"/>
    <w:rsid w:val="006459BE"/>
    <w:rsid w:val="00647EEE"/>
    <w:rsid w:val="00650267"/>
    <w:rsid w:val="00650472"/>
    <w:rsid w:val="00651420"/>
    <w:rsid w:val="006516B4"/>
    <w:rsid w:val="00651C6A"/>
    <w:rsid w:val="00652A2C"/>
    <w:rsid w:val="00652F90"/>
    <w:rsid w:val="006536D7"/>
    <w:rsid w:val="00653F9A"/>
    <w:rsid w:val="00654052"/>
    <w:rsid w:val="00654101"/>
    <w:rsid w:val="00654AEE"/>
    <w:rsid w:val="00654BAA"/>
    <w:rsid w:val="00654D56"/>
    <w:rsid w:val="006562B6"/>
    <w:rsid w:val="00656964"/>
    <w:rsid w:val="00656C9D"/>
    <w:rsid w:val="00656FB1"/>
    <w:rsid w:val="00660567"/>
    <w:rsid w:val="00660C00"/>
    <w:rsid w:val="0066154F"/>
    <w:rsid w:val="00661E0B"/>
    <w:rsid w:val="006642C3"/>
    <w:rsid w:val="0066440B"/>
    <w:rsid w:val="00664BAB"/>
    <w:rsid w:val="00664BD5"/>
    <w:rsid w:val="00664D0C"/>
    <w:rsid w:val="006652A5"/>
    <w:rsid w:val="0066548B"/>
    <w:rsid w:val="006654DD"/>
    <w:rsid w:val="00665B25"/>
    <w:rsid w:val="00670D74"/>
    <w:rsid w:val="00671A21"/>
    <w:rsid w:val="0067358D"/>
    <w:rsid w:val="0067453D"/>
    <w:rsid w:val="00674550"/>
    <w:rsid w:val="00675148"/>
    <w:rsid w:val="00676C36"/>
    <w:rsid w:val="0067706E"/>
    <w:rsid w:val="0067772C"/>
    <w:rsid w:val="006803E2"/>
    <w:rsid w:val="006805E8"/>
    <w:rsid w:val="00681140"/>
    <w:rsid w:val="00681C31"/>
    <w:rsid w:val="006821C8"/>
    <w:rsid w:val="00682497"/>
    <w:rsid w:val="00682740"/>
    <w:rsid w:val="00682BDB"/>
    <w:rsid w:val="00683390"/>
    <w:rsid w:val="00683CBF"/>
    <w:rsid w:val="0068632E"/>
    <w:rsid w:val="00686F02"/>
    <w:rsid w:val="00687CA6"/>
    <w:rsid w:val="0069032E"/>
    <w:rsid w:val="006904D9"/>
    <w:rsid w:val="00690866"/>
    <w:rsid w:val="006913B8"/>
    <w:rsid w:val="00692020"/>
    <w:rsid w:val="006936EC"/>
    <w:rsid w:val="00693F97"/>
    <w:rsid w:val="00694AC8"/>
    <w:rsid w:val="0069502F"/>
    <w:rsid w:val="00695CAA"/>
    <w:rsid w:val="0069638E"/>
    <w:rsid w:val="00696E07"/>
    <w:rsid w:val="006978A2"/>
    <w:rsid w:val="006A0AE8"/>
    <w:rsid w:val="006A1C72"/>
    <w:rsid w:val="006A23F9"/>
    <w:rsid w:val="006A446C"/>
    <w:rsid w:val="006A4697"/>
    <w:rsid w:val="006A4D43"/>
    <w:rsid w:val="006A6214"/>
    <w:rsid w:val="006A6267"/>
    <w:rsid w:val="006A6389"/>
    <w:rsid w:val="006A664E"/>
    <w:rsid w:val="006A7E11"/>
    <w:rsid w:val="006A7FBD"/>
    <w:rsid w:val="006B0C5A"/>
    <w:rsid w:val="006B1CDD"/>
    <w:rsid w:val="006B1CDF"/>
    <w:rsid w:val="006B345C"/>
    <w:rsid w:val="006B35D8"/>
    <w:rsid w:val="006B3E33"/>
    <w:rsid w:val="006B5014"/>
    <w:rsid w:val="006B5951"/>
    <w:rsid w:val="006B662E"/>
    <w:rsid w:val="006B66A0"/>
    <w:rsid w:val="006B7762"/>
    <w:rsid w:val="006B77BE"/>
    <w:rsid w:val="006B7A5B"/>
    <w:rsid w:val="006B7B76"/>
    <w:rsid w:val="006C14DC"/>
    <w:rsid w:val="006C1767"/>
    <w:rsid w:val="006C1C95"/>
    <w:rsid w:val="006C28CF"/>
    <w:rsid w:val="006C43E3"/>
    <w:rsid w:val="006C53B4"/>
    <w:rsid w:val="006C54BA"/>
    <w:rsid w:val="006C5B20"/>
    <w:rsid w:val="006C6FEC"/>
    <w:rsid w:val="006C72B8"/>
    <w:rsid w:val="006C7ED5"/>
    <w:rsid w:val="006D0A15"/>
    <w:rsid w:val="006D17F7"/>
    <w:rsid w:val="006D20A5"/>
    <w:rsid w:val="006D23CE"/>
    <w:rsid w:val="006D30C2"/>
    <w:rsid w:val="006D3411"/>
    <w:rsid w:val="006D416A"/>
    <w:rsid w:val="006D4B2F"/>
    <w:rsid w:val="006D4BE7"/>
    <w:rsid w:val="006D5149"/>
    <w:rsid w:val="006D55F0"/>
    <w:rsid w:val="006D5698"/>
    <w:rsid w:val="006D5C88"/>
    <w:rsid w:val="006D6C71"/>
    <w:rsid w:val="006E18E5"/>
    <w:rsid w:val="006E1F15"/>
    <w:rsid w:val="006E1F48"/>
    <w:rsid w:val="006E310C"/>
    <w:rsid w:val="006E384E"/>
    <w:rsid w:val="006E7433"/>
    <w:rsid w:val="006F29B7"/>
    <w:rsid w:val="006F2A72"/>
    <w:rsid w:val="006F47D1"/>
    <w:rsid w:val="007000C0"/>
    <w:rsid w:val="0070057C"/>
    <w:rsid w:val="0070146E"/>
    <w:rsid w:val="007019BF"/>
    <w:rsid w:val="0070353E"/>
    <w:rsid w:val="00706542"/>
    <w:rsid w:val="0070698E"/>
    <w:rsid w:val="00712461"/>
    <w:rsid w:val="007136CB"/>
    <w:rsid w:val="00714FF7"/>
    <w:rsid w:val="007151E8"/>
    <w:rsid w:val="00715B7E"/>
    <w:rsid w:val="007203F0"/>
    <w:rsid w:val="007216D3"/>
    <w:rsid w:val="007221ED"/>
    <w:rsid w:val="0072370F"/>
    <w:rsid w:val="00723ACF"/>
    <w:rsid w:val="00723F82"/>
    <w:rsid w:val="00723FE7"/>
    <w:rsid w:val="007247F4"/>
    <w:rsid w:val="00724FC8"/>
    <w:rsid w:val="0072638E"/>
    <w:rsid w:val="007275C9"/>
    <w:rsid w:val="007325D7"/>
    <w:rsid w:val="00734B5B"/>
    <w:rsid w:val="00734C8A"/>
    <w:rsid w:val="00736D7F"/>
    <w:rsid w:val="00740BAC"/>
    <w:rsid w:val="00744823"/>
    <w:rsid w:val="00744A42"/>
    <w:rsid w:val="00744BBA"/>
    <w:rsid w:val="00744D11"/>
    <w:rsid w:val="007504DE"/>
    <w:rsid w:val="00750863"/>
    <w:rsid w:val="0075190A"/>
    <w:rsid w:val="00753FC7"/>
    <w:rsid w:val="00754F04"/>
    <w:rsid w:val="007560E3"/>
    <w:rsid w:val="00756848"/>
    <w:rsid w:val="00756FAE"/>
    <w:rsid w:val="00757C60"/>
    <w:rsid w:val="00760BC9"/>
    <w:rsid w:val="0076153B"/>
    <w:rsid w:val="00762235"/>
    <w:rsid w:val="00762BBE"/>
    <w:rsid w:val="00762E9C"/>
    <w:rsid w:val="00763346"/>
    <w:rsid w:val="00766EF8"/>
    <w:rsid w:val="00766F5A"/>
    <w:rsid w:val="00770214"/>
    <w:rsid w:val="007702CF"/>
    <w:rsid w:val="00770788"/>
    <w:rsid w:val="0077121E"/>
    <w:rsid w:val="00771863"/>
    <w:rsid w:val="007728C8"/>
    <w:rsid w:val="00772F5F"/>
    <w:rsid w:val="0077355B"/>
    <w:rsid w:val="00773AFA"/>
    <w:rsid w:val="00775BE8"/>
    <w:rsid w:val="00776733"/>
    <w:rsid w:val="00776A95"/>
    <w:rsid w:val="00776CC1"/>
    <w:rsid w:val="00780F64"/>
    <w:rsid w:val="00781B1B"/>
    <w:rsid w:val="007828F3"/>
    <w:rsid w:val="00782CFB"/>
    <w:rsid w:val="00782DBC"/>
    <w:rsid w:val="007843A6"/>
    <w:rsid w:val="00786D2E"/>
    <w:rsid w:val="00790D9B"/>
    <w:rsid w:val="00791E6A"/>
    <w:rsid w:val="00791F0E"/>
    <w:rsid w:val="00792D5D"/>
    <w:rsid w:val="00792DD2"/>
    <w:rsid w:val="00793DF3"/>
    <w:rsid w:val="00794912"/>
    <w:rsid w:val="007949D2"/>
    <w:rsid w:val="0079513D"/>
    <w:rsid w:val="00795669"/>
    <w:rsid w:val="00796461"/>
    <w:rsid w:val="007A0306"/>
    <w:rsid w:val="007A073D"/>
    <w:rsid w:val="007A0CA8"/>
    <w:rsid w:val="007A14FE"/>
    <w:rsid w:val="007A1550"/>
    <w:rsid w:val="007A2372"/>
    <w:rsid w:val="007A2BB1"/>
    <w:rsid w:val="007A4C82"/>
    <w:rsid w:val="007A4E09"/>
    <w:rsid w:val="007A6345"/>
    <w:rsid w:val="007A68CA"/>
    <w:rsid w:val="007A6CF4"/>
    <w:rsid w:val="007A6ED5"/>
    <w:rsid w:val="007A7F9E"/>
    <w:rsid w:val="007B03A7"/>
    <w:rsid w:val="007B08C8"/>
    <w:rsid w:val="007B115C"/>
    <w:rsid w:val="007B1441"/>
    <w:rsid w:val="007B2821"/>
    <w:rsid w:val="007B2920"/>
    <w:rsid w:val="007B3E21"/>
    <w:rsid w:val="007B3EDF"/>
    <w:rsid w:val="007B482D"/>
    <w:rsid w:val="007B4D9E"/>
    <w:rsid w:val="007B609E"/>
    <w:rsid w:val="007B6EB4"/>
    <w:rsid w:val="007C13FF"/>
    <w:rsid w:val="007C2618"/>
    <w:rsid w:val="007C44BD"/>
    <w:rsid w:val="007C47D2"/>
    <w:rsid w:val="007C53DD"/>
    <w:rsid w:val="007C5846"/>
    <w:rsid w:val="007C586B"/>
    <w:rsid w:val="007C5D94"/>
    <w:rsid w:val="007C6F26"/>
    <w:rsid w:val="007C72CF"/>
    <w:rsid w:val="007D0360"/>
    <w:rsid w:val="007D05AD"/>
    <w:rsid w:val="007D1848"/>
    <w:rsid w:val="007D1D91"/>
    <w:rsid w:val="007D3182"/>
    <w:rsid w:val="007D38F7"/>
    <w:rsid w:val="007D3E61"/>
    <w:rsid w:val="007D4A64"/>
    <w:rsid w:val="007D5BAC"/>
    <w:rsid w:val="007D7BF4"/>
    <w:rsid w:val="007E1F3A"/>
    <w:rsid w:val="007E31A9"/>
    <w:rsid w:val="007E435C"/>
    <w:rsid w:val="007E4B38"/>
    <w:rsid w:val="007E590A"/>
    <w:rsid w:val="007E6F6B"/>
    <w:rsid w:val="007E7F5D"/>
    <w:rsid w:val="007F03D9"/>
    <w:rsid w:val="007F0CAD"/>
    <w:rsid w:val="007F1118"/>
    <w:rsid w:val="007F3C78"/>
    <w:rsid w:val="007F50DE"/>
    <w:rsid w:val="007F544E"/>
    <w:rsid w:val="007F55BC"/>
    <w:rsid w:val="007F640C"/>
    <w:rsid w:val="007F6413"/>
    <w:rsid w:val="007F6A88"/>
    <w:rsid w:val="007F7E22"/>
    <w:rsid w:val="00800320"/>
    <w:rsid w:val="00800EBD"/>
    <w:rsid w:val="008017D9"/>
    <w:rsid w:val="00803300"/>
    <w:rsid w:val="00804D4F"/>
    <w:rsid w:val="00805AB6"/>
    <w:rsid w:val="00806A65"/>
    <w:rsid w:val="0081006A"/>
    <w:rsid w:val="00810440"/>
    <w:rsid w:val="00810654"/>
    <w:rsid w:val="00810B9B"/>
    <w:rsid w:val="00811B66"/>
    <w:rsid w:val="00811CD1"/>
    <w:rsid w:val="00812522"/>
    <w:rsid w:val="00815141"/>
    <w:rsid w:val="00815AC8"/>
    <w:rsid w:val="00816E70"/>
    <w:rsid w:val="00817AA6"/>
    <w:rsid w:val="00817F1F"/>
    <w:rsid w:val="00820B26"/>
    <w:rsid w:val="00820EBA"/>
    <w:rsid w:val="00822DE9"/>
    <w:rsid w:val="00824A0D"/>
    <w:rsid w:val="0082676F"/>
    <w:rsid w:val="008274B2"/>
    <w:rsid w:val="00827ABC"/>
    <w:rsid w:val="00827EF4"/>
    <w:rsid w:val="0083147C"/>
    <w:rsid w:val="0083184D"/>
    <w:rsid w:val="00834248"/>
    <w:rsid w:val="008348F0"/>
    <w:rsid w:val="008377F2"/>
    <w:rsid w:val="00837B84"/>
    <w:rsid w:val="00837E89"/>
    <w:rsid w:val="008417E0"/>
    <w:rsid w:val="00841970"/>
    <w:rsid w:val="00841F38"/>
    <w:rsid w:val="008428BA"/>
    <w:rsid w:val="008444AD"/>
    <w:rsid w:val="00846E5F"/>
    <w:rsid w:val="00847030"/>
    <w:rsid w:val="008478AB"/>
    <w:rsid w:val="00850364"/>
    <w:rsid w:val="0085078E"/>
    <w:rsid w:val="00850CA5"/>
    <w:rsid w:val="00850EA7"/>
    <w:rsid w:val="00851DB6"/>
    <w:rsid w:val="00853692"/>
    <w:rsid w:val="008556F0"/>
    <w:rsid w:val="00860776"/>
    <w:rsid w:val="00860D81"/>
    <w:rsid w:val="008618B9"/>
    <w:rsid w:val="008625AA"/>
    <w:rsid w:val="00862F2C"/>
    <w:rsid w:val="008637E8"/>
    <w:rsid w:val="00863C84"/>
    <w:rsid w:val="008640B1"/>
    <w:rsid w:val="00864174"/>
    <w:rsid w:val="008641C5"/>
    <w:rsid w:val="00864649"/>
    <w:rsid w:val="008658A8"/>
    <w:rsid w:val="0086667F"/>
    <w:rsid w:val="00870992"/>
    <w:rsid w:val="00871474"/>
    <w:rsid w:val="008725DD"/>
    <w:rsid w:val="0087292D"/>
    <w:rsid w:val="00872AFF"/>
    <w:rsid w:val="008731BF"/>
    <w:rsid w:val="00876767"/>
    <w:rsid w:val="00876BB1"/>
    <w:rsid w:val="00876F17"/>
    <w:rsid w:val="00877AA3"/>
    <w:rsid w:val="008807A7"/>
    <w:rsid w:val="00884455"/>
    <w:rsid w:val="00884A80"/>
    <w:rsid w:val="00884F6B"/>
    <w:rsid w:val="008854E9"/>
    <w:rsid w:val="00885BE6"/>
    <w:rsid w:val="00885E83"/>
    <w:rsid w:val="0088674B"/>
    <w:rsid w:val="00887F7B"/>
    <w:rsid w:val="00891A7A"/>
    <w:rsid w:val="008922BE"/>
    <w:rsid w:val="008928D1"/>
    <w:rsid w:val="00892B28"/>
    <w:rsid w:val="0089461C"/>
    <w:rsid w:val="00895316"/>
    <w:rsid w:val="0089620A"/>
    <w:rsid w:val="00896496"/>
    <w:rsid w:val="00897487"/>
    <w:rsid w:val="008A096B"/>
    <w:rsid w:val="008A128F"/>
    <w:rsid w:val="008A18A4"/>
    <w:rsid w:val="008A2FE4"/>
    <w:rsid w:val="008A32AD"/>
    <w:rsid w:val="008A48F9"/>
    <w:rsid w:val="008A4DF5"/>
    <w:rsid w:val="008A6B71"/>
    <w:rsid w:val="008B0FEB"/>
    <w:rsid w:val="008B239F"/>
    <w:rsid w:val="008B3953"/>
    <w:rsid w:val="008B3D6E"/>
    <w:rsid w:val="008B47B5"/>
    <w:rsid w:val="008B6177"/>
    <w:rsid w:val="008B6D85"/>
    <w:rsid w:val="008B73F6"/>
    <w:rsid w:val="008C03AD"/>
    <w:rsid w:val="008C0BA5"/>
    <w:rsid w:val="008C1AD9"/>
    <w:rsid w:val="008C1BEC"/>
    <w:rsid w:val="008C1F01"/>
    <w:rsid w:val="008C2507"/>
    <w:rsid w:val="008C2BF1"/>
    <w:rsid w:val="008C34D1"/>
    <w:rsid w:val="008C34D9"/>
    <w:rsid w:val="008C407A"/>
    <w:rsid w:val="008C46E8"/>
    <w:rsid w:val="008C5473"/>
    <w:rsid w:val="008C54B0"/>
    <w:rsid w:val="008C7ED5"/>
    <w:rsid w:val="008D1396"/>
    <w:rsid w:val="008D1A67"/>
    <w:rsid w:val="008D21C0"/>
    <w:rsid w:val="008D2634"/>
    <w:rsid w:val="008D2E74"/>
    <w:rsid w:val="008D4AB7"/>
    <w:rsid w:val="008D5567"/>
    <w:rsid w:val="008D6DD9"/>
    <w:rsid w:val="008D7009"/>
    <w:rsid w:val="008E0B2E"/>
    <w:rsid w:val="008E159B"/>
    <w:rsid w:val="008E1856"/>
    <w:rsid w:val="008E2197"/>
    <w:rsid w:val="008E56F9"/>
    <w:rsid w:val="008E654A"/>
    <w:rsid w:val="008E6581"/>
    <w:rsid w:val="008E6A0B"/>
    <w:rsid w:val="008E6E86"/>
    <w:rsid w:val="008F058B"/>
    <w:rsid w:val="008F0FE3"/>
    <w:rsid w:val="008F1242"/>
    <w:rsid w:val="008F14D3"/>
    <w:rsid w:val="008F259A"/>
    <w:rsid w:val="008F2DB7"/>
    <w:rsid w:val="008F2E15"/>
    <w:rsid w:val="008F4766"/>
    <w:rsid w:val="008F5A53"/>
    <w:rsid w:val="008F6255"/>
    <w:rsid w:val="008F63A1"/>
    <w:rsid w:val="008F682C"/>
    <w:rsid w:val="008F70D1"/>
    <w:rsid w:val="008F73D4"/>
    <w:rsid w:val="00901874"/>
    <w:rsid w:val="00902100"/>
    <w:rsid w:val="009023C5"/>
    <w:rsid w:val="009023CB"/>
    <w:rsid w:val="00902574"/>
    <w:rsid w:val="00904065"/>
    <w:rsid w:val="009045DC"/>
    <w:rsid w:val="00905F59"/>
    <w:rsid w:val="00907F63"/>
    <w:rsid w:val="00910469"/>
    <w:rsid w:val="00911582"/>
    <w:rsid w:val="009117C3"/>
    <w:rsid w:val="00912BBE"/>
    <w:rsid w:val="009130B2"/>
    <w:rsid w:val="0091464D"/>
    <w:rsid w:val="00914CC6"/>
    <w:rsid w:val="009163CF"/>
    <w:rsid w:val="00917BB4"/>
    <w:rsid w:val="009208EE"/>
    <w:rsid w:val="0092097D"/>
    <w:rsid w:val="00921B50"/>
    <w:rsid w:val="00922463"/>
    <w:rsid w:val="009300A3"/>
    <w:rsid w:val="009335B0"/>
    <w:rsid w:val="00934980"/>
    <w:rsid w:val="0093607B"/>
    <w:rsid w:val="00936E36"/>
    <w:rsid w:val="00937593"/>
    <w:rsid w:val="009378EC"/>
    <w:rsid w:val="00937F24"/>
    <w:rsid w:val="0094035D"/>
    <w:rsid w:val="00940CF8"/>
    <w:rsid w:val="0094390C"/>
    <w:rsid w:val="00946AD9"/>
    <w:rsid w:val="00947040"/>
    <w:rsid w:val="00950AA4"/>
    <w:rsid w:val="00951D14"/>
    <w:rsid w:val="00952832"/>
    <w:rsid w:val="00952A84"/>
    <w:rsid w:val="00954545"/>
    <w:rsid w:val="0095491D"/>
    <w:rsid w:val="009550F5"/>
    <w:rsid w:val="00955E58"/>
    <w:rsid w:val="00956E8B"/>
    <w:rsid w:val="0095713F"/>
    <w:rsid w:val="0095743D"/>
    <w:rsid w:val="00960293"/>
    <w:rsid w:val="0096061D"/>
    <w:rsid w:val="00960676"/>
    <w:rsid w:val="0096081C"/>
    <w:rsid w:val="00960CC4"/>
    <w:rsid w:val="00961A4B"/>
    <w:rsid w:val="009622B4"/>
    <w:rsid w:val="009635CA"/>
    <w:rsid w:val="00963FA1"/>
    <w:rsid w:val="00964430"/>
    <w:rsid w:val="0096444D"/>
    <w:rsid w:val="00964C7C"/>
    <w:rsid w:val="00966FF1"/>
    <w:rsid w:val="00967D11"/>
    <w:rsid w:val="009705BB"/>
    <w:rsid w:val="00970A40"/>
    <w:rsid w:val="00972940"/>
    <w:rsid w:val="009736A9"/>
    <w:rsid w:val="0097551C"/>
    <w:rsid w:val="00975DAD"/>
    <w:rsid w:val="009767D5"/>
    <w:rsid w:val="00976B5E"/>
    <w:rsid w:val="00977412"/>
    <w:rsid w:val="009776BE"/>
    <w:rsid w:val="00977FB9"/>
    <w:rsid w:val="00980E7C"/>
    <w:rsid w:val="00981CE2"/>
    <w:rsid w:val="0098210F"/>
    <w:rsid w:val="009823DA"/>
    <w:rsid w:val="00984116"/>
    <w:rsid w:val="00985708"/>
    <w:rsid w:val="0098657D"/>
    <w:rsid w:val="00986FD2"/>
    <w:rsid w:val="00987008"/>
    <w:rsid w:val="0098788E"/>
    <w:rsid w:val="00991258"/>
    <w:rsid w:val="00991790"/>
    <w:rsid w:val="009925C0"/>
    <w:rsid w:val="00992A78"/>
    <w:rsid w:val="009938E9"/>
    <w:rsid w:val="00993F28"/>
    <w:rsid w:val="0099417E"/>
    <w:rsid w:val="00995E18"/>
    <w:rsid w:val="0099653E"/>
    <w:rsid w:val="00996737"/>
    <w:rsid w:val="009A26A0"/>
    <w:rsid w:val="009A330E"/>
    <w:rsid w:val="009A3677"/>
    <w:rsid w:val="009A5DD9"/>
    <w:rsid w:val="009A6B79"/>
    <w:rsid w:val="009A6F66"/>
    <w:rsid w:val="009A7D1A"/>
    <w:rsid w:val="009B0FC8"/>
    <w:rsid w:val="009B2DAF"/>
    <w:rsid w:val="009B4488"/>
    <w:rsid w:val="009B4CC7"/>
    <w:rsid w:val="009B53D4"/>
    <w:rsid w:val="009B6783"/>
    <w:rsid w:val="009B6B9F"/>
    <w:rsid w:val="009B71CD"/>
    <w:rsid w:val="009B7EAE"/>
    <w:rsid w:val="009C261A"/>
    <w:rsid w:val="009C48E2"/>
    <w:rsid w:val="009C5824"/>
    <w:rsid w:val="009C5C25"/>
    <w:rsid w:val="009C636C"/>
    <w:rsid w:val="009C6532"/>
    <w:rsid w:val="009C7D28"/>
    <w:rsid w:val="009D0BDC"/>
    <w:rsid w:val="009D5113"/>
    <w:rsid w:val="009D55BA"/>
    <w:rsid w:val="009D55EB"/>
    <w:rsid w:val="009D57AA"/>
    <w:rsid w:val="009D5BB7"/>
    <w:rsid w:val="009D6911"/>
    <w:rsid w:val="009D76DF"/>
    <w:rsid w:val="009D7F09"/>
    <w:rsid w:val="009E2C65"/>
    <w:rsid w:val="009E2F03"/>
    <w:rsid w:val="009E372D"/>
    <w:rsid w:val="009E5350"/>
    <w:rsid w:val="009E5C01"/>
    <w:rsid w:val="009E69D9"/>
    <w:rsid w:val="009E6E78"/>
    <w:rsid w:val="009F0D46"/>
    <w:rsid w:val="009F25BC"/>
    <w:rsid w:val="009F2632"/>
    <w:rsid w:val="009F4C13"/>
    <w:rsid w:val="009F4C4E"/>
    <w:rsid w:val="009F4F2A"/>
    <w:rsid w:val="009F5C1C"/>
    <w:rsid w:val="009F5CB9"/>
    <w:rsid w:val="009F6308"/>
    <w:rsid w:val="009F6AE7"/>
    <w:rsid w:val="009F742D"/>
    <w:rsid w:val="00A01F39"/>
    <w:rsid w:val="00A0267D"/>
    <w:rsid w:val="00A02735"/>
    <w:rsid w:val="00A02E8D"/>
    <w:rsid w:val="00A04B21"/>
    <w:rsid w:val="00A05D26"/>
    <w:rsid w:val="00A065A7"/>
    <w:rsid w:val="00A07924"/>
    <w:rsid w:val="00A07B01"/>
    <w:rsid w:val="00A1178F"/>
    <w:rsid w:val="00A118C5"/>
    <w:rsid w:val="00A11CA5"/>
    <w:rsid w:val="00A11F8D"/>
    <w:rsid w:val="00A120BD"/>
    <w:rsid w:val="00A1289A"/>
    <w:rsid w:val="00A12988"/>
    <w:rsid w:val="00A12B7C"/>
    <w:rsid w:val="00A13F58"/>
    <w:rsid w:val="00A154E4"/>
    <w:rsid w:val="00A15558"/>
    <w:rsid w:val="00A16791"/>
    <w:rsid w:val="00A16C2F"/>
    <w:rsid w:val="00A20785"/>
    <w:rsid w:val="00A207F4"/>
    <w:rsid w:val="00A20EF9"/>
    <w:rsid w:val="00A212C5"/>
    <w:rsid w:val="00A213C5"/>
    <w:rsid w:val="00A21D0D"/>
    <w:rsid w:val="00A26B74"/>
    <w:rsid w:val="00A27304"/>
    <w:rsid w:val="00A30580"/>
    <w:rsid w:val="00A315CA"/>
    <w:rsid w:val="00A32BA0"/>
    <w:rsid w:val="00A33009"/>
    <w:rsid w:val="00A33447"/>
    <w:rsid w:val="00A35806"/>
    <w:rsid w:val="00A414CA"/>
    <w:rsid w:val="00A41C0A"/>
    <w:rsid w:val="00A42815"/>
    <w:rsid w:val="00A43170"/>
    <w:rsid w:val="00A43942"/>
    <w:rsid w:val="00A44405"/>
    <w:rsid w:val="00A44841"/>
    <w:rsid w:val="00A458CC"/>
    <w:rsid w:val="00A470D2"/>
    <w:rsid w:val="00A50B96"/>
    <w:rsid w:val="00A513D8"/>
    <w:rsid w:val="00A515D1"/>
    <w:rsid w:val="00A5293F"/>
    <w:rsid w:val="00A5391B"/>
    <w:rsid w:val="00A53BD2"/>
    <w:rsid w:val="00A551F0"/>
    <w:rsid w:val="00A56D73"/>
    <w:rsid w:val="00A57078"/>
    <w:rsid w:val="00A57C64"/>
    <w:rsid w:val="00A60876"/>
    <w:rsid w:val="00A60B6C"/>
    <w:rsid w:val="00A61374"/>
    <w:rsid w:val="00A634DA"/>
    <w:rsid w:val="00A637D7"/>
    <w:rsid w:val="00A63961"/>
    <w:rsid w:val="00A64517"/>
    <w:rsid w:val="00A6492B"/>
    <w:rsid w:val="00A64AB6"/>
    <w:rsid w:val="00A64F20"/>
    <w:rsid w:val="00A65468"/>
    <w:rsid w:val="00A654DC"/>
    <w:rsid w:val="00A66058"/>
    <w:rsid w:val="00A66298"/>
    <w:rsid w:val="00A6644D"/>
    <w:rsid w:val="00A67B09"/>
    <w:rsid w:val="00A70D5C"/>
    <w:rsid w:val="00A7108C"/>
    <w:rsid w:val="00A713D1"/>
    <w:rsid w:val="00A71E75"/>
    <w:rsid w:val="00A7365E"/>
    <w:rsid w:val="00A738BD"/>
    <w:rsid w:val="00A73D70"/>
    <w:rsid w:val="00A7455A"/>
    <w:rsid w:val="00A74B3B"/>
    <w:rsid w:val="00A74DAE"/>
    <w:rsid w:val="00A7604D"/>
    <w:rsid w:val="00A766A8"/>
    <w:rsid w:val="00A77C4D"/>
    <w:rsid w:val="00A77CEB"/>
    <w:rsid w:val="00A810BA"/>
    <w:rsid w:val="00A810D1"/>
    <w:rsid w:val="00A8275E"/>
    <w:rsid w:val="00A83598"/>
    <w:rsid w:val="00A8495D"/>
    <w:rsid w:val="00A85BB7"/>
    <w:rsid w:val="00A8665E"/>
    <w:rsid w:val="00A902D2"/>
    <w:rsid w:val="00A906B3"/>
    <w:rsid w:val="00A911FE"/>
    <w:rsid w:val="00A921BC"/>
    <w:rsid w:val="00A92320"/>
    <w:rsid w:val="00A92864"/>
    <w:rsid w:val="00A9287C"/>
    <w:rsid w:val="00A9312A"/>
    <w:rsid w:val="00A9473A"/>
    <w:rsid w:val="00A9554B"/>
    <w:rsid w:val="00A9561E"/>
    <w:rsid w:val="00A97967"/>
    <w:rsid w:val="00AA0A7E"/>
    <w:rsid w:val="00AA0EF0"/>
    <w:rsid w:val="00AA23FC"/>
    <w:rsid w:val="00AA27F6"/>
    <w:rsid w:val="00AA3762"/>
    <w:rsid w:val="00AA5652"/>
    <w:rsid w:val="00AA61ED"/>
    <w:rsid w:val="00AA65FC"/>
    <w:rsid w:val="00AA66B5"/>
    <w:rsid w:val="00AA68C0"/>
    <w:rsid w:val="00AA7C69"/>
    <w:rsid w:val="00AB299E"/>
    <w:rsid w:val="00AB2B46"/>
    <w:rsid w:val="00AB365D"/>
    <w:rsid w:val="00AB3796"/>
    <w:rsid w:val="00AB3C20"/>
    <w:rsid w:val="00AB3D62"/>
    <w:rsid w:val="00AB53AB"/>
    <w:rsid w:val="00AB6036"/>
    <w:rsid w:val="00AC0C71"/>
    <w:rsid w:val="00AC1656"/>
    <w:rsid w:val="00AC18C3"/>
    <w:rsid w:val="00AC3187"/>
    <w:rsid w:val="00AC5A81"/>
    <w:rsid w:val="00AC5AB2"/>
    <w:rsid w:val="00AC7419"/>
    <w:rsid w:val="00AC7850"/>
    <w:rsid w:val="00AD12B4"/>
    <w:rsid w:val="00AD19AE"/>
    <w:rsid w:val="00AD1F0A"/>
    <w:rsid w:val="00AD1F87"/>
    <w:rsid w:val="00AD3DEA"/>
    <w:rsid w:val="00AD42D0"/>
    <w:rsid w:val="00AD4856"/>
    <w:rsid w:val="00AD4EDC"/>
    <w:rsid w:val="00AD5B19"/>
    <w:rsid w:val="00AD5F9A"/>
    <w:rsid w:val="00AD75E7"/>
    <w:rsid w:val="00AD7C68"/>
    <w:rsid w:val="00AE29F4"/>
    <w:rsid w:val="00AE36C4"/>
    <w:rsid w:val="00AE40B6"/>
    <w:rsid w:val="00AE459B"/>
    <w:rsid w:val="00AE4934"/>
    <w:rsid w:val="00AE4CCB"/>
    <w:rsid w:val="00AE6323"/>
    <w:rsid w:val="00AE6C2C"/>
    <w:rsid w:val="00AE6E83"/>
    <w:rsid w:val="00AE6EA8"/>
    <w:rsid w:val="00AE71C3"/>
    <w:rsid w:val="00AF0CB7"/>
    <w:rsid w:val="00AF18A3"/>
    <w:rsid w:val="00AF2079"/>
    <w:rsid w:val="00AF3A18"/>
    <w:rsid w:val="00AF4CD1"/>
    <w:rsid w:val="00AF64AC"/>
    <w:rsid w:val="00AF6D74"/>
    <w:rsid w:val="00AF70C4"/>
    <w:rsid w:val="00AF72BB"/>
    <w:rsid w:val="00AF7BA5"/>
    <w:rsid w:val="00B0002F"/>
    <w:rsid w:val="00B00906"/>
    <w:rsid w:val="00B01B09"/>
    <w:rsid w:val="00B01EE0"/>
    <w:rsid w:val="00B02508"/>
    <w:rsid w:val="00B03937"/>
    <w:rsid w:val="00B04773"/>
    <w:rsid w:val="00B04B2D"/>
    <w:rsid w:val="00B07297"/>
    <w:rsid w:val="00B07E6E"/>
    <w:rsid w:val="00B11698"/>
    <w:rsid w:val="00B11744"/>
    <w:rsid w:val="00B13CDE"/>
    <w:rsid w:val="00B14FB4"/>
    <w:rsid w:val="00B153F6"/>
    <w:rsid w:val="00B15820"/>
    <w:rsid w:val="00B15D07"/>
    <w:rsid w:val="00B16B0E"/>
    <w:rsid w:val="00B17BC3"/>
    <w:rsid w:val="00B17E78"/>
    <w:rsid w:val="00B17F53"/>
    <w:rsid w:val="00B200AC"/>
    <w:rsid w:val="00B20BF7"/>
    <w:rsid w:val="00B21D4F"/>
    <w:rsid w:val="00B2289A"/>
    <w:rsid w:val="00B2300F"/>
    <w:rsid w:val="00B234A9"/>
    <w:rsid w:val="00B234AD"/>
    <w:rsid w:val="00B24F96"/>
    <w:rsid w:val="00B25319"/>
    <w:rsid w:val="00B2609D"/>
    <w:rsid w:val="00B26428"/>
    <w:rsid w:val="00B2729D"/>
    <w:rsid w:val="00B27661"/>
    <w:rsid w:val="00B27AA7"/>
    <w:rsid w:val="00B304BD"/>
    <w:rsid w:val="00B313FF"/>
    <w:rsid w:val="00B31779"/>
    <w:rsid w:val="00B31D90"/>
    <w:rsid w:val="00B32AA2"/>
    <w:rsid w:val="00B33BEF"/>
    <w:rsid w:val="00B349A4"/>
    <w:rsid w:val="00B350EC"/>
    <w:rsid w:val="00B35D37"/>
    <w:rsid w:val="00B416DF"/>
    <w:rsid w:val="00B44039"/>
    <w:rsid w:val="00B46182"/>
    <w:rsid w:val="00B4655D"/>
    <w:rsid w:val="00B4662A"/>
    <w:rsid w:val="00B5007E"/>
    <w:rsid w:val="00B50155"/>
    <w:rsid w:val="00B50745"/>
    <w:rsid w:val="00B51CCC"/>
    <w:rsid w:val="00B51F2C"/>
    <w:rsid w:val="00B521BF"/>
    <w:rsid w:val="00B5336A"/>
    <w:rsid w:val="00B5368E"/>
    <w:rsid w:val="00B55E51"/>
    <w:rsid w:val="00B57547"/>
    <w:rsid w:val="00B60706"/>
    <w:rsid w:val="00B630C9"/>
    <w:rsid w:val="00B6462C"/>
    <w:rsid w:val="00B64B88"/>
    <w:rsid w:val="00B65578"/>
    <w:rsid w:val="00B65CDE"/>
    <w:rsid w:val="00B65D72"/>
    <w:rsid w:val="00B66728"/>
    <w:rsid w:val="00B66CF3"/>
    <w:rsid w:val="00B67276"/>
    <w:rsid w:val="00B67AC8"/>
    <w:rsid w:val="00B70421"/>
    <w:rsid w:val="00B70E95"/>
    <w:rsid w:val="00B71E08"/>
    <w:rsid w:val="00B71F38"/>
    <w:rsid w:val="00B72122"/>
    <w:rsid w:val="00B721E8"/>
    <w:rsid w:val="00B733DE"/>
    <w:rsid w:val="00B75202"/>
    <w:rsid w:val="00B759D7"/>
    <w:rsid w:val="00B77428"/>
    <w:rsid w:val="00B810C1"/>
    <w:rsid w:val="00B82920"/>
    <w:rsid w:val="00B82A4E"/>
    <w:rsid w:val="00B83C67"/>
    <w:rsid w:val="00B84BC5"/>
    <w:rsid w:val="00B86008"/>
    <w:rsid w:val="00B863FD"/>
    <w:rsid w:val="00B86B0D"/>
    <w:rsid w:val="00B91764"/>
    <w:rsid w:val="00B91ADE"/>
    <w:rsid w:val="00B933AB"/>
    <w:rsid w:val="00B94B8C"/>
    <w:rsid w:val="00B950FA"/>
    <w:rsid w:val="00B9566E"/>
    <w:rsid w:val="00B958FE"/>
    <w:rsid w:val="00B96A2F"/>
    <w:rsid w:val="00B9724B"/>
    <w:rsid w:val="00B97DC9"/>
    <w:rsid w:val="00BA06E8"/>
    <w:rsid w:val="00BA14DB"/>
    <w:rsid w:val="00BA2EF8"/>
    <w:rsid w:val="00BA49DA"/>
    <w:rsid w:val="00BA5535"/>
    <w:rsid w:val="00BA5ED4"/>
    <w:rsid w:val="00BA6BBC"/>
    <w:rsid w:val="00BA7168"/>
    <w:rsid w:val="00BA7763"/>
    <w:rsid w:val="00BB0957"/>
    <w:rsid w:val="00BB0FDD"/>
    <w:rsid w:val="00BB1515"/>
    <w:rsid w:val="00BB1BB0"/>
    <w:rsid w:val="00BB237D"/>
    <w:rsid w:val="00BB2800"/>
    <w:rsid w:val="00BB44C1"/>
    <w:rsid w:val="00BB4665"/>
    <w:rsid w:val="00BB5790"/>
    <w:rsid w:val="00BB6A1A"/>
    <w:rsid w:val="00BC00BD"/>
    <w:rsid w:val="00BC0C89"/>
    <w:rsid w:val="00BC2C33"/>
    <w:rsid w:val="00BC33EA"/>
    <w:rsid w:val="00BC33F4"/>
    <w:rsid w:val="00BC34AA"/>
    <w:rsid w:val="00BC3BBD"/>
    <w:rsid w:val="00BC3C47"/>
    <w:rsid w:val="00BC3EB2"/>
    <w:rsid w:val="00BD0BA7"/>
    <w:rsid w:val="00BD0EBA"/>
    <w:rsid w:val="00BD2C9F"/>
    <w:rsid w:val="00BD393E"/>
    <w:rsid w:val="00BD413C"/>
    <w:rsid w:val="00BD420E"/>
    <w:rsid w:val="00BD534C"/>
    <w:rsid w:val="00BD5980"/>
    <w:rsid w:val="00BD5F5C"/>
    <w:rsid w:val="00BD636A"/>
    <w:rsid w:val="00BD7ED2"/>
    <w:rsid w:val="00BE02EF"/>
    <w:rsid w:val="00BE2527"/>
    <w:rsid w:val="00BE3B59"/>
    <w:rsid w:val="00BE52A8"/>
    <w:rsid w:val="00BE6079"/>
    <w:rsid w:val="00BE7773"/>
    <w:rsid w:val="00BE79F7"/>
    <w:rsid w:val="00BE7B5D"/>
    <w:rsid w:val="00BF1E56"/>
    <w:rsid w:val="00BF2CC6"/>
    <w:rsid w:val="00BF42AE"/>
    <w:rsid w:val="00BF432E"/>
    <w:rsid w:val="00BF5137"/>
    <w:rsid w:val="00BF6244"/>
    <w:rsid w:val="00C00E1B"/>
    <w:rsid w:val="00C01486"/>
    <w:rsid w:val="00C01983"/>
    <w:rsid w:val="00C0225B"/>
    <w:rsid w:val="00C049B5"/>
    <w:rsid w:val="00C0569E"/>
    <w:rsid w:val="00C05A3F"/>
    <w:rsid w:val="00C05FA5"/>
    <w:rsid w:val="00C06815"/>
    <w:rsid w:val="00C06F4D"/>
    <w:rsid w:val="00C07426"/>
    <w:rsid w:val="00C07FDD"/>
    <w:rsid w:val="00C11625"/>
    <w:rsid w:val="00C11847"/>
    <w:rsid w:val="00C11EB3"/>
    <w:rsid w:val="00C1242B"/>
    <w:rsid w:val="00C126D3"/>
    <w:rsid w:val="00C12A2F"/>
    <w:rsid w:val="00C13CA1"/>
    <w:rsid w:val="00C159BE"/>
    <w:rsid w:val="00C159DB"/>
    <w:rsid w:val="00C167E6"/>
    <w:rsid w:val="00C168BC"/>
    <w:rsid w:val="00C17826"/>
    <w:rsid w:val="00C17AB2"/>
    <w:rsid w:val="00C17EDD"/>
    <w:rsid w:val="00C17F58"/>
    <w:rsid w:val="00C204E0"/>
    <w:rsid w:val="00C209D9"/>
    <w:rsid w:val="00C22EE9"/>
    <w:rsid w:val="00C234DC"/>
    <w:rsid w:val="00C2663B"/>
    <w:rsid w:val="00C26BF3"/>
    <w:rsid w:val="00C30270"/>
    <w:rsid w:val="00C30AE0"/>
    <w:rsid w:val="00C30DC4"/>
    <w:rsid w:val="00C31044"/>
    <w:rsid w:val="00C31ADD"/>
    <w:rsid w:val="00C31F72"/>
    <w:rsid w:val="00C32D2C"/>
    <w:rsid w:val="00C32EE7"/>
    <w:rsid w:val="00C3591D"/>
    <w:rsid w:val="00C3661E"/>
    <w:rsid w:val="00C42225"/>
    <w:rsid w:val="00C43B58"/>
    <w:rsid w:val="00C454EA"/>
    <w:rsid w:val="00C45B0C"/>
    <w:rsid w:val="00C4633E"/>
    <w:rsid w:val="00C469A7"/>
    <w:rsid w:val="00C47392"/>
    <w:rsid w:val="00C50723"/>
    <w:rsid w:val="00C5083F"/>
    <w:rsid w:val="00C51650"/>
    <w:rsid w:val="00C529CF"/>
    <w:rsid w:val="00C56C10"/>
    <w:rsid w:val="00C578E7"/>
    <w:rsid w:val="00C62019"/>
    <w:rsid w:val="00C6289A"/>
    <w:rsid w:val="00C62C46"/>
    <w:rsid w:val="00C64402"/>
    <w:rsid w:val="00C64883"/>
    <w:rsid w:val="00C64CE5"/>
    <w:rsid w:val="00C65435"/>
    <w:rsid w:val="00C656C6"/>
    <w:rsid w:val="00C65EFC"/>
    <w:rsid w:val="00C66871"/>
    <w:rsid w:val="00C66C7F"/>
    <w:rsid w:val="00C6771B"/>
    <w:rsid w:val="00C70A94"/>
    <w:rsid w:val="00C73CB9"/>
    <w:rsid w:val="00C749BC"/>
    <w:rsid w:val="00C750F7"/>
    <w:rsid w:val="00C77160"/>
    <w:rsid w:val="00C7779E"/>
    <w:rsid w:val="00C80644"/>
    <w:rsid w:val="00C808CC"/>
    <w:rsid w:val="00C80975"/>
    <w:rsid w:val="00C8299A"/>
    <w:rsid w:val="00C83FDE"/>
    <w:rsid w:val="00C843C0"/>
    <w:rsid w:val="00C853FB"/>
    <w:rsid w:val="00C858AE"/>
    <w:rsid w:val="00C85A44"/>
    <w:rsid w:val="00C85CBC"/>
    <w:rsid w:val="00C87B2F"/>
    <w:rsid w:val="00C9039A"/>
    <w:rsid w:val="00C91828"/>
    <w:rsid w:val="00C91901"/>
    <w:rsid w:val="00C919AC"/>
    <w:rsid w:val="00C92723"/>
    <w:rsid w:val="00C9353D"/>
    <w:rsid w:val="00C95262"/>
    <w:rsid w:val="00C95E28"/>
    <w:rsid w:val="00CA0089"/>
    <w:rsid w:val="00CA0A4B"/>
    <w:rsid w:val="00CA0C78"/>
    <w:rsid w:val="00CA1783"/>
    <w:rsid w:val="00CA2801"/>
    <w:rsid w:val="00CA281D"/>
    <w:rsid w:val="00CA35FA"/>
    <w:rsid w:val="00CA50B7"/>
    <w:rsid w:val="00CA52CF"/>
    <w:rsid w:val="00CA57F5"/>
    <w:rsid w:val="00CA69CF"/>
    <w:rsid w:val="00CA7355"/>
    <w:rsid w:val="00CB018A"/>
    <w:rsid w:val="00CB01C9"/>
    <w:rsid w:val="00CB0C46"/>
    <w:rsid w:val="00CB10A8"/>
    <w:rsid w:val="00CB228D"/>
    <w:rsid w:val="00CB23F9"/>
    <w:rsid w:val="00CB38ED"/>
    <w:rsid w:val="00CB53A2"/>
    <w:rsid w:val="00CB63D9"/>
    <w:rsid w:val="00CB6B38"/>
    <w:rsid w:val="00CB7091"/>
    <w:rsid w:val="00CB7603"/>
    <w:rsid w:val="00CC02D1"/>
    <w:rsid w:val="00CC06EE"/>
    <w:rsid w:val="00CC5B3A"/>
    <w:rsid w:val="00CC621F"/>
    <w:rsid w:val="00CC65F5"/>
    <w:rsid w:val="00CD03AC"/>
    <w:rsid w:val="00CD0507"/>
    <w:rsid w:val="00CD2D7F"/>
    <w:rsid w:val="00CD340E"/>
    <w:rsid w:val="00CD4245"/>
    <w:rsid w:val="00CD4611"/>
    <w:rsid w:val="00CD4971"/>
    <w:rsid w:val="00CD5046"/>
    <w:rsid w:val="00CD574C"/>
    <w:rsid w:val="00CD5F8C"/>
    <w:rsid w:val="00CE009E"/>
    <w:rsid w:val="00CE160B"/>
    <w:rsid w:val="00CE1E10"/>
    <w:rsid w:val="00CE22E1"/>
    <w:rsid w:val="00CE2E80"/>
    <w:rsid w:val="00CE37DD"/>
    <w:rsid w:val="00CE3F41"/>
    <w:rsid w:val="00CE6FB1"/>
    <w:rsid w:val="00CF367D"/>
    <w:rsid w:val="00CF39E3"/>
    <w:rsid w:val="00CF5125"/>
    <w:rsid w:val="00CF5639"/>
    <w:rsid w:val="00CF6787"/>
    <w:rsid w:val="00D00BF8"/>
    <w:rsid w:val="00D00EA3"/>
    <w:rsid w:val="00D01239"/>
    <w:rsid w:val="00D02B32"/>
    <w:rsid w:val="00D02DAF"/>
    <w:rsid w:val="00D02E6D"/>
    <w:rsid w:val="00D04194"/>
    <w:rsid w:val="00D04976"/>
    <w:rsid w:val="00D04F7E"/>
    <w:rsid w:val="00D05C96"/>
    <w:rsid w:val="00D063B0"/>
    <w:rsid w:val="00D07ACA"/>
    <w:rsid w:val="00D10004"/>
    <w:rsid w:val="00D1068B"/>
    <w:rsid w:val="00D13498"/>
    <w:rsid w:val="00D1484D"/>
    <w:rsid w:val="00D15365"/>
    <w:rsid w:val="00D153F1"/>
    <w:rsid w:val="00D156A8"/>
    <w:rsid w:val="00D15D2D"/>
    <w:rsid w:val="00D16227"/>
    <w:rsid w:val="00D16331"/>
    <w:rsid w:val="00D17013"/>
    <w:rsid w:val="00D17142"/>
    <w:rsid w:val="00D173BB"/>
    <w:rsid w:val="00D21A30"/>
    <w:rsid w:val="00D22BD5"/>
    <w:rsid w:val="00D23A23"/>
    <w:rsid w:val="00D23DC7"/>
    <w:rsid w:val="00D24AFE"/>
    <w:rsid w:val="00D24BB9"/>
    <w:rsid w:val="00D2681A"/>
    <w:rsid w:val="00D26EAF"/>
    <w:rsid w:val="00D30096"/>
    <w:rsid w:val="00D30232"/>
    <w:rsid w:val="00D310F9"/>
    <w:rsid w:val="00D313FE"/>
    <w:rsid w:val="00D31B70"/>
    <w:rsid w:val="00D31C8A"/>
    <w:rsid w:val="00D31EB1"/>
    <w:rsid w:val="00D33192"/>
    <w:rsid w:val="00D349B5"/>
    <w:rsid w:val="00D35D86"/>
    <w:rsid w:val="00D36E0D"/>
    <w:rsid w:val="00D41444"/>
    <w:rsid w:val="00D417FA"/>
    <w:rsid w:val="00D43449"/>
    <w:rsid w:val="00D44547"/>
    <w:rsid w:val="00D463EB"/>
    <w:rsid w:val="00D4702B"/>
    <w:rsid w:val="00D4703C"/>
    <w:rsid w:val="00D47471"/>
    <w:rsid w:val="00D47ECF"/>
    <w:rsid w:val="00D502D3"/>
    <w:rsid w:val="00D51DAB"/>
    <w:rsid w:val="00D51FC0"/>
    <w:rsid w:val="00D538F6"/>
    <w:rsid w:val="00D5437A"/>
    <w:rsid w:val="00D54E1C"/>
    <w:rsid w:val="00D54F1E"/>
    <w:rsid w:val="00D55A38"/>
    <w:rsid w:val="00D55BCE"/>
    <w:rsid w:val="00D60E4E"/>
    <w:rsid w:val="00D6123A"/>
    <w:rsid w:val="00D61B95"/>
    <w:rsid w:val="00D61C83"/>
    <w:rsid w:val="00D61FAB"/>
    <w:rsid w:val="00D6265D"/>
    <w:rsid w:val="00D62B6C"/>
    <w:rsid w:val="00D62DAC"/>
    <w:rsid w:val="00D63597"/>
    <w:rsid w:val="00D63D45"/>
    <w:rsid w:val="00D63E09"/>
    <w:rsid w:val="00D6458B"/>
    <w:rsid w:val="00D6574F"/>
    <w:rsid w:val="00D7075C"/>
    <w:rsid w:val="00D71FA5"/>
    <w:rsid w:val="00D7244B"/>
    <w:rsid w:val="00D727D1"/>
    <w:rsid w:val="00D72E99"/>
    <w:rsid w:val="00D73462"/>
    <w:rsid w:val="00D754CF"/>
    <w:rsid w:val="00D77A91"/>
    <w:rsid w:val="00D77D38"/>
    <w:rsid w:val="00D800EF"/>
    <w:rsid w:val="00D8292F"/>
    <w:rsid w:val="00D838B2"/>
    <w:rsid w:val="00D83956"/>
    <w:rsid w:val="00D86D14"/>
    <w:rsid w:val="00D903D3"/>
    <w:rsid w:val="00D90556"/>
    <w:rsid w:val="00D90DF1"/>
    <w:rsid w:val="00D9111E"/>
    <w:rsid w:val="00D91A1B"/>
    <w:rsid w:val="00D91BE2"/>
    <w:rsid w:val="00D94127"/>
    <w:rsid w:val="00D94A1B"/>
    <w:rsid w:val="00D97E39"/>
    <w:rsid w:val="00DA0496"/>
    <w:rsid w:val="00DA378A"/>
    <w:rsid w:val="00DA4349"/>
    <w:rsid w:val="00DA5267"/>
    <w:rsid w:val="00DA5ABA"/>
    <w:rsid w:val="00DA5BAC"/>
    <w:rsid w:val="00DA5F21"/>
    <w:rsid w:val="00DB0183"/>
    <w:rsid w:val="00DB064E"/>
    <w:rsid w:val="00DB076B"/>
    <w:rsid w:val="00DB150B"/>
    <w:rsid w:val="00DB15AF"/>
    <w:rsid w:val="00DB1E18"/>
    <w:rsid w:val="00DB47A3"/>
    <w:rsid w:val="00DB73FE"/>
    <w:rsid w:val="00DC0DEA"/>
    <w:rsid w:val="00DC1822"/>
    <w:rsid w:val="00DC53C7"/>
    <w:rsid w:val="00DC56D4"/>
    <w:rsid w:val="00DC5968"/>
    <w:rsid w:val="00DC6902"/>
    <w:rsid w:val="00DC698A"/>
    <w:rsid w:val="00DC6FE4"/>
    <w:rsid w:val="00DC7145"/>
    <w:rsid w:val="00DC7F2B"/>
    <w:rsid w:val="00DD0037"/>
    <w:rsid w:val="00DD089D"/>
    <w:rsid w:val="00DD0A8D"/>
    <w:rsid w:val="00DD3523"/>
    <w:rsid w:val="00DD56CA"/>
    <w:rsid w:val="00DD5B00"/>
    <w:rsid w:val="00DE0684"/>
    <w:rsid w:val="00DE0BDC"/>
    <w:rsid w:val="00DE162E"/>
    <w:rsid w:val="00DE1F12"/>
    <w:rsid w:val="00DE23C3"/>
    <w:rsid w:val="00DE3E81"/>
    <w:rsid w:val="00DE4857"/>
    <w:rsid w:val="00DE628F"/>
    <w:rsid w:val="00DE67D8"/>
    <w:rsid w:val="00DE788B"/>
    <w:rsid w:val="00DF1ECF"/>
    <w:rsid w:val="00DF2F53"/>
    <w:rsid w:val="00DF59AE"/>
    <w:rsid w:val="00E00FB1"/>
    <w:rsid w:val="00E01647"/>
    <w:rsid w:val="00E01A17"/>
    <w:rsid w:val="00E01D2A"/>
    <w:rsid w:val="00E01EC0"/>
    <w:rsid w:val="00E034F0"/>
    <w:rsid w:val="00E04974"/>
    <w:rsid w:val="00E05CC8"/>
    <w:rsid w:val="00E05F9A"/>
    <w:rsid w:val="00E10BC6"/>
    <w:rsid w:val="00E10E55"/>
    <w:rsid w:val="00E117E9"/>
    <w:rsid w:val="00E12966"/>
    <w:rsid w:val="00E13B53"/>
    <w:rsid w:val="00E14A6D"/>
    <w:rsid w:val="00E152D9"/>
    <w:rsid w:val="00E15FE2"/>
    <w:rsid w:val="00E16E52"/>
    <w:rsid w:val="00E1742D"/>
    <w:rsid w:val="00E1754A"/>
    <w:rsid w:val="00E175EE"/>
    <w:rsid w:val="00E21B1B"/>
    <w:rsid w:val="00E223A2"/>
    <w:rsid w:val="00E223AD"/>
    <w:rsid w:val="00E23524"/>
    <w:rsid w:val="00E262B5"/>
    <w:rsid w:val="00E2669E"/>
    <w:rsid w:val="00E313C6"/>
    <w:rsid w:val="00E31D3D"/>
    <w:rsid w:val="00E3289E"/>
    <w:rsid w:val="00E32DEE"/>
    <w:rsid w:val="00E33B13"/>
    <w:rsid w:val="00E33F64"/>
    <w:rsid w:val="00E34B7F"/>
    <w:rsid w:val="00E34D93"/>
    <w:rsid w:val="00E35430"/>
    <w:rsid w:val="00E35C45"/>
    <w:rsid w:val="00E36B4B"/>
    <w:rsid w:val="00E36B8F"/>
    <w:rsid w:val="00E37ABE"/>
    <w:rsid w:val="00E4109D"/>
    <w:rsid w:val="00E4253A"/>
    <w:rsid w:val="00E42BDE"/>
    <w:rsid w:val="00E432D2"/>
    <w:rsid w:val="00E43803"/>
    <w:rsid w:val="00E4482C"/>
    <w:rsid w:val="00E4574E"/>
    <w:rsid w:val="00E463B6"/>
    <w:rsid w:val="00E4641D"/>
    <w:rsid w:val="00E46A9A"/>
    <w:rsid w:val="00E46E2A"/>
    <w:rsid w:val="00E50437"/>
    <w:rsid w:val="00E51694"/>
    <w:rsid w:val="00E51A9F"/>
    <w:rsid w:val="00E5200C"/>
    <w:rsid w:val="00E52CD9"/>
    <w:rsid w:val="00E538E6"/>
    <w:rsid w:val="00E54097"/>
    <w:rsid w:val="00E561D6"/>
    <w:rsid w:val="00E57A00"/>
    <w:rsid w:val="00E6018E"/>
    <w:rsid w:val="00E6204F"/>
    <w:rsid w:val="00E62297"/>
    <w:rsid w:val="00E6230F"/>
    <w:rsid w:val="00E63EF0"/>
    <w:rsid w:val="00E643CC"/>
    <w:rsid w:val="00E645BE"/>
    <w:rsid w:val="00E646F2"/>
    <w:rsid w:val="00E6485A"/>
    <w:rsid w:val="00E64FF3"/>
    <w:rsid w:val="00E65043"/>
    <w:rsid w:val="00E6638D"/>
    <w:rsid w:val="00E6664C"/>
    <w:rsid w:val="00E6759B"/>
    <w:rsid w:val="00E67E7D"/>
    <w:rsid w:val="00E7007F"/>
    <w:rsid w:val="00E706C1"/>
    <w:rsid w:val="00E718BA"/>
    <w:rsid w:val="00E71A03"/>
    <w:rsid w:val="00E730E6"/>
    <w:rsid w:val="00E750CB"/>
    <w:rsid w:val="00E75DCD"/>
    <w:rsid w:val="00E80E4F"/>
    <w:rsid w:val="00E81DBC"/>
    <w:rsid w:val="00E83476"/>
    <w:rsid w:val="00E8614E"/>
    <w:rsid w:val="00E8679B"/>
    <w:rsid w:val="00E86B76"/>
    <w:rsid w:val="00E86CB5"/>
    <w:rsid w:val="00E873E2"/>
    <w:rsid w:val="00E90575"/>
    <w:rsid w:val="00E90ABD"/>
    <w:rsid w:val="00E920BE"/>
    <w:rsid w:val="00E920F8"/>
    <w:rsid w:val="00E93DE3"/>
    <w:rsid w:val="00E95206"/>
    <w:rsid w:val="00E95356"/>
    <w:rsid w:val="00E95F90"/>
    <w:rsid w:val="00E965CA"/>
    <w:rsid w:val="00E97C33"/>
    <w:rsid w:val="00E97DE4"/>
    <w:rsid w:val="00EA0012"/>
    <w:rsid w:val="00EA0180"/>
    <w:rsid w:val="00EA01A7"/>
    <w:rsid w:val="00EA247C"/>
    <w:rsid w:val="00EA2B94"/>
    <w:rsid w:val="00EA44AA"/>
    <w:rsid w:val="00EA4629"/>
    <w:rsid w:val="00EA5723"/>
    <w:rsid w:val="00EA57FB"/>
    <w:rsid w:val="00EA5DA7"/>
    <w:rsid w:val="00EB233E"/>
    <w:rsid w:val="00EB25CB"/>
    <w:rsid w:val="00EB2DC8"/>
    <w:rsid w:val="00EB4A1C"/>
    <w:rsid w:val="00EB5D6A"/>
    <w:rsid w:val="00EB77D4"/>
    <w:rsid w:val="00EB7E47"/>
    <w:rsid w:val="00EB7EAF"/>
    <w:rsid w:val="00EC2268"/>
    <w:rsid w:val="00EC295B"/>
    <w:rsid w:val="00EC4353"/>
    <w:rsid w:val="00EC5072"/>
    <w:rsid w:val="00EC6A6E"/>
    <w:rsid w:val="00EC71BF"/>
    <w:rsid w:val="00EC783A"/>
    <w:rsid w:val="00EC7964"/>
    <w:rsid w:val="00ED05FF"/>
    <w:rsid w:val="00ED18B3"/>
    <w:rsid w:val="00ED1F99"/>
    <w:rsid w:val="00ED237F"/>
    <w:rsid w:val="00ED2EB1"/>
    <w:rsid w:val="00ED2FF7"/>
    <w:rsid w:val="00ED32B6"/>
    <w:rsid w:val="00ED3FCE"/>
    <w:rsid w:val="00ED43C8"/>
    <w:rsid w:val="00ED4676"/>
    <w:rsid w:val="00ED5483"/>
    <w:rsid w:val="00EE0A82"/>
    <w:rsid w:val="00EE1498"/>
    <w:rsid w:val="00EE2184"/>
    <w:rsid w:val="00EE23CB"/>
    <w:rsid w:val="00EE3B33"/>
    <w:rsid w:val="00EE4644"/>
    <w:rsid w:val="00EE4B50"/>
    <w:rsid w:val="00EE5308"/>
    <w:rsid w:val="00EE639B"/>
    <w:rsid w:val="00EE6A01"/>
    <w:rsid w:val="00EE6BA6"/>
    <w:rsid w:val="00EE7453"/>
    <w:rsid w:val="00EF06A0"/>
    <w:rsid w:val="00EF1962"/>
    <w:rsid w:val="00EF1F13"/>
    <w:rsid w:val="00EF21FC"/>
    <w:rsid w:val="00EF23C1"/>
    <w:rsid w:val="00EF37DC"/>
    <w:rsid w:val="00EF3863"/>
    <w:rsid w:val="00EF3CC0"/>
    <w:rsid w:val="00EF4E72"/>
    <w:rsid w:val="00EF5BCD"/>
    <w:rsid w:val="00EF6B77"/>
    <w:rsid w:val="00EF7113"/>
    <w:rsid w:val="00EF7A4C"/>
    <w:rsid w:val="00EF7AAC"/>
    <w:rsid w:val="00EF7B21"/>
    <w:rsid w:val="00F00380"/>
    <w:rsid w:val="00F006C4"/>
    <w:rsid w:val="00F024B7"/>
    <w:rsid w:val="00F027D7"/>
    <w:rsid w:val="00F02F4F"/>
    <w:rsid w:val="00F03603"/>
    <w:rsid w:val="00F04078"/>
    <w:rsid w:val="00F0450E"/>
    <w:rsid w:val="00F04AE9"/>
    <w:rsid w:val="00F0648D"/>
    <w:rsid w:val="00F064FC"/>
    <w:rsid w:val="00F06BD3"/>
    <w:rsid w:val="00F0781A"/>
    <w:rsid w:val="00F07EAE"/>
    <w:rsid w:val="00F11B70"/>
    <w:rsid w:val="00F1210B"/>
    <w:rsid w:val="00F13B25"/>
    <w:rsid w:val="00F14962"/>
    <w:rsid w:val="00F1704D"/>
    <w:rsid w:val="00F1776D"/>
    <w:rsid w:val="00F20402"/>
    <w:rsid w:val="00F214E3"/>
    <w:rsid w:val="00F2222C"/>
    <w:rsid w:val="00F22453"/>
    <w:rsid w:val="00F2607D"/>
    <w:rsid w:val="00F26348"/>
    <w:rsid w:val="00F26AD0"/>
    <w:rsid w:val="00F27116"/>
    <w:rsid w:val="00F30017"/>
    <w:rsid w:val="00F30205"/>
    <w:rsid w:val="00F321BC"/>
    <w:rsid w:val="00F34025"/>
    <w:rsid w:val="00F34AC6"/>
    <w:rsid w:val="00F34BD5"/>
    <w:rsid w:val="00F365E3"/>
    <w:rsid w:val="00F3734C"/>
    <w:rsid w:val="00F40A1A"/>
    <w:rsid w:val="00F410F4"/>
    <w:rsid w:val="00F45519"/>
    <w:rsid w:val="00F4581C"/>
    <w:rsid w:val="00F4643B"/>
    <w:rsid w:val="00F47EE4"/>
    <w:rsid w:val="00F538F3"/>
    <w:rsid w:val="00F5390F"/>
    <w:rsid w:val="00F53E05"/>
    <w:rsid w:val="00F549A1"/>
    <w:rsid w:val="00F549C4"/>
    <w:rsid w:val="00F54B18"/>
    <w:rsid w:val="00F54C74"/>
    <w:rsid w:val="00F550ED"/>
    <w:rsid w:val="00F555DF"/>
    <w:rsid w:val="00F56089"/>
    <w:rsid w:val="00F56965"/>
    <w:rsid w:val="00F56EC9"/>
    <w:rsid w:val="00F5704A"/>
    <w:rsid w:val="00F57590"/>
    <w:rsid w:val="00F60C81"/>
    <w:rsid w:val="00F633C4"/>
    <w:rsid w:val="00F6371E"/>
    <w:rsid w:val="00F64702"/>
    <w:rsid w:val="00F654A4"/>
    <w:rsid w:val="00F67253"/>
    <w:rsid w:val="00F70B38"/>
    <w:rsid w:val="00F71746"/>
    <w:rsid w:val="00F7234A"/>
    <w:rsid w:val="00F731AC"/>
    <w:rsid w:val="00F7388C"/>
    <w:rsid w:val="00F741D3"/>
    <w:rsid w:val="00F754BF"/>
    <w:rsid w:val="00F762C8"/>
    <w:rsid w:val="00F76C8B"/>
    <w:rsid w:val="00F76E2E"/>
    <w:rsid w:val="00F77BF1"/>
    <w:rsid w:val="00F803BE"/>
    <w:rsid w:val="00F8041D"/>
    <w:rsid w:val="00F837DF"/>
    <w:rsid w:val="00F847DE"/>
    <w:rsid w:val="00F8510E"/>
    <w:rsid w:val="00F861A5"/>
    <w:rsid w:val="00F861A9"/>
    <w:rsid w:val="00F866DE"/>
    <w:rsid w:val="00F8700A"/>
    <w:rsid w:val="00F8776F"/>
    <w:rsid w:val="00F87D82"/>
    <w:rsid w:val="00F92BF2"/>
    <w:rsid w:val="00F94D01"/>
    <w:rsid w:val="00F95957"/>
    <w:rsid w:val="00F95A55"/>
    <w:rsid w:val="00F95D19"/>
    <w:rsid w:val="00F96723"/>
    <w:rsid w:val="00FA083E"/>
    <w:rsid w:val="00FA0B81"/>
    <w:rsid w:val="00FA4067"/>
    <w:rsid w:val="00FA5058"/>
    <w:rsid w:val="00FA69AB"/>
    <w:rsid w:val="00FA6F34"/>
    <w:rsid w:val="00FA7164"/>
    <w:rsid w:val="00FA7168"/>
    <w:rsid w:val="00FB0911"/>
    <w:rsid w:val="00FB27D6"/>
    <w:rsid w:val="00FB2E0C"/>
    <w:rsid w:val="00FB2EC0"/>
    <w:rsid w:val="00FB30C0"/>
    <w:rsid w:val="00FB3241"/>
    <w:rsid w:val="00FB3914"/>
    <w:rsid w:val="00FB3C10"/>
    <w:rsid w:val="00FB3C87"/>
    <w:rsid w:val="00FB4348"/>
    <w:rsid w:val="00FB4603"/>
    <w:rsid w:val="00FB465A"/>
    <w:rsid w:val="00FB4E2A"/>
    <w:rsid w:val="00FB58F7"/>
    <w:rsid w:val="00FC0126"/>
    <w:rsid w:val="00FC0184"/>
    <w:rsid w:val="00FC03A3"/>
    <w:rsid w:val="00FC0B5F"/>
    <w:rsid w:val="00FC2144"/>
    <w:rsid w:val="00FC48BB"/>
    <w:rsid w:val="00FC4E8C"/>
    <w:rsid w:val="00FC5854"/>
    <w:rsid w:val="00FC6185"/>
    <w:rsid w:val="00FC6A46"/>
    <w:rsid w:val="00FC7E79"/>
    <w:rsid w:val="00FD0D10"/>
    <w:rsid w:val="00FD1D7A"/>
    <w:rsid w:val="00FD2DC8"/>
    <w:rsid w:val="00FD3C54"/>
    <w:rsid w:val="00FD40C0"/>
    <w:rsid w:val="00FD424F"/>
    <w:rsid w:val="00FD4806"/>
    <w:rsid w:val="00FD4B95"/>
    <w:rsid w:val="00FD553F"/>
    <w:rsid w:val="00FD60E6"/>
    <w:rsid w:val="00FD6109"/>
    <w:rsid w:val="00FD721D"/>
    <w:rsid w:val="00FD748C"/>
    <w:rsid w:val="00FD7F86"/>
    <w:rsid w:val="00FE0046"/>
    <w:rsid w:val="00FE4717"/>
    <w:rsid w:val="00FE564F"/>
    <w:rsid w:val="00FE5EEA"/>
    <w:rsid w:val="00FE7278"/>
    <w:rsid w:val="00FE7DF5"/>
    <w:rsid w:val="00FF0E08"/>
    <w:rsid w:val="00FF198F"/>
    <w:rsid w:val="00FF2D2E"/>
    <w:rsid w:val="00FF2FDC"/>
    <w:rsid w:val="00FF3611"/>
    <w:rsid w:val="00FF3E84"/>
    <w:rsid w:val="00FF4D71"/>
    <w:rsid w:val="00FF6771"/>
    <w:rsid w:val="00FF6E47"/>
    <w:rsid w:val="00FF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37A530"/>
  <w15:chartTrackingRefBased/>
  <w15:docId w15:val="{C687369A-311D-45EE-B669-7CAB99364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E52"/>
  </w:style>
  <w:style w:type="paragraph" w:styleId="Heading1">
    <w:name w:val="heading 1"/>
    <w:basedOn w:val="Normal"/>
    <w:next w:val="Normal"/>
    <w:link w:val="Heading1Char"/>
    <w:uiPriority w:val="9"/>
    <w:qFormat/>
    <w:rsid w:val="000D1E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1E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1E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E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E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E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E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E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E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E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1E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1E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1E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E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E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E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E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E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1E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1E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1E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E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1E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1E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E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E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1E5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55E7A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2BB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08C"/>
  </w:style>
  <w:style w:type="paragraph" w:styleId="Footer">
    <w:name w:val="footer"/>
    <w:basedOn w:val="Normal"/>
    <w:link w:val="Foot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08C"/>
  </w:style>
  <w:style w:type="paragraph" w:customStyle="1" w:styleId="paragraph">
    <w:name w:val="paragraph"/>
    <w:basedOn w:val="Normal"/>
    <w:rsid w:val="002552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5528E"/>
  </w:style>
  <w:style w:type="character" w:customStyle="1" w:styleId="eop">
    <w:name w:val="eop"/>
    <w:basedOn w:val="DefaultParagraphFont"/>
    <w:rsid w:val="00255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9</TotalTime>
  <Pages>6</Pages>
  <Words>2250</Words>
  <Characters>11141</Characters>
  <Application>Microsoft Office Word</Application>
  <DocSecurity>0</DocSecurity>
  <Lines>259</Lines>
  <Paragraphs>101</Paragraphs>
  <ScaleCrop>false</ScaleCrop>
  <Company/>
  <LinksUpToDate>false</LinksUpToDate>
  <CharactersWithSpaces>1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awn Christensen</dc:creator>
  <cp:keywords/>
  <dc:description/>
  <cp:lastModifiedBy>Teri Forbes</cp:lastModifiedBy>
  <cp:revision>469</cp:revision>
  <cp:lastPrinted>2026-03-02T23:06:00Z</cp:lastPrinted>
  <dcterms:created xsi:type="dcterms:W3CDTF">2025-12-11T22:37:00Z</dcterms:created>
  <dcterms:modified xsi:type="dcterms:W3CDTF">2026-03-17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ca609-2119-4864-9a5f-b8c548f35b1a</vt:lpwstr>
  </property>
</Properties>
</file>